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5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927"/>
      </w:tblGrid>
      <w:tr w:rsidR="00C72F5D" w:rsidRPr="00B0126C" w14:paraId="0419FE29" w14:textId="77777777" w:rsidTr="004B5CA5">
        <w:trPr>
          <w:cantSplit/>
          <w:trHeight w:val="408"/>
        </w:trPr>
        <w:tc>
          <w:tcPr>
            <w:tcW w:w="62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CDDC" w14:textId="77777777" w:rsidR="00811C48" w:rsidRPr="00B0126C" w:rsidRDefault="003A79C8" w:rsidP="00584815">
            <w:pPr>
              <w:jc w:val="both"/>
              <w:rPr>
                <w:rFonts w:ascii="Arial" w:hAnsi="Arial" w:cs="Arial"/>
                <w:b/>
                <w:noProof/>
                <w:sz w:val="32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>Onsite</w:t>
            </w:r>
            <w:r w:rsidR="00474D9B"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 xml:space="preserve"> Case</w:t>
            </w:r>
            <w:r w:rsidR="00876001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</w:p>
        </w:tc>
        <w:tc>
          <w:tcPr>
            <w:tcW w:w="3927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11625315" w14:textId="77777777" w:rsidR="00E0375C" w:rsidRPr="00B0126C" w:rsidRDefault="003A79C8" w:rsidP="00C60A6D">
            <w:pPr>
              <w:jc w:val="center"/>
              <w:rPr>
                <w:rFonts w:ascii="Tahoma" w:hAnsi="Tahoma" w:cs="Tahoma"/>
                <w:noProof/>
                <w:sz w:val="18"/>
                <w:lang w:val="en-US"/>
              </w:rPr>
            </w:pPr>
            <w:r w:rsidRPr="00B0126C">
              <w:rPr>
                <w:rFonts w:ascii="Tahoma" w:hAnsi="Tahoma" w:cs="Tahoma"/>
                <w:noProof/>
                <w:sz w:val="18"/>
                <w:lang w:val="en-US" w:eastAsia="en-US"/>
              </w:rPr>
              <w:drawing>
                <wp:inline distT="0" distB="0" distL="0" distR="0" wp14:anchorId="2C001190" wp14:editId="19AE9383">
                  <wp:extent cx="1741170" cy="1031240"/>
                  <wp:effectExtent l="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75454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70" cy="103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2F5D" w:rsidRPr="00B0126C" w14:paraId="3F452EEE" w14:textId="77777777" w:rsidTr="004B5CA5">
        <w:trPr>
          <w:cantSplit/>
          <w:trHeight w:val="1242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43820D7" w14:textId="211CD68D" w:rsidR="00235C36" w:rsidRPr="00B0126C" w:rsidRDefault="00453BED" w:rsidP="006441B5">
            <w:pPr>
              <w:pStyle w:val="Header"/>
              <w:jc w:val="both"/>
              <w:rPr>
                <w:rFonts w:ascii="Arial Narrow" w:hAnsi="Arial Narrow" w:cs="Tahoma"/>
                <w:noProof/>
                <w:sz w:val="36"/>
                <w:lang w:val="en-US"/>
              </w:rPr>
            </w:pPr>
            <w:r>
              <w:rPr>
                <w:rFonts w:ascii="Arial Narrow" w:hAnsi="Arial Narrow" w:cs="Tahoma"/>
                <w:noProof/>
                <w:sz w:val="36"/>
                <w:lang w:val="en-US"/>
              </w:rPr>
              <w:t>CH4S2</w:t>
            </w:r>
          </w:p>
        </w:tc>
        <w:tc>
          <w:tcPr>
            <w:tcW w:w="392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50CFEB" w14:textId="77777777" w:rsidR="00E0375C" w:rsidRPr="00B0126C" w:rsidRDefault="00E0375C" w:rsidP="00584815">
            <w:pPr>
              <w:jc w:val="both"/>
              <w:rPr>
                <w:rFonts w:ascii="Tahoma" w:hAnsi="Tahoma" w:cs="Tahoma"/>
                <w:b/>
                <w:noProof/>
                <w:sz w:val="18"/>
                <w:lang w:val="en-US"/>
              </w:rPr>
            </w:pPr>
          </w:p>
        </w:tc>
      </w:tr>
      <w:tr w:rsidR="00C72F5D" w:rsidRPr="00B0126C" w14:paraId="0FD58992" w14:textId="77777777" w:rsidTr="004B5CA5">
        <w:trPr>
          <w:trHeight w:val="513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C264204" w14:textId="2A767D36" w:rsidR="00B95F21" w:rsidRPr="00B0126C" w:rsidRDefault="003A79C8" w:rsidP="00B95F21">
            <w:pPr>
              <w:pStyle w:val="Header"/>
              <w:jc w:val="both"/>
              <w:rPr>
                <w:rFonts w:ascii="Arial" w:hAnsi="Arial" w:cs="Arial"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Periode Berlaku 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Semester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Ganjil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0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>/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1</w:t>
            </w:r>
          </w:p>
          <w:p w14:paraId="42BF8053" w14:textId="0F19CD38" w:rsidR="004175D1" w:rsidRPr="00B0126C" w:rsidRDefault="003A79C8" w:rsidP="00797C6F">
            <w:pPr>
              <w:pStyle w:val="Header"/>
              <w:jc w:val="both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i/>
                <w:noProof/>
                <w:sz w:val="16"/>
                <w:lang w:val="en-US"/>
              </w:rPr>
              <w:t>Valid on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Odd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Year 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82755D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/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2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1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AAC712" w14:textId="77777777" w:rsidR="00B95F21" w:rsidRPr="00B0126C" w:rsidRDefault="003A79C8" w:rsidP="00B95F21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Software Laboratory Center</w:t>
            </w:r>
          </w:p>
          <w:p w14:paraId="7DA3CBFC" w14:textId="2AEBC246" w:rsidR="004175D1" w:rsidRPr="00B0126C" w:rsidRDefault="003A79C8" w:rsidP="006441B5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Assistant Recruitment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</w:t>
            </w:r>
            <w:r w:rsidR="00DF4C02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2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-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</w:p>
        </w:tc>
      </w:tr>
    </w:tbl>
    <w:p w14:paraId="0E0B65CE" w14:textId="77777777" w:rsidR="00BF5110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Materi</w:t>
      </w:r>
    </w:p>
    <w:p w14:paraId="664D596A" w14:textId="77777777" w:rsidR="00BF5110" w:rsidRPr="00B0126C" w:rsidRDefault="003A79C8" w:rsidP="00BF5110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Material</w:t>
      </w:r>
    </w:p>
    <w:p w14:paraId="0035B6C1" w14:textId="77777777" w:rsidR="00577996" w:rsidRDefault="00BE5354" w:rsidP="00F747E5">
      <w:pPr>
        <w:numPr>
          <w:ilvl w:val="0"/>
          <w:numId w:val="1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Shortest Path</w:t>
      </w:r>
    </w:p>
    <w:p w14:paraId="4C16D768" w14:textId="40B0D082" w:rsid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 w:rsidRPr="00577996"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Dijkstra</w:t>
      </w:r>
    </w:p>
    <w:p w14:paraId="3A2677FB" w14:textId="6E11ECA8" w:rsidR="004E5BCE" w:rsidRP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A-Star (A*)</w:t>
      </w:r>
    </w:p>
    <w:p w14:paraId="0D1F8728" w14:textId="5BD75AB6" w:rsidR="006633E3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Soal</w:t>
      </w:r>
    </w:p>
    <w:p w14:paraId="0D90D1FE" w14:textId="77777777" w:rsidR="006633E3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ase</w:t>
      </w:r>
    </w:p>
    <w:p w14:paraId="07D4A331" w14:textId="7C605A72" w:rsidR="00C51300" w:rsidRPr="00B0126C" w:rsidRDefault="009462CD" w:rsidP="00F747E5">
      <w:pPr>
        <w:spacing w:line="360" w:lineRule="auto"/>
        <w:jc w:val="center"/>
        <w:rPr>
          <w:rFonts w:asciiTheme="minorHAnsi" w:hAnsiTheme="minorHAnsi" w:cstheme="minorHAnsi"/>
          <w:b/>
          <w:noProof/>
          <w:sz w:val="28"/>
          <w:szCs w:val="28"/>
          <w:lang w:val="en-US"/>
        </w:rPr>
      </w:pPr>
      <w:commentRangeStart w:id="0"/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>SUDUT and Precious Star</w:t>
      </w:r>
      <w:commentRangeEnd w:id="0"/>
      <w:r w:rsidR="00764002">
        <w:rPr>
          <w:rStyle w:val="CommentReference"/>
        </w:rPr>
        <w:commentReference w:id="0"/>
      </w:r>
    </w:p>
    <w:p w14:paraId="03853ED5" w14:textId="77777777" w:rsidR="00CC4290" w:rsidRPr="00B0126C" w:rsidRDefault="00CC4290" w:rsidP="00F747E5">
      <w:pPr>
        <w:spacing w:line="360" w:lineRule="auto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29C8356A" w14:textId="49D8C7CC" w:rsidR="00CC4290" w:rsidRDefault="004C5DE6" w:rsidP="00F747E5">
      <w:pPr>
        <w:spacing w:line="360" w:lineRule="auto"/>
        <w:ind w:firstLine="720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t xml:space="preserve">SUDUT and Precious Star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is a </w:t>
      </w:r>
      <w:r w:rsidR="00093962">
        <w:rPr>
          <w:rFonts w:asciiTheme="minorHAnsi" w:hAnsiTheme="minorHAnsi" w:cstheme="minorHAnsi"/>
          <w:bCs/>
          <w:noProof/>
          <w:lang w:val="en-US"/>
        </w:rPr>
        <w:t xml:space="preserve">console game application </w:t>
      </w:r>
      <w:r w:rsidR="0019333E">
        <w:rPr>
          <w:rFonts w:asciiTheme="minorHAnsi" w:hAnsiTheme="minorHAnsi" w:cstheme="minorHAnsi"/>
          <w:bCs/>
          <w:noProof/>
          <w:lang w:val="en-US"/>
        </w:rPr>
        <w:t xml:space="preserve">which the game </w:t>
      </w:r>
      <w:r w:rsidR="00475617">
        <w:rPr>
          <w:rFonts w:asciiTheme="minorHAnsi" w:hAnsiTheme="minorHAnsi" w:cstheme="minorHAnsi"/>
          <w:bCs/>
          <w:noProof/>
          <w:lang w:val="en-US"/>
        </w:rPr>
        <w:t xml:space="preserve">to help </w:t>
      </w:r>
      <w:r w:rsidR="00475617" w:rsidRPr="009D2433">
        <w:rPr>
          <w:rFonts w:asciiTheme="minorHAnsi" w:hAnsiTheme="minorHAnsi" w:cstheme="minorHAnsi"/>
          <w:bCs/>
          <w:noProof/>
          <w:lang w:val="en-US"/>
        </w:rPr>
        <w:t xml:space="preserve">SUDUT </w:t>
      </w:r>
      <w:r w:rsidR="0087485F" w:rsidRPr="009D2433">
        <w:rPr>
          <w:rFonts w:asciiTheme="minorHAnsi" w:hAnsiTheme="minorHAnsi" w:cstheme="minorHAnsi"/>
          <w:bCs/>
          <w:noProof/>
          <w:lang w:val="en-US"/>
        </w:rPr>
        <w:t>(</w:t>
      </w:r>
      <w:r w:rsidR="00E8072B" w:rsidRPr="009D2433">
        <w:rPr>
          <w:rFonts w:asciiTheme="minorHAnsi" w:hAnsiTheme="minorHAnsi" w:cstheme="minorHAnsi"/>
          <w:bCs/>
          <w:noProof/>
          <w:lang w:val="en-US"/>
        </w:rPr>
        <w:t>SW16-2)</w:t>
      </w:r>
      <w:r w:rsidR="00E8072B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475617">
        <w:rPr>
          <w:rFonts w:asciiTheme="minorHAnsi" w:hAnsiTheme="minorHAnsi" w:cstheme="minorHAnsi"/>
          <w:bCs/>
          <w:noProof/>
          <w:lang w:val="en-US"/>
        </w:rPr>
        <w:t xml:space="preserve">collected </w:t>
      </w:r>
      <w:commentRangeStart w:id="1"/>
      <w:r w:rsidR="00475617">
        <w:rPr>
          <w:rFonts w:asciiTheme="minorHAnsi" w:hAnsiTheme="minorHAnsi" w:cstheme="minorHAnsi"/>
          <w:bCs/>
          <w:noProof/>
          <w:lang w:val="en-US"/>
        </w:rPr>
        <w:t>his precious star</w:t>
      </w:r>
      <w:commentRangeEnd w:id="1"/>
      <w:r w:rsidR="007A7CAA">
        <w:rPr>
          <w:rStyle w:val="CommentReference"/>
        </w:rPr>
        <w:commentReference w:id="1"/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A4398C">
        <w:rPr>
          <w:rFonts w:asciiTheme="minorHAnsi" w:hAnsiTheme="minorHAnsi" w:cstheme="minorHAnsi"/>
          <w:bCs/>
          <w:noProof/>
          <w:lang w:val="en-US"/>
        </w:rPr>
        <w:t xml:space="preserve">game </w:t>
      </w:r>
      <w:r w:rsidR="0022611D" w:rsidRPr="00B0126C">
        <w:rPr>
          <w:rFonts w:asciiTheme="minorHAnsi" w:hAnsiTheme="minorHAnsi" w:cstheme="minorHAnsi"/>
          <w:bCs/>
          <w:noProof/>
          <w:lang w:val="en-US"/>
        </w:rPr>
        <w:t>consist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DB0257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7D1A2D" w:rsidRPr="00B0126C">
        <w:rPr>
          <w:rFonts w:asciiTheme="minorHAnsi" w:hAnsiTheme="minorHAnsi" w:cstheme="minorHAnsi"/>
          <w:bCs/>
          <w:noProof/>
          <w:lang w:val="en-US"/>
        </w:rPr>
        <w:t>following feature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: </w:t>
      </w:r>
      <w:commentRangeStart w:id="2"/>
      <w:r w:rsidR="008512B3">
        <w:rPr>
          <w:rFonts w:asciiTheme="minorHAnsi" w:hAnsiTheme="minorHAnsi" w:cstheme="minorHAnsi"/>
          <w:b/>
          <w:noProof/>
          <w:lang w:val="en-US"/>
        </w:rPr>
        <w:t>play game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, </w:t>
      </w:r>
      <w:r w:rsidR="008512B3">
        <w:rPr>
          <w:rFonts w:asciiTheme="minorHAnsi" w:hAnsiTheme="minorHAnsi" w:cstheme="minorHAnsi"/>
          <w:b/>
          <w:noProof/>
          <w:lang w:val="en-US"/>
        </w:rPr>
        <w:t>build map</w:t>
      </w:r>
      <w:r w:rsidR="00AE204A" w:rsidRPr="00B0126C">
        <w:rPr>
          <w:rFonts w:asciiTheme="minorHAnsi" w:hAnsiTheme="minorHAnsi" w:cstheme="minorHAnsi"/>
          <w:b/>
          <w:noProof/>
          <w:lang w:val="en-US"/>
        </w:rPr>
        <w:t>,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and </w:t>
      </w:r>
      <w:r w:rsidR="001E36F5">
        <w:rPr>
          <w:rFonts w:asciiTheme="minorHAnsi" w:hAnsiTheme="minorHAnsi" w:cstheme="minorHAnsi"/>
          <w:b/>
          <w:noProof/>
          <w:lang w:val="en-US"/>
        </w:rPr>
        <w:t>game setting</w:t>
      </w:r>
      <w:commentRangeEnd w:id="2"/>
      <w:r w:rsidR="00C17F6C">
        <w:rPr>
          <w:rStyle w:val="CommentReference"/>
        </w:rPr>
        <w:commentReference w:id="2"/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You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s a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trainee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2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-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 xml:space="preserve"> Generation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from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Software Laboratory Center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r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asked to create this program using </w:t>
      </w:r>
      <w:r w:rsidR="00637C7F">
        <w:rPr>
          <w:rFonts w:asciiTheme="minorHAnsi" w:hAnsiTheme="minorHAnsi" w:cstheme="minorHAnsi"/>
          <w:b/>
          <w:noProof/>
          <w:lang w:val="en-US"/>
        </w:rPr>
        <w:t xml:space="preserve">C Programming Languag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with these following requirements:</w:t>
      </w:r>
    </w:p>
    <w:p w14:paraId="6A2A5B9D" w14:textId="4396414C" w:rsidR="00A850E2" w:rsidRDefault="00A850E2" w:rsidP="00F747E5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In the beginning the program will:</w:t>
      </w:r>
    </w:p>
    <w:p w14:paraId="7653D281" w14:textId="5B85D64C" w:rsidR="00A850E2" w:rsidRDefault="00447BA4" w:rsidP="00F747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7202C5">
        <w:rPr>
          <w:rFonts w:asciiTheme="minorHAnsi" w:hAnsiTheme="minorHAnsi" w:cstheme="minorHAnsi"/>
          <w:b/>
          <w:noProof/>
          <w:lang w:val="en-US"/>
        </w:rPr>
        <w:t>Play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7202C5">
        <w:rPr>
          <w:rFonts w:asciiTheme="minorHAnsi" w:hAnsiTheme="minorHAnsi" w:cstheme="minorHAnsi"/>
          <w:b/>
          <w:noProof/>
          <w:lang w:val="en-US"/>
        </w:rPr>
        <w:t>nar.wav</w:t>
      </w:r>
      <w:r>
        <w:rPr>
          <w:rFonts w:asciiTheme="minorHAnsi" w:hAnsiTheme="minorHAnsi" w:cstheme="minorHAnsi"/>
          <w:bCs/>
          <w:noProof/>
          <w:lang w:val="en-US"/>
        </w:rPr>
        <w:t xml:space="preserve">” song and </w:t>
      </w:r>
      <w:r w:rsidRPr="007202C5">
        <w:rPr>
          <w:rFonts w:asciiTheme="minorHAnsi" w:hAnsiTheme="minorHAnsi" w:cstheme="minorHAnsi"/>
          <w:b/>
          <w:noProof/>
          <w:lang w:val="en-US"/>
        </w:rPr>
        <w:t>repeat</w:t>
      </w:r>
      <w:r>
        <w:rPr>
          <w:rFonts w:asciiTheme="minorHAnsi" w:hAnsiTheme="minorHAnsi" w:cstheme="minorHAnsi"/>
          <w:bCs/>
          <w:noProof/>
          <w:lang w:val="en-US"/>
        </w:rPr>
        <w:t xml:space="preserve"> when </w:t>
      </w:r>
      <w:commentRangeStart w:id="3"/>
      <w:r>
        <w:rPr>
          <w:rFonts w:asciiTheme="minorHAnsi" w:hAnsiTheme="minorHAnsi" w:cstheme="minorHAnsi"/>
          <w:bCs/>
          <w:noProof/>
          <w:lang w:val="en-US"/>
        </w:rPr>
        <w:t>the song finished</w:t>
      </w:r>
      <w:commentRangeEnd w:id="3"/>
      <w:r w:rsidR="00C17F6C">
        <w:rPr>
          <w:rStyle w:val="CommentReference"/>
        </w:rPr>
        <w:commentReference w:id="3"/>
      </w:r>
    </w:p>
    <w:p w14:paraId="387AF695" w14:textId="6CB5495A" w:rsidR="007202C5" w:rsidRDefault="00693926" w:rsidP="00F747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4D6FBC">
        <w:rPr>
          <w:rFonts w:asciiTheme="minorHAnsi" w:hAnsiTheme="minorHAnsi" w:cstheme="minorHAnsi"/>
          <w:b/>
          <w:noProof/>
          <w:lang w:val="en-US"/>
        </w:rPr>
        <w:t>Read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4D6FBC">
        <w:rPr>
          <w:rFonts w:asciiTheme="minorHAnsi" w:hAnsiTheme="minorHAnsi" w:cstheme="minorHAnsi"/>
          <w:b/>
          <w:noProof/>
          <w:lang w:val="en-US"/>
        </w:rPr>
        <w:t>map.sw</w:t>
      </w:r>
      <w:r>
        <w:rPr>
          <w:rFonts w:asciiTheme="minorHAnsi" w:hAnsiTheme="minorHAnsi" w:cstheme="minorHAnsi"/>
          <w:bCs/>
          <w:noProof/>
          <w:lang w:val="en-US"/>
        </w:rPr>
        <w:t>” file for the default map</w:t>
      </w:r>
      <w:r w:rsidR="00607A8C">
        <w:rPr>
          <w:rFonts w:asciiTheme="minorHAnsi" w:hAnsiTheme="minorHAnsi" w:cstheme="minorHAnsi"/>
          <w:bCs/>
          <w:noProof/>
          <w:lang w:val="en-US"/>
        </w:rPr>
        <w:t xml:space="preserve"> in the game</w:t>
      </w:r>
    </w:p>
    <w:tbl>
      <w:tblPr>
        <w:tblStyle w:val="ListTable3"/>
        <w:tblW w:w="4255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815"/>
      </w:tblGrid>
      <w:tr w:rsidR="00D24D35" w14:paraId="4DA37A6E" w14:textId="77777777" w:rsidTr="00E94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32B89FB" w14:textId="442576BA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Value</w:t>
            </w:r>
          </w:p>
        </w:tc>
        <w:tc>
          <w:tcPr>
            <w:tcW w:w="2815" w:type="dxa"/>
            <w:vAlign w:val="center"/>
          </w:tcPr>
          <w:p w14:paraId="38591C67" w14:textId="61F56EC6" w:rsidR="00D24D35" w:rsidRDefault="00D24D35" w:rsidP="00E94B9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D24D35" w14:paraId="6D62B050" w14:textId="77777777" w:rsidTr="00E94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39CA4BB" w14:textId="1FA78BA8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0</w:t>
            </w:r>
          </w:p>
        </w:tc>
        <w:tc>
          <w:tcPr>
            <w:tcW w:w="281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B685A72" w14:textId="6EF4CB4E" w:rsidR="00D24D35" w:rsidRDefault="008E7D0F" w:rsidP="00E94B9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the 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floor</w:t>
            </w:r>
          </w:p>
        </w:tc>
      </w:tr>
      <w:tr w:rsidR="00D24D35" w14:paraId="12960293" w14:textId="77777777" w:rsidTr="00E94B9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7E12D24A" w14:textId="0F8E06B2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1</w:t>
            </w:r>
          </w:p>
        </w:tc>
        <w:tc>
          <w:tcPr>
            <w:tcW w:w="2815" w:type="dxa"/>
            <w:vAlign w:val="center"/>
          </w:tcPr>
          <w:p w14:paraId="331A4A02" w14:textId="57535D16" w:rsidR="00D24D35" w:rsidRDefault="008E7D0F" w:rsidP="00E94B9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t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he wall</w:t>
            </w:r>
          </w:p>
        </w:tc>
      </w:tr>
    </w:tbl>
    <w:p w14:paraId="6E93EF35" w14:textId="77777777" w:rsidR="00B50A83" w:rsidRDefault="00B50A83" w:rsidP="007D7FA5">
      <w:pPr>
        <w:pStyle w:val="ListParagraph"/>
        <w:spacing w:before="240" w:line="360" w:lineRule="auto"/>
        <w:ind w:left="360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66E5FC03" w14:textId="77777777" w:rsidR="00B50A83" w:rsidRDefault="00B50A83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01CBEDE5" w14:textId="3C4CBC70" w:rsidR="00771530" w:rsidRDefault="00932746" w:rsidP="005670C3">
      <w:pPr>
        <w:pStyle w:val="ListParagraph"/>
        <w:numPr>
          <w:ilvl w:val="0"/>
          <w:numId w:val="34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887E56">
        <w:rPr>
          <w:rFonts w:asciiTheme="minorHAnsi" w:hAnsiTheme="minorHAnsi" w:cstheme="minorHAnsi"/>
          <w:b/>
          <w:noProof/>
          <w:lang w:val="en-US"/>
        </w:rPr>
        <w:lastRenderedPageBreak/>
        <w:t>Show</w:t>
      </w:r>
      <w:r>
        <w:rPr>
          <w:rFonts w:asciiTheme="minorHAnsi" w:hAnsiTheme="minorHAnsi" w:cstheme="minorHAnsi"/>
          <w:bCs/>
          <w:noProof/>
          <w:lang w:val="en-US"/>
        </w:rPr>
        <w:t xml:space="preserve"> the game main menu that </w:t>
      </w:r>
      <w:r w:rsidR="005670C3" w:rsidRPr="005670C3">
        <w:rPr>
          <w:rFonts w:asciiTheme="minorHAnsi" w:hAnsiTheme="minorHAnsi" w:cstheme="minorHAnsi"/>
          <w:bCs/>
          <w:noProof/>
          <w:lang w:val="en-US"/>
        </w:rPr>
        <w:t>consists</w:t>
      </w:r>
      <w:r w:rsidR="005670C3">
        <w:rPr>
          <w:rFonts w:asciiTheme="minorHAnsi" w:hAnsiTheme="minorHAnsi" w:cstheme="minorHAnsi"/>
          <w:bCs/>
          <w:noProof/>
          <w:lang w:val="en-US"/>
        </w:rPr>
        <w:t xml:space="preserve"> </w:t>
      </w:r>
      <w:r>
        <w:rPr>
          <w:rFonts w:asciiTheme="minorHAnsi" w:hAnsiTheme="minorHAnsi" w:cstheme="minorHAnsi"/>
          <w:bCs/>
          <w:noProof/>
          <w:lang w:val="en-US"/>
        </w:rPr>
        <w:t>of</w:t>
      </w:r>
      <w:r w:rsidR="00FA4C59">
        <w:rPr>
          <w:rFonts w:asciiTheme="minorHAnsi" w:hAnsiTheme="minorHAnsi" w:cstheme="minorHAnsi"/>
          <w:bCs/>
          <w:noProof/>
          <w:lang w:val="en-US"/>
        </w:rPr>
        <w:t>:</w:t>
      </w:r>
    </w:p>
    <w:p w14:paraId="0C20897B" w14:textId="1C8531BE" w:rsidR="00A00825" w:rsidRDefault="00A00825" w:rsidP="005670C3">
      <w:pPr>
        <w:pStyle w:val="ListParagraph"/>
        <w:numPr>
          <w:ilvl w:val="0"/>
          <w:numId w:val="36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The main menu 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0"/>
        <w:gridCol w:w="5112"/>
        <w:gridCol w:w="2828"/>
      </w:tblGrid>
      <w:tr w:rsidR="007B316A" w14:paraId="4D509E45" w14:textId="77777777" w:rsidTr="000D3A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30A8B509" w14:textId="1A866161" w:rsidR="003D5F2D" w:rsidRDefault="003D5F2D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335DFF4" w14:textId="43B5AE2B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Screen</w:t>
            </w:r>
            <w:r w:rsidR="005B7484">
              <w:rPr>
                <w:rFonts w:asciiTheme="minorHAnsi" w:hAnsiTheme="minorHAnsi" w:cstheme="minorHAnsi"/>
                <w:bCs w:val="0"/>
                <w:noProof/>
                <w:lang w:val="en-US"/>
              </w:rPr>
              <w:t>s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hot</w:t>
            </w:r>
          </w:p>
        </w:tc>
        <w:tc>
          <w:tcPr>
            <w:tcW w:w="2880" w:type="dxa"/>
            <w:vAlign w:val="center"/>
          </w:tcPr>
          <w:p w14:paraId="54DD6AA2" w14:textId="44B6F4F9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083E38" w14:paraId="702CB581" w14:textId="77777777" w:rsidTr="001D1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D4999B" w14:textId="6B9C3731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7F158F4B" w14:textId="787572FD" w:rsidR="003D5F2D" w:rsidRDefault="00220067" w:rsidP="001060D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8DBF1A6" wp14:editId="3F4D5442">
                  <wp:extent cx="3108960" cy="181309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960" cy="1813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0" w:type="dxa"/>
            <w:vAlign w:val="center"/>
          </w:tcPr>
          <w:p w14:paraId="0622AB4A" w14:textId="77777777" w:rsidR="003D5F2D" w:rsidRDefault="00C03CF3" w:rsidP="001060D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commentRangeStart w:id="4"/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urrently</w:t>
            </w:r>
            <w:commentRangeEnd w:id="4"/>
            <w:r w:rsidR="00C17F6C">
              <w:rPr>
                <w:rStyle w:val="CommentReference"/>
              </w:rPr>
              <w:commentReference w:id="4"/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 active map</w:t>
            </w:r>
          </w:p>
          <w:p w14:paraId="79273517" w14:textId="4631C3CF" w:rsidR="00370B85" w:rsidRDefault="00370B85" w:rsidP="001060D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Use light green color for the wall </w:t>
            </w:r>
          </w:p>
        </w:tc>
      </w:tr>
      <w:tr w:rsidR="00083E38" w14:paraId="705CE900" w14:textId="77777777" w:rsidTr="001D1AAC">
        <w:trPr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E3C0354" w14:textId="7B1EA1AC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5F58BC41" w14:textId="23BE50C8" w:rsidR="003D5F2D" w:rsidRPr="00693B0B" w:rsidRDefault="00E52AC5" w:rsidP="001060D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8834" w:dyaOrig="3090" w14:anchorId="0C4B565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44.55pt;height:2in" o:ole="">
                  <v:imagedata r:id="rId14" o:title="" cropright="26505f"/>
                </v:shape>
                <o:OLEObject Type="Embed" ProgID="PBrush" ShapeID="_x0000_i1025" DrawAspect="Content" ObjectID="_1667065653" r:id="rId15"/>
              </w:object>
            </w:r>
          </w:p>
        </w:tc>
        <w:tc>
          <w:tcPr>
            <w:tcW w:w="2880" w:type="dxa"/>
            <w:vAlign w:val="center"/>
          </w:tcPr>
          <w:p w14:paraId="7937ECC9" w14:textId="77777777" w:rsidR="003D5F2D" w:rsidRDefault="00D63A10" w:rsidP="001060D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 and Menu</w:t>
            </w:r>
          </w:p>
          <w:p w14:paraId="51860A6A" w14:textId="656D5149" w:rsidR="006C00E0" w:rsidRDefault="00F14381" w:rsidP="001060D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onsist</w:t>
            </w:r>
            <w:r w:rsidR="00E44E57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 </w:t>
            </w:r>
            <w:r w:rsidR="00AB0BAA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f </w:t>
            </w:r>
            <w:r w:rsidR="006C00E0">
              <w:rPr>
                <w:rFonts w:asciiTheme="minorHAnsi" w:hAnsiTheme="minorHAnsi" w:cstheme="minorHAnsi"/>
                <w:bCs/>
                <w:noProof/>
                <w:lang w:val="en-US"/>
              </w:rPr>
              <w:t>5 Menus:</w:t>
            </w:r>
          </w:p>
          <w:p w14:paraId="093AFD29" w14:textId="77777777" w:rsidR="008D5621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Play Game</w:t>
            </w:r>
          </w:p>
          <w:p w14:paraId="2BE7247F" w14:textId="77777777" w:rsidR="00094FA7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Buiild Map</w:t>
            </w:r>
          </w:p>
          <w:p w14:paraId="61AE6CA1" w14:textId="77777777" w:rsidR="00094FA7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Default Map</w:t>
            </w:r>
          </w:p>
          <w:p w14:paraId="5A4B3074" w14:textId="77777777" w:rsidR="009F0911" w:rsidRDefault="009F0911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Setting</w:t>
            </w:r>
          </w:p>
          <w:p w14:paraId="6A3AE480" w14:textId="5ED95A78" w:rsidR="009F0911" w:rsidRDefault="009F0911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Exit</w:t>
            </w:r>
          </w:p>
        </w:tc>
      </w:tr>
    </w:tbl>
    <w:p w14:paraId="5CC50408" w14:textId="77777777" w:rsidR="00136065" w:rsidRDefault="00136065" w:rsidP="00136065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CBE24E7" w14:textId="77777777" w:rsidR="00136065" w:rsidRDefault="00136065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490870C1" w14:textId="0D3887CB" w:rsidR="003D7DF2" w:rsidRDefault="00DE0F3D" w:rsidP="00FA2DB2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1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Play Game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B84E15E" w14:textId="1444740A" w:rsidR="00887BB4" w:rsidRDefault="00887BB4" w:rsidP="00887BB4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BD40B3">
        <w:rPr>
          <w:rFonts w:asciiTheme="minorHAnsi" w:hAnsiTheme="minorHAnsi" w:cstheme="minorHAnsi"/>
          <w:noProof/>
          <w:lang w:val="en-US"/>
        </w:rPr>
        <w:t xml:space="preserve">Play Game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1"/>
        <w:gridCol w:w="5125"/>
        <w:gridCol w:w="2814"/>
      </w:tblGrid>
      <w:tr w:rsidR="00887BB4" w14:paraId="1CB4F90D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3C6C88F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C090810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Interface Screenshot</w:t>
            </w:r>
          </w:p>
        </w:tc>
        <w:tc>
          <w:tcPr>
            <w:tcW w:w="2880" w:type="dxa"/>
            <w:vAlign w:val="center"/>
          </w:tcPr>
          <w:p w14:paraId="61874027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887BB4" w14:paraId="67820A0F" w14:textId="77777777" w:rsidTr="00072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5C33C3D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0DEAEC2B" w14:textId="32AEF31B" w:rsidR="00887BB4" w:rsidRDefault="00E52AC5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9495" w:dyaOrig="5535" w14:anchorId="55A5EEE9">
                <v:shape id="_x0000_i1026" type="#_x0000_t75" style="width:245.2pt;height:142.65pt" o:ole="">
                  <v:imagedata r:id="rId16" o:title=""/>
                </v:shape>
                <o:OLEObject Type="Embed" ProgID="PBrush" ShapeID="_x0000_i1026" DrawAspect="Content" ObjectID="_1667065654" r:id="rId17"/>
              </w:object>
            </w:r>
          </w:p>
        </w:tc>
        <w:tc>
          <w:tcPr>
            <w:tcW w:w="2880" w:type="dxa"/>
            <w:vAlign w:val="center"/>
          </w:tcPr>
          <w:p w14:paraId="3DBBC504" w14:textId="7B80D3FE" w:rsidR="00887BB4" w:rsidRPr="00D14E78" w:rsidRDefault="00824337" w:rsidP="00D14E7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map are</w:t>
            </w:r>
            <w:r w:rsidR="00542173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a </w:t>
            </w:r>
          </w:p>
        </w:tc>
      </w:tr>
      <w:tr w:rsidR="00887BB4" w14:paraId="2674DB59" w14:textId="77777777" w:rsidTr="00072CE2">
        <w:trPr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2C8D8F7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commentRangeStart w:id="5"/>
        <w:tc>
          <w:tcPr>
            <w:tcW w:w="5040" w:type="dxa"/>
            <w:vAlign w:val="center"/>
          </w:tcPr>
          <w:p w14:paraId="6E382457" w14:textId="256597E2" w:rsidR="00887BB4" w:rsidRDefault="00072CE2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4260" w:dyaOrig="2445" w14:anchorId="1120C44C">
                <v:shape id="_x0000_i1027" type="#_x0000_t75" style="width:244.55pt;height:139.9pt" o:ole="">
                  <v:imagedata r:id="rId18" o:title=""/>
                </v:shape>
                <o:OLEObject Type="Embed" ProgID="PBrush" ShapeID="_x0000_i1027" DrawAspect="Content" ObjectID="_1667065655" r:id="rId19"/>
              </w:object>
            </w:r>
            <w:commentRangeEnd w:id="5"/>
            <w:r w:rsidR="00C17F6C">
              <w:rPr>
                <w:rStyle w:val="CommentReference"/>
              </w:rPr>
              <w:commentReference w:id="5"/>
            </w:r>
          </w:p>
        </w:tc>
        <w:tc>
          <w:tcPr>
            <w:tcW w:w="2880" w:type="dxa"/>
            <w:vAlign w:val="center"/>
          </w:tcPr>
          <w:p w14:paraId="186161C8" w14:textId="3740AE1E" w:rsidR="00887BB4" w:rsidRDefault="00887BB4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</w:t>
            </w:r>
          </w:p>
          <w:p w14:paraId="7AD708AD" w14:textId="1D2E8D11" w:rsidR="00CC684A" w:rsidRDefault="004832DD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Number of t</w:t>
            </w:r>
            <w:r w:rsidR="00155C10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tal star </w:t>
            </w:r>
            <w:commentRangeStart w:id="6"/>
            <w:r w:rsidR="00155C10">
              <w:rPr>
                <w:rFonts w:asciiTheme="minorHAnsi" w:hAnsiTheme="minorHAnsi" w:cstheme="minorHAnsi"/>
                <w:bCs/>
                <w:noProof/>
                <w:lang w:val="en-US"/>
              </w:rPr>
              <w:t>catch</w:t>
            </w:r>
            <w:commentRangeEnd w:id="6"/>
            <w:r w:rsidR="00C17F6C">
              <w:rPr>
                <w:rStyle w:val="CommentReference"/>
              </w:rPr>
              <w:commentReference w:id="6"/>
            </w:r>
          </w:p>
        </w:tc>
      </w:tr>
    </w:tbl>
    <w:p w14:paraId="4CF160A6" w14:textId="77777777" w:rsidR="00667A59" w:rsidRDefault="00667A59" w:rsidP="00667A59">
      <w:pPr>
        <w:pStyle w:val="ListParagraph"/>
        <w:spacing w:before="240" w:line="360" w:lineRule="auto"/>
        <w:rPr>
          <w:rFonts w:asciiTheme="minorHAnsi" w:hAnsiTheme="minorHAnsi" w:cstheme="minorHAnsi"/>
          <w:noProof/>
          <w:lang w:val="en-US"/>
        </w:rPr>
      </w:pPr>
    </w:p>
    <w:p w14:paraId="5053FD44" w14:textId="77777777" w:rsidR="00667A59" w:rsidRDefault="00667A59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092BAC7D" w14:textId="6315A47B" w:rsidR="00887BB4" w:rsidRDefault="00160BAA" w:rsidP="00F747E5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14BAB">
        <w:rPr>
          <w:rFonts w:asciiTheme="minorHAnsi" w:hAnsiTheme="minorHAnsi" w:cstheme="minorHAnsi"/>
          <w:b/>
          <w:bCs/>
          <w:noProof/>
          <w:lang w:val="en-US"/>
        </w:rPr>
        <w:lastRenderedPageBreak/>
        <w:t>T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he </w:t>
      </w:r>
      <w:r w:rsidR="006D6F0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detailed 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>g</w:t>
      </w:r>
      <w:r w:rsidR="0066075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ame </w:t>
      </w:r>
      <w:r w:rsidRPr="00B14BAB">
        <w:rPr>
          <w:rFonts w:asciiTheme="minorHAnsi" w:hAnsiTheme="minorHAnsi" w:cstheme="minorHAnsi"/>
          <w:b/>
          <w:bCs/>
          <w:noProof/>
          <w:lang w:val="en-US"/>
        </w:rPr>
        <w:t>tile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14E78">
        <w:rPr>
          <w:rFonts w:asciiTheme="minorHAnsi" w:hAnsiTheme="minorHAnsi" w:cstheme="minorHAnsi"/>
          <w:noProof/>
          <w:lang w:val="en-US"/>
        </w:rPr>
        <w:t>information</w:t>
      </w:r>
      <w:r w:rsidR="00BD40B3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5040"/>
      </w:tblGrid>
      <w:tr w:rsidR="00FC035E" w14:paraId="1A31AC17" w14:textId="13998B1C" w:rsidTr="00DD7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7A947A02" w14:textId="7D39DFB3" w:rsidR="00FC035E" w:rsidRDefault="00FC035E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ile</w:t>
            </w:r>
          </w:p>
        </w:tc>
        <w:tc>
          <w:tcPr>
            <w:tcW w:w="1440" w:type="dxa"/>
            <w:vAlign w:val="center"/>
          </w:tcPr>
          <w:p w14:paraId="2D1997AA" w14:textId="00B15AEA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mage</w:t>
            </w:r>
          </w:p>
        </w:tc>
        <w:tc>
          <w:tcPr>
            <w:tcW w:w="1440" w:type="dxa"/>
            <w:vAlign w:val="center"/>
          </w:tcPr>
          <w:p w14:paraId="49DC0ED4" w14:textId="477634A0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Color</w:t>
            </w:r>
          </w:p>
        </w:tc>
        <w:tc>
          <w:tcPr>
            <w:tcW w:w="5040" w:type="dxa"/>
            <w:vAlign w:val="center"/>
          </w:tcPr>
          <w:p w14:paraId="047A5B10" w14:textId="19105A9F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itial Count</w:t>
            </w:r>
          </w:p>
        </w:tc>
      </w:tr>
      <w:tr w:rsidR="00FC035E" w14:paraId="0C0AA452" w14:textId="6504168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EA3B65C" w14:textId="346F3B07" w:rsidR="00FC035E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Wall</w:t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97D69D" w14:textId="6869455E" w:rsidR="00FC035E" w:rsidRDefault="00532ED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5854680" wp14:editId="146DD7C5">
                  <wp:extent cx="457200" cy="48560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113428" w14:textId="457437CF" w:rsidR="00FC035E" w:rsidRDefault="00B80AD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Green</w:t>
            </w:r>
          </w:p>
        </w:tc>
        <w:tc>
          <w:tcPr>
            <w:tcW w:w="5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8E12F34" w14:textId="35A1F6FB" w:rsidR="00FC035E" w:rsidRPr="0088428E" w:rsidRDefault="0088428E" w:rsidP="00884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2764D27C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BB93725" w14:textId="50CE0882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loor</w:t>
            </w:r>
          </w:p>
        </w:tc>
        <w:tc>
          <w:tcPr>
            <w:tcW w:w="1440" w:type="dxa"/>
            <w:vAlign w:val="center"/>
          </w:tcPr>
          <w:p w14:paraId="1B85624E" w14:textId="278D505D" w:rsidR="009D6B7A" w:rsidRDefault="00D55AB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60D318" wp14:editId="0FF61D1D">
                  <wp:extent cx="457200" cy="48560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67191856" w14:textId="7A250BA8" w:rsidR="009D6B7A" w:rsidRDefault="00B80ADF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lack</w:t>
            </w:r>
          </w:p>
        </w:tc>
        <w:tc>
          <w:tcPr>
            <w:tcW w:w="5040" w:type="dxa"/>
            <w:vAlign w:val="center"/>
          </w:tcPr>
          <w:p w14:paraId="48C77874" w14:textId="3A97A03C" w:rsidR="009D6B7A" w:rsidRDefault="005C6E07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7613E4B9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8FD4E40" w14:textId="46CFD346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er</w:t>
            </w:r>
          </w:p>
        </w:tc>
        <w:tc>
          <w:tcPr>
            <w:tcW w:w="1440" w:type="dxa"/>
            <w:vAlign w:val="center"/>
          </w:tcPr>
          <w:p w14:paraId="78AFA8AA" w14:textId="0F13C255" w:rsidR="009D6B7A" w:rsidRDefault="008A755C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F32614" wp14:editId="1E402994">
                  <wp:extent cx="457200" cy="48560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05E6838A" w14:textId="5A4A54AE" w:rsidR="009D6B7A" w:rsidRDefault="00C17D85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Aqua</w:t>
            </w:r>
          </w:p>
        </w:tc>
        <w:tc>
          <w:tcPr>
            <w:tcW w:w="5040" w:type="dxa"/>
            <w:vAlign w:val="center"/>
          </w:tcPr>
          <w:p w14:paraId="7750E952" w14:textId="5FF6F5AD" w:rsidR="009D6B7A" w:rsidRDefault="0043017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  <w:tr w:rsidR="009D6B7A" w14:paraId="0573CAB5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01158CE" w14:textId="6134CA5F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tar</w:t>
            </w:r>
          </w:p>
        </w:tc>
        <w:tc>
          <w:tcPr>
            <w:tcW w:w="1440" w:type="dxa"/>
            <w:vAlign w:val="center"/>
          </w:tcPr>
          <w:p w14:paraId="34889746" w14:textId="7755B682" w:rsidR="009D6B7A" w:rsidRDefault="00E1571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CD9A244" wp14:editId="199EB5FA">
                  <wp:extent cx="457200" cy="48560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77203A5C" w14:textId="0C75726E" w:rsidR="009D6B7A" w:rsidRDefault="00241FCE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Yellow</w:t>
            </w:r>
          </w:p>
        </w:tc>
        <w:tc>
          <w:tcPr>
            <w:tcW w:w="5040" w:type="dxa"/>
            <w:vAlign w:val="center"/>
          </w:tcPr>
          <w:p w14:paraId="2A6BD269" w14:textId="548449D5" w:rsidR="009D6B7A" w:rsidRDefault="004C3EA3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</w:t>
            </w:r>
            <w:r w:rsidR="007052B6">
              <w:rPr>
                <w:rFonts w:asciiTheme="minorHAnsi" w:hAnsiTheme="minorHAnsi" w:cstheme="minorHAnsi"/>
                <w:noProof/>
                <w:lang w:val="en-US"/>
              </w:rPr>
              <w:t>etween 80 and “Maximum Start” game setting value</w:t>
            </w:r>
          </w:p>
        </w:tc>
      </w:tr>
      <w:tr w:rsidR="009D6B7A" w14:paraId="1C4BDBDB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9F527DF" w14:textId="5ABE5A4A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arget Star</w:t>
            </w:r>
          </w:p>
        </w:tc>
        <w:tc>
          <w:tcPr>
            <w:tcW w:w="1440" w:type="dxa"/>
            <w:vAlign w:val="center"/>
          </w:tcPr>
          <w:p w14:paraId="7D077C23" w14:textId="015DA0CB" w:rsidR="009D6B7A" w:rsidRDefault="007835FB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3C10D6C" wp14:editId="3362A09C">
                  <wp:extent cx="457200" cy="48560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23323AA9" w14:textId="1A746384" w:rsidR="009D6B7A" w:rsidRDefault="00241FC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Red</w:t>
            </w:r>
          </w:p>
        </w:tc>
        <w:tc>
          <w:tcPr>
            <w:tcW w:w="5040" w:type="dxa"/>
            <w:vAlign w:val="center"/>
          </w:tcPr>
          <w:p w14:paraId="59012741" w14:textId="43242898" w:rsidR="009D6B7A" w:rsidRDefault="00065FD4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</w:tbl>
    <w:p w14:paraId="370DCFFE" w14:textId="77777777" w:rsidR="00545FFC" w:rsidRDefault="00545FFC" w:rsidP="00545FFC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64D1D76B" w14:textId="77777777" w:rsidR="00545FFC" w:rsidRDefault="00545FFC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1D986561" w14:textId="27F10822" w:rsidR="006D6F09" w:rsidRDefault="006D6F09" w:rsidP="00F747E5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lastRenderedPageBreak/>
        <w:t>The detailed game</w:t>
      </w:r>
      <w:r w:rsidR="009F40C2" w:rsidRPr="00751110">
        <w:rPr>
          <w:rFonts w:asciiTheme="minorHAnsi" w:hAnsiTheme="minorHAnsi" w:cstheme="minorHAnsi"/>
          <w:b/>
          <w:bCs/>
          <w:noProof/>
          <w:lang w:val="en-US"/>
        </w:rPr>
        <w:t>play</w:t>
      </w:r>
      <w:r w:rsidR="009F40C2">
        <w:rPr>
          <w:rFonts w:asciiTheme="minorHAnsi" w:hAnsiTheme="minorHAnsi" w:cstheme="minorHAnsi"/>
          <w:noProof/>
          <w:lang w:val="en-US"/>
        </w:rPr>
        <w:t xml:space="preserve"> </w:t>
      </w:r>
      <w:r>
        <w:rPr>
          <w:rFonts w:asciiTheme="minorHAnsi" w:hAnsiTheme="minorHAnsi" w:cstheme="minorHAnsi"/>
          <w:noProof/>
          <w:lang w:val="en-US"/>
        </w:rPr>
        <w:t>information</w:t>
      </w:r>
      <w:r w:rsidR="0049713A">
        <w:rPr>
          <w:rFonts w:asciiTheme="minorHAnsi" w:hAnsiTheme="minorHAnsi" w:cstheme="minorHAnsi"/>
          <w:noProof/>
          <w:lang w:val="en-US"/>
        </w:rPr>
        <w:t>:</w:t>
      </w:r>
    </w:p>
    <w:p w14:paraId="122FAA62" w14:textId="237D05EC" w:rsidR="00A548CE" w:rsidRDefault="00275BBC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commentRangeStart w:id="7"/>
      <w:r w:rsidRPr="006858BD">
        <w:rPr>
          <w:rFonts w:asciiTheme="minorHAnsi" w:hAnsiTheme="minorHAnsi" w:cstheme="minorHAnsi"/>
          <w:b/>
          <w:bCs/>
          <w:noProof/>
          <w:lang w:val="en-US"/>
        </w:rPr>
        <w:t>Generate a star position</w:t>
      </w:r>
      <w:r w:rsidR="004F4429">
        <w:rPr>
          <w:rFonts w:asciiTheme="minorHAnsi" w:hAnsiTheme="minorHAnsi" w:cstheme="minorHAnsi"/>
          <w:noProof/>
          <w:lang w:val="en-US"/>
        </w:rPr>
        <w:t>,</w:t>
      </w:r>
      <w:commentRangeEnd w:id="7"/>
      <w:r w:rsidR="00C17F6C">
        <w:rPr>
          <w:rStyle w:val="CommentReference"/>
        </w:rPr>
        <w:commentReference w:id="7"/>
      </w:r>
      <w:r w:rsidR="004F4429">
        <w:rPr>
          <w:rFonts w:asciiTheme="minorHAnsi" w:hAnsiTheme="minorHAnsi" w:cstheme="minorHAnsi"/>
          <w:noProof/>
          <w:lang w:val="en-US"/>
        </w:rPr>
        <w:t xml:space="preserve">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start position must b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inside the</w:t>
      </w:r>
      <w:r w:rsidR="00954D16">
        <w:rPr>
          <w:rFonts w:asciiTheme="minorHAnsi" w:hAnsiTheme="minorHAnsi" w:cstheme="minorHAnsi"/>
          <w:b/>
          <w:bCs/>
          <w:noProof/>
          <w:lang w:val="en-US"/>
        </w:rPr>
        <w:t xml:space="preserve"> game</w:t>
      </w:r>
      <w:r w:rsidR="00C17F6C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EE663A"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floo</w:t>
      </w:r>
      <w:r w:rsidR="00F13C4D" w:rsidRPr="00E47BB8">
        <w:rPr>
          <w:rFonts w:asciiTheme="minorHAnsi" w:hAnsiTheme="minorHAnsi" w:cstheme="minorHAnsi"/>
          <w:b/>
          <w:bCs/>
          <w:noProof/>
          <w:lang w:val="en-US"/>
        </w:rPr>
        <w:t>r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="00EE663A" w:rsidRPr="00E47BB8">
        <w:rPr>
          <w:rFonts w:asciiTheme="minorHAnsi" w:hAnsiTheme="minorHAnsi" w:cstheme="minorHAnsi"/>
          <w:b/>
          <w:bCs/>
          <w:noProof/>
          <w:lang w:val="en-US"/>
        </w:rPr>
        <w:t>location</w:t>
      </w:r>
      <w:r w:rsidR="004F4429">
        <w:rPr>
          <w:rFonts w:asciiTheme="minorHAnsi" w:hAnsiTheme="minorHAnsi" w:cstheme="minorHAnsi"/>
          <w:noProof/>
          <w:lang w:val="en-US"/>
        </w:rPr>
        <w:t xml:space="preserve">. 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The number of total stars is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between 80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the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“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Maximum Star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”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game setting value</w:t>
      </w:r>
    </w:p>
    <w:p w14:paraId="286E89E1" w14:textId="222E6211" w:rsidR="00A95E15" w:rsidRDefault="00A95E15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Generate a </w:t>
      </w:r>
      <w:commentRangeStart w:id="8"/>
      <w:r w:rsidR="00CE302C"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player </w:t>
      </w:r>
      <w:commentRangeEnd w:id="8"/>
      <w:r w:rsidR="00954D16">
        <w:rPr>
          <w:rStyle w:val="CommentReference"/>
        </w:rPr>
        <w:commentReference w:id="8"/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position</w:t>
      </w:r>
      <w:r w:rsidR="00E41086">
        <w:rPr>
          <w:rFonts w:asciiTheme="minorHAnsi" w:hAnsiTheme="minorHAnsi" w:cstheme="minorHAnsi"/>
          <w:noProof/>
          <w:lang w:val="en-US"/>
        </w:rPr>
        <w:t xml:space="preserve">,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</w:t>
      </w:r>
      <w:r w:rsidR="007F23BB">
        <w:rPr>
          <w:rFonts w:asciiTheme="minorHAnsi" w:hAnsiTheme="minorHAnsi" w:cstheme="minorHAnsi"/>
          <w:noProof/>
          <w:lang w:val="en-US"/>
        </w:rPr>
        <w:t xml:space="preserve">player </w:t>
      </w:r>
      <w:r w:rsidRPr="00275BBC">
        <w:rPr>
          <w:rFonts w:asciiTheme="minorHAnsi" w:hAnsiTheme="minorHAnsi" w:cstheme="minorHAnsi"/>
          <w:noProof/>
          <w:lang w:val="en-US"/>
        </w:rPr>
        <w:t xml:space="preserve">position must be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inside the game 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AB0C8A" w:rsidRPr="006858BD">
        <w:rPr>
          <w:rFonts w:asciiTheme="minorHAnsi" w:hAnsiTheme="minorHAnsi" w:cstheme="minorHAnsi"/>
          <w:b/>
          <w:bCs/>
          <w:noProof/>
          <w:lang w:val="en-US"/>
        </w:rPr>
        <w:t>the floor location</w:t>
      </w:r>
    </w:p>
    <w:p w14:paraId="7F37CC2F" w14:textId="77777777" w:rsidR="00247F96" w:rsidRDefault="002166D3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The game movement</w:t>
      </w:r>
      <w:r>
        <w:rPr>
          <w:rFonts w:asciiTheme="minorHAnsi" w:hAnsiTheme="minorHAnsi" w:cstheme="minorHAnsi"/>
          <w:noProof/>
          <w:lang w:val="en-US"/>
        </w:rPr>
        <w:t xml:space="preserve"> information:</w:t>
      </w:r>
    </w:p>
    <w:p w14:paraId="2869E04E" w14:textId="6FCFA11F" w:rsidR="001E2B36" w:rsidRDefault="001B5C72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Change</w:t>
      </w:r>
      <w:r w:rsidRPr="00247F96">
        <w:rPr>
          <w:rFonts w:asciiTheme="minorHAnsi" w:hAnsiTheme="minorHAnsi" w:cstheme="minorHAnsi"/>
          <w:noProof/>
          <w:lang w:val="en-US"/>
        </w:rPr>
        <w:t xml:space="preserve"> the target star color to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light red</w:t>
      </w:r>
      <w:r w:rsidR="00185375" w:rsidRPr="00751110">
        <w:rPr>
          <w:rFonts w:asciiTheme="minorHAnsi" w:hAnsiTheme="minorHAnsi" w:cstheme="minorHAnsi"/>
          <w:b/>
          <w:bCs/>
          <w:noProof/>
          <w:lang w:val="en-US"/>
        </w:rPr>
        <w:t xml:space="preserve"> color</w:t>
      </w:r>
    </w:p>
    <w:p w14:paraId="6EAE1BD4" w14:textId="7ED7958E" w:rsidR="00A95E15" w:rsidRDefault="00887F65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1E2B36">
        <w:rPr>
          <w:rFonts w:asciiTheme="minorHAnsi" w:hAnsiTheme="minorHAnsi" w:cstheme="minorHAnsi"/>
          <w:noProof/>
          <w:lang w:val="en-US"/>
        </w:rPr>
        <w:t xml:space="preserve">The player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movement</w:t>
      </w:r>
      <w:r w:rsidRPr="001E2B36">
        <w:rPr>
          <w:rFonts w:asciiTheme="minorHAnsi" w:hAnsiTheme="minorHAnsi" w:cstheme="minorHAnsi"/>
          <w:noProof/>
          <w:lang w:val="en-US"/>
        </w:rPr>
        <w:t xml:space="preserve"> </w:t>
      </w:r>
      <w:commentRangeStart w:id="9"/>
      <w:r w:rsidRPr="001E2B36">
        <w:rPr>
          <w:rFonts w:asciiTheme="minorHAnsi" w:hAnsiTheme="minorHAnsi" w:cstheme="minorHAnsi"/>
          <w:noProof/>
          <w:lang w:val="en-US"/>
        </w:rPr>
        <w:t xml:space="preserve">using </w:t>
      </w:r>
      <w:commentRangeEnd w:id="9"/>
      <w:r w:rsidR="00954D16">
        <w:rPr>
          <w:rStyle w:val="CommentReference"/>
        </w:rPr>
        <w:commentReference w:id="9"/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Dijkstra or A* Algorithm</w:t>
      </w:r>
      <w:r w:rsidRPr="001E2B36">
        <w:rPr>
          <w:rFonts w:asciiTheme="minorHAnsi" w:hAnsiTheme="minorHAnsi" w:cstheme="minorHAnsi"/>
          <w:noProof/>
          <w:lang w:val="en-US"/>
        </w:rPr>
        <w:t xml:space="preserve"> to catch the star</w:t>
      </w:r>
    </w:p>
    <w:p w14:paraId="2F915682" w14:textId="46F4049C" w:rsidR="00367B82" w:rsidRPr="006205FD" w:rsidRDefault="00367B82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commentRangeStart w:id="10"/>
      <w:r w:rsidRPr="00A466DE">
        <w:rPr>
          <w:rFonts w:asciiTheme="minorHAnsi" w:hAnsiTheme="minorHAnsi" w:cstheme="minorHAnsi"/>
          <w:b/>
          <w:bCs/>
          <w:noProof/>
          <w:lang w:val="en-US"/>
        </w:rPr>
        <w:t>Each time catch the star</w:t>
      </w:r>
      <w:commentRangeEnd w:id="10"/>
      <w:r w:rsidR="00C735E6">
        <w:rPr>
          <w:rStyle w:val="CommentReference"/>
        </w:rPr>
        <w:commentReference w:id="10"/>
      </w:r>
      <w:r>
        <w:rPr>
          <w:rFonts w:asciiTheme="minorHAnsi" w:hAnsiTheme="minorHAnsi" w:cstheme="minorHAnsi"/>
          <w:noProof/>
          <w:lang w:val="en-US"/>
        </w:rPr>
        <w:t xml:space="preserve">, </w:t>
      </w:r>
      <w:commentRangeStart w:id="11"/>
      <w:r w:rsidRPr="00C735E6">
        <w:rPr>
          <w:rFonts w:asciiTheme="minorHAnsi" w:hAnsiTheme="minorHAnsi" w:cstheme="minorHAnsi"/>
          <w:strike/>
          <w:noProof/>
          <w:lang w:val="en-US"/>
        </w:rPr>
        <w:t>then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commentRangeEnd w:id="11"/>
      <w:r w:rsidR="00C735E6">
        <w:rPr>
          <w:rStyle w:val="CommentReference"/>
        </w:rPr>
        <w:commentReference w:id="11"/>
      </w:r>
      <w:r w:rsidRPr="00A466DE">
        <w:rPr>
          <w:rFonts w:asciiTheme="minorHAnsi" w:hAnsiTheme="minorHAnsi" w:cstheme="minorHAnsi"/>
          <w:b/>
          <w:bCs/>
          <w:noProof/>
          <w:lang w:val="en-US"/>
        </w:rPr>
        <w:t>increase</w:t>
      </w:r>
      <w:r>
        <w:rPr>
          <w:rFonts w:asciiTheme="minorHAnsi" w:hAnsiTheme="minorHAnsi" w:cstheme="minorHAnsi"/>
          <w:noProof/>
          <w:lang w:val="en-US"/>
        </w:rPr>
        <w:t xml:space="preserve"> the </w:t>
      </w:r>
      <w:r>
        <w:rPr>
          <w:rFonts w:asciiTheme="minorHAnsi" w:hAnsiTheme="minorHAnsi" w:cstheme="minorHAnsi"/>
          <w:bCs/>
          <w:noProof/>
          <w:lang w:val="en-US"/>
        </w:rPr>
        <w:t xml:space="preserve">number of total star </w:t>
      </w:r>
      <w:commentRangeStart w:id="12"/>
      <w:r>
        <w:rPr>
          <w:rFonts w:asciiTheme="minorHAnsi" w:hAnsiTheme="minorHAnsi" w:cstheme="minorHAnsi"/>
          <w:bCs/>
          <w:noProof/>
          <w:lang w:val="en-US"/>
        </w:rPr>
        <w:t xml:space="preserve">catch </w:t>
      </w:r>
      <w:commentRangeEnd w:id="12"/>
      <w:r w:rsidR="00C735E6">
        <w:rPr>
          <w:rStyle w:val="CommentReference"/>
        </w:rPr>
        <w:commentReference w:id="12"/>
      </w:r>
      <w:r>
        <w:rPr>
          <w:rFonts w:asciiTheme="minorHAnsi" w:hAnsiTheme="minorHAnsi" w:cstheme="minorHAnsi"/>
          <w:bCs/>
          <w:noProof/>
          <w:lang w:val="en-US"/>
        </w:rPr>
        <w:t>value</w:t>
      </w:r>
    </w:p>
    <w:p w14:paraId="1A61B39C" w14:textId="3C8C155E" w:rsidR="006205FD" w:rsidRPr="007453DF" w:rsidRDefault="002C1E2D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A466DE">
        <w:rPr>
          <w:rFonts w:asciiTheme="minorHAnsi" w:hAnsiTheme="minorHAnsi" w:cstheme="minorHAnsi"/>
          <w:b/>
          <w:noProof/>
          <w:lang w:val="en-US"/>
        </w:rPr>
        <w:t>Repeat</w:t>
      </w:r>
      <w:r w:rsidRPr="002C1E2D">
        <w:rPr>
          <w:rFonts w:asciiTheme="minorHAnsi" w:hAnsiTheme="minorHAnsi" w:cstheme="minorHAnsi"/>
          <w:bCs/>
          <w:noProof/>
          <w:lang w:val="en-US"/>
        </w:rPr>
        <w:t xml:space="preserve"> until the player </w:t>
      </w:r>
      <w:commentRangeStart w:id="13"/>
      <w:r w:rsidRPr="002C1E2D">
        <w:rPr>
          <w:rFonts w:asciiTheme="minorHAnsi" w:hAnsiTheme="minorHAnsi" w:cstheme="minorHAnsi"/>
          <w:bCs/>
          <w:noProof/>
          <w:lang w:val="en-US"/>
        </w:rPr>
        <w:t xml:space="preserve">catches </w:t>
      </w:r>
      <w:commentRangeEnd w:id="13"/>
      <w:r w:rsidR="00C735E6">
        <w:rPr>
          <w:rStyle w:val="CommentReference"/>
        </w:rPr>
        <w:commentReference w:id="13"/>
      </w:r>
      <w:r w:rsidRPr="002C1E2D">
        <w:rPr>
          <w:rFonts w:asciiTheme="minorHAnsi" w:hAnsiTheme="minorHAnsi" w:cstheme="minorHAnsi"/>
          <w:bCs/>
          <w:noProof/>
          <w:lang w:val="en-US"/>
        </w:rPr>
        <w:t>all stars on the map</w:t>
      </w:r>
    </w:p>
    <w:p w14:paraId="2A2A6C66" w14:textId="3740DEC3" w:rsidR="00041C16" w:rsidRDefault="006F42C2" w:rsidP="00F747E5">
      <w:pPr>
        <w:pStyle w:val="ListParagraph"/>
        <w:numPr>
          <w:ilvl w:val="0"/>
          <w:numId w:val="44"/>
        </w:numPr>
        <w:spacing w:before="240" w:line="360" w:lineRule="auto"/>
        <w:ind w:left="1080"/>
        <w:rPr>
          <w:rFonts w:asciiTheme="minorHAnsi" w:hAnsiTheme="minorHAnsi" w:cstheme="minorHAnsi"/>
          <w:noProof/>
          <w:lang w:val="en-US"/>
        </w:rPr>
      </w:pPr>
      <w:commentRangeStart w:id="14"/>
      <w:r>
        <w:rPr>
          <w:rFonts w:asciiTheme="minorHAnsi" w:hAnsiTheme="minorHAnsi" w:cstheme="minorHAnsi"/>
          <w:noProof/>
          <w:lang w:val="en-US"/>
        </w:rPr>
        <w:t xml:space="preserve">After catch all </w:t>
      </w:r>
      <w:r w:rsidR="000E68E9">
        <w:rPr>
          <w:rFonts w:asciiTheme="minorHAnsi" w:hAnsiTheme="minorHAnsi" w:cstheme="minorHAnsi"/>
          <w:noProof/>
          <w:lang w:val="en-US"/>
        </w:rPr>
        <w:t xml:space="preserve">the </w:t>
      </w:r>
      <w:r>
        <w:rPr>
          <w:rFonts w:asciiTheme="minorHAnsi" w:hAnsiTheme="minorHAnsi" w:cstheme="minorHAnsi"/>
          <w:noProof/>
          <w:lang w:val="en-US"/>
        </w:rPr>
        <w:t>star</w:t>
      </w:r>
      <w:r w:rsidR="000E68E9">
        <w:rPr>
          <w:rFonts w:asciiTheme="minorHAnsi" w:hAnsiTheme="minorHAnsi" w:cstheme="minorHAnsi"/>
          <w:noProof/>
          <w:lang w:val="en-US"/>
        </w:rPr>
        <w:t>s</w:t>
      </w:r>
      <w:commentRangeEnd w:id="14"/>
      <w:r w:rsidR="00421067">
        <w:rPr>
          <w:rStyle w:val="CommentReference"/>
        </w:rPr>
        <w:commentReference w:id="14"/>
      </w:r>
      <w:r>
        <w:rPr>
          <w:rFonts w:asciiTheme="minorHAnsi" w:hAnsiTheme="minorHAnsi" w:cstheme="minorHAnsi"/>
          <w:noProof/>
          <w:lang w:val="en-US"/>
        </w:rPr>
        <w:t>, then show “</w:t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 xml:space="preserve">Finished </w:t>
      </w:r>
      <w:commentRangeStart w:id="15"/>
      <w:r w:rsidRPr="00970201">
        <w:rPr>
          <w:rFonts w:asciiTheme="minorHAnsi" w:hAnsiTheme="minorHAnsi" w:cstheme="minorHAnsi"/>
          <w:b/>
          <w:bCs/>
          <w:noProof/>
          <w:lang w:val="en-US"/>
        </w:rPr>
        <w:t xml:space="preserve">catch </w:t>
      </w:r>
      <w:commentRangeEnd w:id="15"/>
      <w:r w:rsidR="00AC2E16">
        <w:rPr>
          <w:rStyle w:val="CommentReference"/>
        </w:rPr>
        <w:commentReference w:id="15"/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>all the starts</w:t>
      </w:r>
      <w:r>
        <w:rPr>
          <w:rFonts w:asciiTheme="minorHAnsi" w:hAnsiTheme="minorHAnsi" w:cstheme="minorHAnsi"/>
          <w:noProof/>
          <w:lang w:val="en-US"/>
        </w:rPr>
        <w:t>” message</w:t>
      </w:r>
      <w:r w:rsidR="00573F78">
        <w:rPr>
          <w:rFonts w:asciiTheme="minorHAnsi" w:hAnsiTheme="minorHAnsi" w:cstheme="minorHAnsi"/>
          <w:noProof/>
          <w:lang w:val="en-US"/>
        </w:rPr>
        <w:t xml:space="preserve"> and </w:t>
      </w:r>
      <w:r w:rsidR="00EF3DC6" w:rsidRPr="00970201">
        <w:rPr>
          <w:rFonts w:asciiTheme="minorHAnsi" w:hAnsiTheme="minorHAnsi" w:cstheme="minorHAnsi"/>
          <w:b/>
          <w:bCs/>
          <w:noProof/>
          <w:lang w:val="en-US"/>
        </w:rPr>
        <w:t>r</w:t>
      </w:r>
      <w:r w:rsidR="00041C16" w:rsidRPr="00970201">
        <w:rPr>
          <w:rFonts w:asciiTheme="minorHAnsi" w:hAnsiTheme="minorHAnsi" w:cstheme="minorHAnsi"/>
          <w:b/>
          <w:bCs/>
          <w:noProof/>
          <w:lang w:val="en-US"/>
        </w:rPr>
        <w:t>edirect</w:t>
      </w:r>
      <w:r w:rsidR="00041C16">
        <w:rPr>
          <w:rFonts w:asciiTheme="minorHAnsi" w:hAnsiTheme="minorHAnsi" w:cstheme="minorHAnsi"/>
          <w:noProof/>
          <w:lang w:val="en-US"/>
        </w:rPr>
        <w:t xml:space="preserve"> to </w:t>
      </w:r>
      <w:r w:rsidR="00BC6072">
        <w:rPr>
          <w:rFonts w:asciiTheme="minorHAnsi" w:hAnsiTheme="minorHAnsi" w:cstheme="minorHAnsi"/>
          <w:noProof/>
          <w:lang w:val="en-US"/>
        </w:rPr>
        <w:t xml:space="preserve">the </w:t>
      </w:r>
      <w:r w:rsidR="00041C16">
        <w:rPr>
          <w:rFonts w:asciiTheme="minorHAnsi" w:hAnsiTheme="minorHAnsi" w:cstheme="minorHAnsi"/>
          <w:noProof/>
          <w:lang w:val="en-US"/>
        </w:rPr>
        <w:t>main menu</w:t>
      </w:r>
    </w:p>
    <w:p w14:paraId="57BA7070" w14:textId="77777777" w:rsidR="000E68E9" w:rsidRDefault="00632639" w:rsidP="00D4437C">
      <w:pPr>
        <w:keepNext/>
        <w:spacing w:line="360" w:lineRule="auto"/>
        <w:ind w:left="360"/>
        <w:jc w:val="center"/>
      </w:pP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48EC10F5" wp14:editId="50E25403">
            <wp:extent cx="6217920" cy="2342580"/>
            <wp:effectExtent l="19050" t="19050" r="11430" b="196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34258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46BB02" w14:textId="6E127598" w:rsidR="00632639" w:rsidRPr="003D7E0B" w:rsidRDefault="000E68E9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After catch all the stars</w:t>
      </w:r>
    </w:p>
    <w:p w14:paraId="469F2D3E" w14:textId="77777777" w:rsidR="00B524DF" w:rsidRDefault="00B524D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3214D796" w14:textId="481AC909" w:rsidR="00EE7C6A" w:rsidRDefault="00EE7C6A" w:rsidP="00EE7C6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2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6A67B4" w:rsidRPr="00E12DEA">
        <w:rPr>
          <w:rFonts w:asciiTheme="minorHAnsi" w:hAnsiTheme="minorHAnsi" w:cstheme="minorHAnsi"/>
          <w:b/>
          <w:bCs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15EE3CE9" w14:textId="359A5EA0" w:rsidR="00965CC6" w:rsidRDefault="00965CC6" w:rsidP="00965CC6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245EB3">
        <w:rPr>
          <w:rFonts w:asciiTheme="minorHAnsi" w:hAnsiTheme="minorHAnsi" w:cstheme="minorHAnsi"/>
          <w:noProof/>
          <w:lang w:val="en-US"/>
        </w:rPr>
        <w:t xml:space="preserve">Build Map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5111"/>
        <w:gridCol w:w="2826"/>
      </w:tblGrid>
      <w:tr w:rsidR="00965CC6" w14:paraId="04634C84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FA36C84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6B86F4CB" w14:textId="22C54C31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924A5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880" w:type="dxa"/>
            <w:vAlign w:val="center"/>
          </w:tcPr>
          <w:p w14:paraId="3369FEDE" w14:textId="77777777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965CC6" w14:paraId="6FFD4D8A" w14:textId="77777777" w:rsidTr="00717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07B0A77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3B4D5F02" w14:textId="0345B0E4" w:rsidR="00965CC6" w:rsidRDefault="00E52AC5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9615" w:dyaOrig="5535" w14:anchorId="6B55A2E6">
                <v:shape id="_x0000_i1028" type="#_x0000_t75" style="width:244.55pt;height:140.6pt" o:ole="">
                  <v:imagedata r:id="rId26" o:title=""/>
                </v:shape>
                <o:OLEObject Type="Embed" ProgID="PBrush" ShapeID="_x0000_i1028" DrawAspect="Content" ObjectID="_1667065656" r:id="rId27"/>
              </w:object>
            </w:r>
          </w:p>
        </w:tc>
        <w:tc>
          <w:tcPr>
            <w:tcW w:w="2880" w:type="dxa"/>
            <w:vAlign w:val="center"/>
          </w:tcPr>
          <w:p w14:paraId="7DF59600" w14:textId="22E9280D" w:rsidR="00965CC6" w:rsidRDefault="002B4638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reated map area</w:t>
            </w:r>
          </w:p>
          <w:p w14:paraId="2242993C" w14:textId="51886A1F" w:rsidR="00531D62" w:rsidRDefault="00531D62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Use light green color for the wall color</w:t>
            </w:r>
          </w:p>
        </w:tc>
      </w:tr>
      <w:tr w:rsidR="00965CC6" w14:paraId="6258DC87" w14:textId="77777777" w:rsidTr="00717F37">
        <w:trPr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394908E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557A874E" w14:textId="14899321" w:rsidR="00965CC6" w:rsidRDefault="00E52AC5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5760" w:dyaOrig="3390" w14:anchorId="7655903C">
                <v:shape id="_x0000_i1029" type="#_x0000_t75" style="width:244.55pt;height:2in" o:ole="">
                  <v:imagedata r:id="rId28" o:title=""/>
                </v:shape>
                <o:OLEObject Type="Embed" ProgID="PBrush" ShapeID="_x0000_i1029" DrawAspect="Content" ObjectID="_1667065657" r:id="rId29"/>
              </w:object>
            </w:r>
          </w:p>
        </w:tc>
        <w:tc>
          <w:tcPr>
            <w:tcW w:w="2880" w:type="dxa"/>
            <w:vAlign w:val="center"/>
          </w:tcPr>
          <w:p w14:paraId="580B9BD1" w14:textId="77777777" w:rsidR="00965CC6" w:rsidRDefault="00965CC6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 and Legend</w:t>
            </w:r>
          </w:p>
          <w:p w14:paraId="58A58E81" w14:textId="313EE269" w:rsidR="00CF611A" w:rsidRDefault="00CF611A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emaining available wall status</w:t>
            </w:r>
          </w:p>
        </w:tc>
      </w:tr>
    </w:tbl>
    <w:p w14:paraId="563567E1" w14:textId="09E1ACE1" w:rsidR="00E14F28" w:rsidRDefault="00E14F28" w:rsidP="00E14F28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</w:t>
      </w:r>
      <w:r w:rsidR="001D4947">
        <w:rPr>
          <w:rFonts w:asciiTheme="minorHAnsi" w:hAnsiTheme="minorHAnsi" w:cstheme="minorHAnsi"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7920"/>
      </w:tblGrid>
      <w:tr w:rsidR="00F76EC8" w14:paraId="1D260194" w14:textId="77777777" w:rsidTr="008007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59DF1647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7920" w:type="dxa"/>
            <w:vAlign w:val="center"/>
          </w:tcPr>
          <w:p w14:paraId="5E667F14" w14:textId="77777777" w:rsidR="00E14F28" w:rsidRDefault="00E14F28" w:rsidP="00725DC7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F76EC8" w14:paraId="13E41EEF" w14:textId="77777777" w:rsidTr="008007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617400A" w14:textId="7417AFE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Arrow</w:t>
            </w:r>
            <w:r w:rsidR="00053EDA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61193809" w14:textId="14651CF6" w:rsidR="00E14F28" w:rsidRDefault="00E14F28" w:rsidP="00E85384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>base</w:t>
            </w:r>
            <w:r w:rsidR="00AC2E16"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 xml:space="preserve"> on the arrow key press</w:t>
            </w:r>
          </w:p>
          <w:p w14:paraId="55009F17" w14:textId="397C62D4" w:rsidR="00E85384" w:rsidRDefault="00E85384" w:rsidP="00E85384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idate the cursor must be inside the created map area</w:t>
            </w:r>
          </w:p>
        </w:tc>
      </w:tr>
      <w:tr w:rsidR="00F76EC8" w14:paraId="78506228" w14:textId="77777777" w:rsidTr="00800740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18367AE" w14:textId="7D45CBDA" w:rsidR="00E14F28" w:rsidRDefault="00FE56FB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pace Key</w:t>
            </w:r>
          </w:p>
        </w:tc>
        <w:tc>
          <w:tcPr>
            <w:tcW w:w="7920" w:type="dxa"/>
            <w:vAlign w:val="center"/>
          </w:tcPr>
          <w:p w14:paraId="0BF6AB44" w14:textId="0279580A" w:rsidR="00964657" w:rsidRDefault="00EC6653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On 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floor </w:t>
            </w:r>
            <w:r w:rsidR="00E813E3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,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 xml:space="preserve">then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fill with a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wall and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>decrease remaining available wall</w:t>
            </w:r>
          </w:p>
          <w:p w14:paraId="205DEE76" w14:textId="5F6BC683" w:rsidR="00E14F28" w:rsidRDefault="002A6FCA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On wall </w:t>
            </w:r>
            <w:r w:rsidR="00E813E3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, then remove a wall and increase remaining available wall</w:t>
            </w:r>
          </w:p>
          <w:p w14:paraId="192D422C" w14:textId="25194FEC" w:rsidR="002A6FCA" w:rsidRDefault="00D440FC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D440FC">
              <w:rPr>
                <w:rFonts w:asciiTheme="minorHAnsi" w:hAnsiTheme="minorHAnsi" w:cstheme="minorHAnsi"/>
                <w:noProof/>
                <w:lang w:val="en-US"/>
              </w:rPr>
              <w:t>Validate only fill a wall with maximum count based on “Maximum Wall” game setting value</w:t>
            </w:r>
          </w:p>
        </w:tc>
      </w:tr>
      <w:tr w:rsidR="00F76EC8" w14:paraId="68A54671" w14:textId="77777777" w:rsidTr="008007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3D50248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 Key</w:t>
            </w:r>
          </w:p>
        </w:tc>
        <w:tc>
          <w:tcPr>
            <w:tcW w:w="7920" w:type="dxa"/>
            <w:vAlign w:val="center"/>
          </w:tcPr>
          <w:p w14:paraId="03E6AD4D" w14:textId="720F87F5" w:rsidR="00855B5D" w:rsidRDefault="00BD65B0" w:rsidP="00436181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Validate the created map cannot contain a dead </w:t>
            </w:r>
            <w:r w:rsidR="00FF4FC6">
              <w:rPr>
                <w:rFonts w:asciiTheme="minorHAnsi" w:hAnsiTheme="minorHAnsi" w:cstheme="minorHAnsi"/>
                <w:noProof/>
                <w:lang w:val="en-US"/>
              </w:rPr>
              <w:t xml:space="preserve">zone 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 xml:space="preserve">(using Flood Fill </w:t>
            </w:r>
            <w:r w:rsidR="006D69A2">
              <w:rPr>
                <w:rFonts w:asciiTheme="minorHAnsi" w:hAnsiTheme="minorHAnsi" w:cstheme="minorHAnsi"/>
                <w:noProof/>
                <w:lang w:val="en-US"/>
              </w:rPr>
              <w:t>a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>lgorithm)</w:t>
            </w:r>
          </w:p>
          <w:p w14:paraId="0DC5644B" w14:textId="449E31BB" w:rsidR="00E14F28" w:rsidRDefault="00CF0B3F" w:rsidP="00436181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Save </w:t>
            </w:r>
            <w:r w:rsidR="00E14F28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>
              <w:rPr>
                <w:rFonts w:asciiTheme="minorHAnsi" w:hAnsiTheme="minorHAnsi" w:cstheme="minorHAnsi"/>
                <w:noProof/>
                <w:lang w:val="en-US"/>
              </w:rPr>
              <w:t xml:space="preserve">created map to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>
              <w:rPr>
                <w:rFonts w:asciiTheme="minorHAnsi" w:hAnsiTheme="minorHAnsi" w:cstheme="minorHAnsi"/>
                <w:noProof/>
                <w:lang w:val="en-US"/>
              </w:rPr>
              <w:t xml:space="preserve">active map </w:t>
            </w:r>
            <w:r w:rsidR="00E14F28">
              <w:rPr>
                <w:rFonts w:asciiTheme="minorHAnsi" w:hAnsiTheme="minorHAnsi" w:cstheme="minorHAnsi"/>
                <w:noProof/>
                <w:lang w:val="en-US"/>
              </w:rPr>
              <w:t>and redirect to the main menu</w:t>
            </w:r>
          </w:p>
        </w:tc>
      </w:tr>
    </w:tbl>
    <w:p w14:paraId="16C789E4" w14:textId="0001A6E8" w:rsidR="00651257" w:rsidRDefault="00651257" w:rsidP="00651257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5A6CB2CD" w14:textId="2481A96F" w:rsidR="00651257" w:rsidRPr="0018380C" w:rsidRDefault="005D0482" w:rsidP="00807EF6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>
        <w:rPr>
          <w:rFonts w:asciiTheme="minorHAnsi" w:hAnsiTheme="minorHAnsi" w:cstheme="minorHAnsi"/>
          <w:noProof/>
          <w:lang w:val="en-US"/>
        </w:rPr>
        <w:lastRenderedPageBreak/>
        <w:drawing>
          <wp:inline distT="0" distB="0" distL="0" distR="0" wp14:anchorId="1D4DD9D3" wp14:editId="062D1F9F">
            <wp:extent cx="6217920" cy="2326726"/>
            <wp:effectExtent l="19050" t="19050" r="11430" b="165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32672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2</w:t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="0018380C"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The map contain a dead zone</w:t>
      </w:r>
    </w:p>
    <w:p w14:paraId="0D34A569" w14:textId="77777777" w:rsidR="0018380C" w:rsidRDefault="00651257" w:rsidP="007B0DB0">
      <w:pPr>
        <w:pStyle w:val="ListParagraph"/>
        <w:keepNext/>
        <w:tabs>
          <w:tab w:val="left" w:pos="360"/>
        </w:tabs>
        <w:spacing w:before="240" w:line="360" w:lineRule="auto"/>
        <w:ind w:left="360"/>
        <w:jc w:val="center"/>
      </w:pP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256F16C9" wp14:editId="28C294AB">
            <wp:extent cx="6217920" cy="2334336"/>
            <wp:effectExtent l="19050" t="19050" r="11430" b="279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33433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FE4D9B" w14:textId="5F446D7C" w:rsidR="00651257" w:rsidRDefault="0018380C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noProof/>
          <w:lang w:val="en-US"/>
        </w:rPr>
      </w:pP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3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Successfully save the map</w:t>
      </w:r>
    </w:p>
    <w:p w14:paraId="649F6E6E" w14:textId="42E99A0C" w:rsidR="00EE7C6A" w:rsidRDefault="00EE7C6A" w:rsidP="00C25B1C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3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402EB1" w:rsidRPr="00E12DEA">
        <w:rPr>
          <w:rFonts w:asciiTheme="minorHAnsi" w:hAnsiTheme="minorHAnsi" w:cstheme="minorHAnsi"/>
          <w:b/>
          <w:bCs/>
          <w:noProof/>
          <w:lang w:val="en-US"/>
        </w:rPr>
        <w:t>Default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39601DB5" w14:textId="21D186A5" w:rsidR="009675D5" w:rsidRDefault="00807D51" w:rsidP="00C25B1C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t xml:space="preserve">Change </w:t>
      </w:r>
      <w:r w:rsidR="009675D5">
        <w:rPr>
          <w:rFonts w:asciiTheme="minorHAnsi" w:hAnsiTheme="minorHAnsi" w:cstheme="minorHAnsi"/>
          <w:noProof/>
          <w:lang w:val="en-US"/>
        </w:rPr>
        <w:t>the game active map using “</w:t>
      </w:r>
      <w:r w:rsidR="009675D5" w:rsidRPr="009675D5">
        <w:rPr>
          <w:rFonts w:asciiTheme="minorHAnsi" w:hAnsiTheme="minorHAnsi" w:cstheme="minorHAnsi"/>
          <w:b/>
          <w:bCs/>
          <w:noProof/>
          <w:lang w:val="en-US"/>
        </w:rPr>
        <w:t>map.sw</w:t>
      </w:r>
      <w:r w:rsidR="009675D5">
        <w:rPr>
          <w:rFonts w:asciiTheme="minorHAnsi" w:hAnsiTheme="minorHAnsi" w:cstheme="minorHAnsi"/>
          <w:noProof/>
          <w:lang w:val="en-US"/>
        </w:rPr>
        <w:t>” file</w:t>
      </w:r>
    </w:p>
    <w:p w14:paraId="7E273C88" w14:textId="5A08ECCE" w:rsidR="00E349D8" w:rsidRPr="00E349D8" w:rsidRDefault="006A0118" w:rsidP="00C25B1C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6A0118">
        <w:rPr>
          <w:rFonts w:asciiTheme="minorHAnsi" w:hAnsiTheme="minorHAnsi" w:cstheme="minorHAnsi"/>
          <w:b/>
          <w:bCs/>
          <w:noProof/>
          <w:lang w:val="en-US"/>
        </w:rPr>
        <w:t>Redirect</w:t>
      </w:r>
      <w:r>
        <w:rPr>
          <w:rFonts w:asciiTheme="minorHAnsi" w:hAnsiTheme="minorHAnsi" w:cstheme="minorHAnsi"/>
          <w:noProof/>
          <w:lang w:val="en-US"/>
        </w:rPr>
        <w:t xml:space="preserve"> b</w:t>
      </w:r>
      <w:r w:rsidR="00E349D8" w:rsidRPr="00E349D8">
        <w:rPr>
          <w:rFonts w:asciiTheme="minorHAnsi" w:hAnsiTheme="minorHAnsi" w:cstheme="minorHAnsi"/>
          <w:noProof/>
          <w:lang w:val="en-US"/>
        </w:rPr>
        <w:t xml:space="preserve">ack to </w:t>
      </w: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E349D8" w:rsidRPr="00E349D8">
        <w:rPr>
          <w:rFonts w:asciiTheme="minorHAnsi" w:hAnsiTheme="minorHAnsi" w:cstheme="minorHAnsi"/>
          <w:noProof/>
          <w:lang w:val="en-US"/>
        </w:rPr>
        <w:t>ma</w:t>
      </w:r>
      <w:r>
        <w:rPr>
          <w:rFonts w:asciiTheme="minorHAnsi" w:hAnsiTheme="minorHAnsi" w:cstheme="minorHAnsi"/>
          <w:noProof/>
          <w:lang w:val="en-US"/>
        </w:rPr>
        <w:t>in menu</w:t>
      </w:r>
    </w:p>
    <w:p w14:paraId="5959A50A" w14:textId="77777777" w:rsidR="000223FF" w:rsidRDefault="000223F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535C631A" w14:textId="39D5C7AA" w:rsidR="00EE7C6A" w:rsidRDefault="00EE7C6A" w:rsidP="00C25B1C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4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5B2333" w:rsidRPr="00E12DEA">
        <w:rPr>
          <w:rFonts w:asciiTheme="minorHAnsi" w:hAnsiTheme="minorHAnsi" w:cstheme="minorHAnsi"/>
          <w:b/>
          <w:bCs/>
          <w:noProof/>
          <w:lang w:val="en-US"/>
        </w:rPr>
        <w:t>Game Setting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26530C4" w14:textId="1A7886E7" w:rsidR="00B80670" w:rsidRDefault="00B80670" w:rsidP="00C25B1C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The Game Setting UI Interface</w:t>
      </w:r>
      <w:r w:rsidR="00CE3F6F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8"/>
        <w:gridCol w:w="5980"/>
        <w:gridCol w:w="2152"/>
      </w:tblGrid>
      <w:tr w:rsidR="00FA06E7" w14:paraId="3250B48D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D39C851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CC6B200" w14:textId="3CAF04DE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3A564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880" w:type="dxa"/>
            <w:vAlign w:val="center"/>
          </w:tcPr>
          <w:p w14:paraId="4DA79D77" w14:textId="77777777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FA06E7" w14:paraId="1CB94D12" w14:textId="77777777" w:rsidTr="00EC3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D2B424A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5F9AEC25" w14:textId="2FBEBF2E" w:rsidR="00FA06E7" w:rsidRDefault="00D827CA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3690" w:dyaOrig="1725" w14:anchorId="7C13473C">
                <v:shape id="_x0000_i1030" type="#_x0000_t75" style="width:4in;height:135.15pt" o:ole="">
                  <v:imagedata r:id="rId32" o:title=""/>
                </v:shape>
                <o:OLEObject Type="Embed" ProgID="PBrush" ShapeID="_x0000_i1030" DrawAspect="Content" ObjectID="_1667065658" r:id="rId33"/>
              </w:object>
            </w:r>
          </w:p>
        </w:tc>
        <w:tc>
          <w:tcPr>
            <w:tcW w:w="2880" w:type="dxa"/>
            <w:vAlign w:val="center"/>
          </w:tcPr>
          <w:p w14:paraId="3202490D" w14:textId="45AAFD37" w:rsidR="00FA06E7" w:rsidRDefault="0011588C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Available Game Setting</w:t>
            </w:r>
          </w:p>
        </w:tc>
      </w:tr>
      <w:tr w:rsidR="00FA06E7" w14:paraId="3A8892AE" w14:textId="77777777" w:rsidTr="001267A3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BCE5ABF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067C1580" w14:textId="5A699CCC" w:rsidR="00FA06E7" w:rsidRDefault="00D827CA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object w:dxaOrig="7080" w:dyaOrig="2700" w14:anchorId="1E279930">
                <v:shape id="_x0000_i1031" type="#_x0000_t75" style="width:4in;height:110.7pt" o:ole="">
                  <v:imagedata r:id="rId34" o:title=""/>
                </v:shape>
                <o:OLEObject Type="Embed" ProgID="PBrush" ShapeID="_x0000_i1031" DrawAspect="Content" ObjectID="_1667065659" r:id="rId35"/>
              </w:object>
            </w:r>
          </w:p>
        </w:tc>
        <w:tc>
          <w:tcPr>
            <w:tcW w:w="2880" w:type="dxa"/>
            <w:vAlign w:val="center"/>
          </w:tcPr>
          <w:p w14:paraId="12B4BB77" w14:textId="3A8C3759" w:rsidR="00FA06E7" w:rsidRDefault="00FA06E7" w:rsidP="006908E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Game Title and </w:t>
            </w:r>
            <w:r w:rsidR="006908E2">
              <w:rPr>
                <w:rFonts w:asciiTheme="minorHAnsi" w:hAnsiTheme="minorHAnsi" w:cstheme="minorHAnsi"/>
                <w:bCs/>
                <w:noProof/>
                <w:lang w:val="en-US"/>
              </w:rPr>
              <w:t>Legend</w:t>
            </w:r>
          </w:p>
        </w:tc>
      </w:tr>
    </w:tbl>
    <w:p w14:paraId="671B0A6B" w14:textId="4FC135AF" w:rsidR="002B7D0C" w:rsidRDefault="001572EF" w:rsidP="00270EF4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="00A25E9A" w:rsidRPr="00B57C34">
        <w:rPr>
          <w:rFonts w:asciiTheme="minorHAnsi" w:hAnsiTheme="minorHAnsi" w:cstheme="minorHAnsi"/>
          <w:b/>
          <w:bCs/>
          <w:noProof/>
          <w:lang w:val="en-US"/>
        </w:rPr>
        <w:t>detailed information</w:t>
      </w:r>
      <w:r w:rsidR="00A25E9A"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880"/>
        <w:gridCol w:w="1152"/>
        <w:gridCol w:w="3888"/>
      </w:tblGrid>
      <w:tr w:rsidR="00096C48" w14:paraId="1ADB531F" w14:textId="77777777" w:rsidTr="007E2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4180C21F" w14:textId="49D34E4B" w:rsidR="0069738F" w:rsidRDefault="002304FC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Game </w:t>
            </w:r>
            <w:r w:rsidR="0069738F">
              <w:rPr>
                <w:rFonts w:asciiTheme="minorHAnsi" w:hAnsiTheme="minorHAnsi" w:cstheme="minorHAnsi"/>
                <w:noProof/>
                <w:lang w:val="en-US"/>
              </w:rPr>
              <w:t>Setting</w:t>
            </w:r>
          </w:p>
        </w:tc>
        <w:tc>
          <w:tcPr>
            <w:tcW w:w="2880" w:type="dxa"/>
            <w:vAlign w:val="center"/>
          </w:tcPr>
          <w:p w14:paraId="03A3FB47" w14:textId="3A4DF7CB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ue</w:t>
            </w:r>
          </w:p>
        </w:tc>
        <w:tc>
          <w:tcPr>
            <w:tcW w:w="1152" w:type="dxa"/>
            <w:vAlign w:val="center"/>
          </w:tcPr>
          <w:p w14:paraId="05BFB89F" w14:textId="6C9F03FA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fault Value</w:t>
            </w:r>
          </w:p>
        </w:tc>
        <w:tc>
          <w:tcPr>
            <w:tcW w:w="3888" w:type="dxa"/>
            <w:vAlign w:val="center"/>
          </w:tcPr>
          <w:p w14:paraId="44EB885E" w14:textId="22C88353" w:rsidR="0069738F" w:rsidRDefault="00945B7A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formation </w:t>
            </w:r>
            <w:r w:rsidR="00DB7542">
              <w:rPr>
                <w:rFonts w:asciiTheme="minorHAnsi" w:hAnsiTheme="minorHAnsi" w:cstheme="minorHAnsi"/>
                <w:noProof/>
                <w:lang w:val="en-US"/>
              </w:rPr>
              <w:t xml:space="preserve">Setting </w:t>
            </w:r>
          </w:p>
        </w:tc>
      </w:tr>
      <w:tr w:rsidR="0076716A" w14:paraId="55174056" w14:textId="77777777" w:rsidTr="007E2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B107EFC" w14:textId="4E23574B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tar</w:t>
            </w:r>
          </w:p>
        </w:tc>
        <w:tc>
          <w:tcPr>
            <w:tcW w:w="2880" w:type="dxa"/>
            <w:vAlign w:val="center"/>
          </w:tcPr>
          <w:p w14:paraId="72E4889F" w14:textId="61D108B7" w:rsidR="0069738F" w:rsidRDefault="0069738F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100 </w:t>
            </w:r>
            <w:r w:rsidR="00636EAC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 500 (Inclusive)</w:t>
            </w:r>
          </w:p>
        </w:tc>
        <w:tc>
          <w:tcPr>
            <w:tcW w:w="1152" w:type="dxa"/>
            <w:vAlign w:val="center"/>
          </w:tcPr>
          <w:p w14:paraId="3A29144E" w14:textId="3F7D8F5B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00</w:t>
            </w:r>
          </w:p>
        </w:tc>
        <w:tc>
          <w:tcPr>
            <w:tcW w:w="3888" w:type="dxa"/>
            <w:vAlign w:val="center"/>
          </w:tcPr>
          <w:p w14:paraId="445A3E5D" w14:textId="31A847C1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star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play game menu</w:t>
            </w:r>
          </w:p>
        </w:tc>
      </w:tr>
      <w:tr w:rsidR="0076716A" w14:paraId="753CF0EB" w14:textId="77777777" w:rsidTr="007E2D6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80C192D" w14:textId="5AF77B24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Wall</w:t>
            </w:r>
          </w:p>
        </w:tc>
        <w:tc>
          <w:tcPr>
            <w:tcW w:w="2880" w:type="dxa"/>
            <w:vAlign w:val="center"/>
          </w:tcPr>
          <w:p w14:paraId="032ECFCF" w14:textId="7B2FB92A" w:rsidR="0069738F" w:rsidRDefault="001743C7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400</w:t>
            </w:r>
            <w:r w:rsidR="00AE6EDB">
              <w:rPr>
                <w:rFonts w:asciiTheme="minorHAnsi" w:hAnsiTheme="minorHAnsi" w:cstheme="minorHAnsi"/>
                <w:noProof/>
                <w:lang w:val="en-US"/>
              </w:rPr>
              <w:t xml:space="preserve"> 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700 (Inclusive)</w:t>
            </w:r>
          </w:p>
        </w:tc>
        <w:tc>
          <w:tcPr>
            <w:tcW w:w="1152" w:type="dxa"/>
            <w:vAlign w:val="center"/>
          </w:tcPr>
          <w:p w14:paraId="02CEB6E4" w14:textId="6A79C0D0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50</w:t>
            </w:r>
          </w:p>
        </w:tc>
        <w:tc>
          <w:tcPr>
            <w:tcW w:w="3888" w:type="dxa"/>
            <w:vAlign w:val="center"/>
          </w:tcPr>
          <w:p w14:paraId="35E6E070" w14:textId="1FD578AE" w:rsidR="0069738F" w:rsidRDefault="00DB7542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</w:t>
            </w:r>
            <w:r w:rsidR="0051677A">
              <w:rPr>
                <w:rFonts w:asciiTheme="minorHAnsi" w:hAnsiTheme="minorHAnsi" w:cstheme="minorHAnsi"/>
                <w:noProof/>
                <w:lang w:val="en-US"/>
              </w:rPr>
              <w:t>wall</w:t>
            </w:r>
            <w:r w:rsidR="00EA7150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3B65F1">
              <w:rPr>
                <w:rFonts w:asciiTheme="minorHAnsi" w:hAnsiTheme="minorHAnsi" w:cstheme="minorHAnsi"/>
                <w:noProof/>
                <w:lang w:val="en-US"/>
              </w:rPr>
              <w:t xml:space="preserve">build map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menu</w:t>
            </w:r>
          </w:p>
        </w:tc>
      </w:tr>
      <w:tr w:rsidR="0076716A" w14:paraId="5AF2FE3A" w14:textId="77777777" w:rsidTr="007E2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DF35C1C" w14:textId="2301DA4A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peed</w:t>
            </w:r>
          </w:p>
        </w:tc>
        <w:tc>
          <w:tcPr>
            <w:tcW w:w="2880" w:type="dxa"/>
            <w:vAlign w:val="center"/>
          </w:tcPr>
          <w:p w14:paraId="3C217803" w14:textId="48C7EF20" w:rsidR="0069738F" w:rsidRDefault="002A680C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50 </w:t>
            </w:r>
            <w:r w:rsidR="00E23FBA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100</w:t>
            </w:r>
            <w:r w:rsidR="00EA78BD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(Inclusive)</w:t>
            </w:r>
          </w:p>
        </w:tc>
        <w:tc>
          <w:tcPr>
            <w:tcW w:w="1152" w:type="dxa"/>
            <w:vAlign w:val="center"/>
          </w:tcPr>
          <w:p w14:paraId="0D281235" w14:textId="44A7B31C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80</w:t>
            </w:r>
          </w:p>
        </w:tc>
        <w:tc>
          <w:tcPr>
            <w:tcW w:w="3888" w:type="dxa"/>
            <w:vAlign w:val="center"/>
          </w:tcPr>
          <w:p w14:paraId="6B05DCC2" w14:textId="685CA0C4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B960D0">
              <w:rPr>
                <w:rFonts w:asciiTheme="minorHAnsi" w:hAnsiTheme="minorHAnsi" w:cstheme="minorHAnsi"/>
                <w:noProof/>
                <w:lang w:val="en-US"/>
              </w:rPr>
              <w:t xml:space="preserve">etermine </w:t>
            </w:r>
            <w:r w:rsidR="00A62B61">
              <w:rPr>
                <w:rFonts w:asciiTheme="minorHAnsi" w:hAnsiTheme="minorHAnsi" w:cstheme="minorHAnsi"/>
                <w:noProof/>
                <w:lang w:val="en-US"/>
              </w:rPr>
              <w:t>player speed movement in the play game menu</w:t>
            </w:r>
          </w:p>
        </w:tc>
      </w:tr>
      <w:tr w:rsidR="0076716A" w14:paraId="7D7580D0" w14:textId="77777777" w:rsidTr="007E2D6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70FEBBC" w14:textId="5ED6C340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usic Status</w:t>
            </w:r>
          </w:p>
        </w:tc>
        <w:tc>
          <w:tcPr>
            <w:tcW w:w="2880" w:type="dxa"/>
            <w:vAlign w:val="center"/>
          </w:tcPr>
          <w:p w14:paraId="78D35E04" w14:textId="11F3EA6D" w:rsidR="0069738F" w:rsidRDefault="005C5DDC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“Play” and “Stop”</w:t>
            </w:r>
          </w:p>
        </w:tc>
        <w:tc>
          <w:tcPr>
            <w:tcW w:w="1152" w:type="dxa"/>
            <w:vAlign w:val="center"/>
          </w:tcPr>
          <w:p w14:paraId="5C94ED04" w14:textId="788680AA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</w:t>
            </w:r>
          </w:p>
        </w:tc>
        <w:tc>
          <w:tcPr>
            <w:tcW w:w="3888" w:type="dxa"/>
            <w:vAlign w:val="center"/>
          </w:tcPr>
          <w:p w14:paraId="5FCAADAC" w14:textId="5AFF8FAF" w:rsidR="0069738F" w:rsidRDefault="00FC1F1D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termine music status</w:t>
            </w:r>
            <w:r w:rsidR="00F9549E">
              <w:rPr>
                <w:rFonts w:asciiTheme="minorHAnsi" w:hAnsiTheme="minorHAnsi" w:cstheme="minorHAnsi"/>
                <w:noProof/>
                <w:lang w:val="en-US"/>
              </w:rPr>
              <w:t xml:space="preserve"> for play or stop the game background music</w:t>
            </w:r>
          </w:p>
        </w:tc>
      </w:tr>
    </w:tbl>
    <w:p w14:paraId="22064C54" w14:textId="77777777" w:rsidR="00F64D82" w:rsidRDefault="00F64D82" w:rsidP="00F64D82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49F79CE3" w14:textId="77777777" w:rsidR="00F64D82" w:rsidRDefault="00F64D82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35EFEE93" w14:textId="66AB054F" w:rsidR="00765E72" w:rsidRDefault="00765E72" w:rsidP="00C25B1C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lastRenderedPageBreak/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7920"/>
      </w:tblGrid>
      <w:tr w:rsidR="00A42740" w14:paraId="08004237" w14:textId="77777777" w:rsidTr="00583B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55F89D21" w14:textId="19635953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7920" w:type="dxa"/>
            <w:vAlign w:val="center"/>
          </w:tcPr>
          <w:p w14:paraId="3DB0F1D3" w14:textId="328FBA4B" w:rsidR="00A42740" w:rsidRDefault="00A42740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A42740" w14:paraId="7297B8E1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CF8EFA8" w14:textId="299ED976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Up</w:t>
            </w:r>
            <w:r w:rsidR="00230B35">
              <w:rPr>
                <w:rFonts w:asciiTheme="minorHAnsi" w:hAnsiTheme="minorHAnsi" w:cstheme="minorHAnsi"/>
                <w:noProof/>
                <w:lang w:val="en-US"/>
              </w:rPr>
              <w:t xml:space="preserve">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B885F0" w14:textId="77777777" w:rsidR="00B2278F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>Move the cursor position up</w:t>
            </w:r>
          </w:p>
          <w:p w14:paraId="450EB1EF" w14:textId="54C48894" w:rsidR="00A42740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commentRangeStart w:id="16"/>
            <w:r w:rsidRPr="00B97327">
              <w:rPr>
                <w:rFonts w:asciiTheme="minorHAnsi" w:hAnsiTheme="minorHAnsi" w:cstheme="minorHAnsi"/>
                <w:noProof/>
                <w:lang w:val="en-US"/>
              </w:rPr>
              <w:t>When the current cursor position on the first game setting then move the cursor to the last game setting</w:t>
            </w:r>
            <w:commentRangeEnd w:id="16"/>
            <w:r w:rsidR="00EB2F8E">
              <w:rPr>
                <w:rStyle w:val="CommentReference"/>
              </w:rPr>
              <w:commentReference w:id="16"/>
            </w:r>
          </w:p>
        </w:tc>
      </w:tr>
      <w:tr w:rsidR="00A42740" w14:paraId="70EB1FD5" w14:textId="77777777" w:rsidTr="00583B3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19C7F15" w14:textId="78EA2171" w:rsidR="00A42740" w:rsidRDefault="00E93687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213F863A" w14:textId="77777777" w:rsidR="001C1996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107192">
              <w:rPr>
                <w:rFonts w:asciiTheme="minorHAnsi" w:hAnsiTheme="minorHAnsi" w:cstheme="minorHAnsi"/>
                <w:noProof/>
                <w:lang w:val="en-US"/>
              </w:rPr>
              <w:t>down</w:t>
            </w:r>
          </w:p>
          <w:p w14:paraId="2BC41F79" w14:textId="23A237B3" w:rsidR="00A42740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commentRangeStart w:id="17"/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When the current cursor position on the </w:t>
            </w:r>
            <w:r w:rsidR="00CC54F5">
              <w:rPr>
                <w:rFonts w:asciiTheme="minorHAnsi" w:hAnsiTheme="minorHAnsi" w:cstheme="minorHAnsi"/>
                <w:noProof/>
                <w:lang w:val="en-US"/>
              </w:rPr>
              <w:t xml:space="preserve">la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game setting then move the cursor to the </w:t>
            </w:r>
            <w:r w:rsidR="00F87814">
              <w:rPr>
                <w:rFonts w:asciiTheme="minorHAnsi" w:hAnsiTheme="minorHAnsi" w:cstheme="minorHAnsi"/>
                <w:noProof/>
                <w:lang w:val="en-US"/>
              </w:rPr>
              <w:t xml:space="preserve">fir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>game setting</w:t>
            </w:r>
            <w:commentRangeEnd w:id="17"/>
            <w:r w:rsidR="00EB2F8E">
              <w:rPr>
                <w:rStyle w:val="CommentReference"/>
              </w:rPr>
              <w:commentReference w:id="17"/>
            </w:r>
          </w:p>
        </w:tc>
      </w:tr>
      <w:tr w:rsidR="00E93687" w14:paraId="715E1DBC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803AFA2" w14:textId="04F8661E" w:rsidR="00E93687" w:rsidRDefault="000975C3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eft Arrow</w:t>
            </w:r>
            <w:r w:rsidR="00002D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70B8CCF" w14:textId="77777777" w:rsidR="005A7BFF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Decrease the game setting value</w:t>
            </w:r>
          </w:p>
          <w:p w14:paraId="7075C6F2" w14:textId="3B57169E" w:rsidR="00E93687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E93687" w14:paraId="4A0873CC" w14:textId="77777777" w:rsidTr="00583B3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819B8CB" w14:textId="62E22AD1" w:rsidR="00E93687" w:rsidRDefault="00960B0A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7C18AB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2C53FA2D" w14:textId="77777777" w:rsidR="008B7DBD" w:rsidRDefault="004C5327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crease </w:t>
            </w:r>
            <w:r w:rsidR="006D553B" w:rsidRPr="006D553B">
              <w:rPr>
                <w:rFonts w:asciiTheme="minorHAnsi" w:hAnsiTheme="minorHAnsi" w:cstheme="minorHAnsi"/>
                <w:noProof/>
                <w:lang w:val="en-US"/>
              </w:rPr>
              <w:t>the game setting value</w:t>
            </w:r>
          </w:p>
          <w:p w14:paraId="1DD330EB" w14:textId="22B8F321" w:rsidR="00E93687" w:rsidRDefault="006D553B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6D553B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A42740" w14:paraId="29FA25B0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73113E9" w14:textId="510CFB76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</w:t>
            </w:r>
            <w:r w:rsidR="000B7468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0D589EB" w14:textId="1A302709" w:rsidR="00A42740" w:rsidRDefault="00E830D8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the current game setting and redirect to the main menu</w:t>
            </w:r>
          </w:p>
        </w:tc>
      </w:tr>
    </w:tbl>
    <w:p w14:paraId="24B4E7E9" w14:textId="77777777" w:rsidR="00807EF6" w:rsidRDefault="00807EF6" w:rsidP="00C25B1C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B26253A" w14:textId="77777777" w:rsidR="00807EF6" w:rsidRDefault="00807EF6" w:rsidP="00C25B1C">
      <w:p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6F232379" w14:textId="4B31A8D1" w:rsidR="00EE7C6A" w:rsidRDefault="00EE7C6A" w:rsidP="00C25B1C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5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Exit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0663FE20" w14:textId="2F278CC5" w:rsidR="00903D17" w:rsidRDefault="00C6576D" w:rsidP="00C25B1C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Show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4437C" w:rsidRPr="00D4437C">
        <w:rPr>
          <w:rFonts w:asciiTheme="minorHAnsi" w:hAnsiTheme="minorHAnsi" w:cstheme="minorHAnsi"/>
          <w:noProof/>
          <w:lang w:val="en-US"/>
        </w:rPr>
        <w:t>splash screen</w:t>
      </w:r>
    </w:p>
    <w:p w14:paraId="0140FF9D" w14:textId="77777777" w:rsidR="00D4437C" w:rsidRDefault="00322262" w:rsidP="00C25B1C">
      <w:pPr>
        <w:pStyle w:val="ListParagraph"/>
        <w:keepNext/>
        <w:spacing w:line="360" w:lineRule="auto"/>
        <w:ind w:left="360"/>
        <w:jc w:val="center"/>
      </w:pP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0E919526" wp14:editId="54ED3B39">
            <wp:extent cx="3657600" cy="3083859"/>
            <wp:effectExtent l="19050" t="19050" r="19050" b="215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8385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ACED3" w14:textId="3E9E6092" w:rsidR="00D4437C" w:rsidRPr="005D0482" w:rsidRDefault="00D4437C" w:rsidP="00C25B1C">
      <w:pPr>
        <w:pStyle w:val="Caption"/>
        <w:spacing w:line="360" w:lineRule="auto"/>
        <w:ind w:left="45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4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. Exit </w:t>
      </w:r>
      <w:r w:rsidR="00983487"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splash screen</w:t>
      </w:r>
    </w:p>
    <w:p w14:paraId="7AA5AE80" w14:textId="15F54D46" w:rsidR="00721296" w:rsidRPr="00EE7C6A" w:rsidRDefault="00F315DF" w:rsidP="00C25B1C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Terminate</w:t>
      </w:r>
      <w:r w:rsidRPr="00F315DF">
        <w:rPr>
          <w:rFonts w:asciiTheme="minorHAnsi" w:hAnsiTheme="minorHAnsi" w:cstheme="minorHAnsi"/>
          <w:noProof/>
          <w:lang w:val="en-US"/>
        </w:rPr>
        <w:t xml:space="preserve"> </w:t>
      </w:r>
      <w:r w:rsidR="00721296">
        <w:rPr>
          <w:rFonts w:asciiTheme="minorHAnsi" w:hAnsiTheme="minorHAnsi" w:cstheme="minorHAnsi"/>
          <w:noProof/>
          <w:lang w:val="en-US"/>
        </w:rPr>
        <w:t>the program</w:t>
      </w:r>
    </w:p>
    <w:p w14:paraId="65DBBF49" w14:textId="3A4653CC" w:rsidR="00AC7423" w:rsidRDefault="00AC7423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1CB9DA7C" w14:textId="39514071" w:rsidR="00AC7423" w:rsidRPr="00B0126C" w:rsidRDefault="00AC7423" w:rsidP="00AC7423">
      <w:pPr>
        <w:jc w:val="both"/>
        <w:rPr>
          <w:rFonts w:asciiTheme="minorHAnsi" w:hAnsiTheme="minorHAnsi" w:cstheme="minorHAnsi"/>
          <w:b/>
          <w:noProof/>
          <w:lang w:val="en-US"/>
        </w:rPr>
      </w:pPr>
      <w:commentRangeStart w:id="18"/>
      <w:r>
        <w:rPr>
          <w:rFonts w:asciiTheme="minorHAnsi" w:hAnsiTheme="minorHAnsi" w:cstheme="minorHAnsi"/>
          <w:b/>
          <w:noProof/>
          <w:lang w:val="en-US"/>
        </w:rPr>
        <w:t>Referensi</w:t>
      </w:r>
    </w:p>
    <w:p w14:paraId="370991C0" w14:textId="77093973" w:rsidR="00AC7423" w:rsidRDefault="00AC7423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i/>
          <w:noProof/>
          <w:lang w:val="en-US"/>
        </w:rPr>
        <w:t>R</w:t>
      </w:r>
      <w:r w:rsidRPr="00AC7423">
        <w:rPr>
          <w:rFonts w:asciiTheme="minorHAnsi" w:hAnsiTheme="minorHAnsi" w:cstheme="minorHAnsi"/>
          <w:i/>
          <w:noProof/>
          <w:lang w:val="en-US"/>
        </w:rPr>
        <w:t>eferences</w:t>
      </w:r>
      <w:commentRangeEnd w:id="18"/>
      <w:r w:rsidR="0090788E">
        <w:rPr>
          <w:rStyle w:val="CommentReference"/>
        </w:rPr>
        <w:commentReference w:id="18"/>
      </w:r>
    </w:p>
    <w:p w14:paraId="173571AB" w14:textId="48069199" w:rsidR="00342D4C" w:rsidRPr="005448B3" w:rsidRDefault="005448B3" w:rsidP="00C25B1C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inorHAnsi" w:hAnsiTheme="minorHAnsi" w:cstheme="minorHAnsi"/>
          <w:b/>
          <w:bCs/>
          <w:noProof/>
          <w:lang w:val="en-US"/>
        </w:rPr>
      </w:pPr>
      <w:r w:rsidRPr="005448B3">
        <w:rPr>
          <w:rFonts w:asciiTheme="minorHAnsi" w:hAnsiTheme="minorHAnsi" w:cstheme="minorHAnsi"/>
          <w:noProof/>
          <w:lang w:val="en-US"/>
        </w:rPr>
        <w:t>“</w:t>
      </w:r>
      <w:r>
        <w:rPr>
          <w:rFonts w:asciiTheme="minorHAnsi" w:hAnsiTheme="minorHAnsi" w:cstheme="minorHAnsi"/>
          <w:b/>
          <w:bCs/>
          <w:noProof/>
          <w:lang w:val="en-US"/>
        </w:rPr>
        <w:t>nar.wa</w:t>
      </w:r>
      <w:r w:rsidR="00EB2F8E">
        <w:rPr>
          <w:rFonts w:asciiTheme="minorHAnsi" w:hAnsiTheme="minorHAnsi" w:cstheme="minorHAnsi"/>
          <w:b/>
          <w:bCs/>
          <w:noProof/>
          <w:lang w:val="en-US"/>
        </w:rPr>
        <w:t>v</w:t>
      </w:r>
      <w:r w:rsidRPr="005448B3">
        <w:rPr>
          <w:rFonts w:asciiTheme="minorHAnsi" w:hAnsiTheme="minorHAnsi" w:cstheme="minorHAnsi"/>
          <w:noProof/>
          <w:lang w:val="en-US"/>
        </w:rPr>
        <w:t>”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AF6FB4">
        <w:rPr>
          <w:rFonts w:asciiTheme="minorHAnsi" w:hAnsiTheme="minorHAnsi" w:cstheme="minorHAnsi"/>
          <w:noProof/>
          <w:lang w:val="en-US"/>
        </w:rPr>
        <w:t xml:space="preserve">music </w:t>
      </w:r>
      <w:r>
        <w:rPr>
          <w:rFonts w:asciiTheme="minorHAnsi" w:hAnsiTheme="minorHAnsi" w:cstheme="minorHAnsi"/>
          <w:noProof/>
          <w:lang w:val="en-US"/>
        </w:rPr>
        <w:t xml:space="preserve">song created by </w:t>
      </w:r>
      <w:r w:rsidR="008D49C7">
        <w:rPr>
          <w:rFonts w:asciiTheme="minorHAnsi" w:hAnsiTheme="minorHAnsi" w:cstheme="minorHAnsi"/>
          <w:noProof/>
          <w:lang w:val="en-US"/>
        </w:rPr>
        <w:t xml:space="preserve">an </w:t>
      </w:r>
      <w:r>
        <w:rPr>
          <w:rFonts w:asciiTheme="minorHAnsi" w:hAnsiTheme="minorHAnsi" w:cstheme="minorHAnsi"/>
          <w:noProof/>
          <w:lang w:val="en-US"/>
        </w:rPr>
        <w:t xml:space="preserve">assistant from 15-1 </w:t>
      </w:r>
      <w:r w:rsidR="009263A2">
        <w:rPr>
          <w:rFonts w:asciiTheme="minorHAnsi" w:hAnsiTheme="minorHAnsi" w:cstheme="minorHAnsi"/>
          <w:noProof/>
          <w:lang w:val="en-US"/>
        </w:rPr>
        <w:t>g</w:t>
      </w:r>
      <w:r>
        <w:rPr>
          <w:rFonts w:asciiTheme="minorHAnsi" w:hAnsiTheme="minorHAnsi" w:cstheme="minorHAnsi"/>
          <w:noProof/>
          <w:lang w:val="en-US"/>
        </w:rPr>
        <w:t>eneration</w:t>
      </w:r>
    </w:p>
    <w:p w14:paraId="0A2E1F34" w14:textId="77777777" w:rsidR="005448B3" w:rsidRPr="005F0052" w:rsidRDefault="005448B3" w:rsidP="005448B3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noProof/>
          <w:lang w:val="en-US"/>
        </w:rPr>
      </w:pPr>
    </w:p>
    <w:p w14:paraId="365C83BA" w14:textId="726491AC" w:rsidR="002D3E7F" w:rsidRPr="00B0126C" w:rsidRDefault="002D3E7F" w:rsidP="002D3E7F">
      <w:pPr>
        <w:spacing w:line="360" w:lineRule="auto"/>
        <w:jc w:val="center"/>
        <w:rPr>
          <w:rFonts w:asciiTheme="minorHAnsi" w:hAnsiTheme="minorHAnsi" w:cstheme="minorHAnsi"/>
          <w:b/>
          <w:bCs/>
          <w:noProof/>
          <w:lang w:val="en-US"/>
        </w:rPr>
      </w:pPr>
      <w:r w:rsidRPr="00B0126C">
        <w:rPr>
          <w:rFonts w:asciiTheme="minorHAnsi" w:hAnsiTheme="minorHAnsi" w:cstheme="minorHAnsi"/>
          <w:b/>
          <w:bCs/>
          <w:noProof/>
          <w:lang w:val="en-US"/>
        </w:rPr>
        <w:t>Please run the EXE file to see the sample program.</w:t>
      </w:r>
    </w:p>
    <w:p w14:paraId="50C06E3B" w14:textId="77777777" w:rsidR="003D7DF2" w:rsidRPr="00B0126C" w:rsidRDefault="003D7DF2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7826C542" w14:textId="77777777" w:rsidR="00F9203B" w:rsidRDefault="00F9203B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6E138D69" w14:textId="2FEB7CFD" w:rsidR="00674FE2" w:rsidRPr="00B0126C" w:rsidRDefault="003A79C8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  <w:r w:rsidRPr="00B0126C">
        <w:rPr>
          <w:rFonts w:asciiTheme="minorHAnsi" w:hAnsiTheme="minorHAnsi" w:cstheme="minorHAnsi"/>
          <w:b/>
          <w:noProof/>
          <w:lang w:val="en-US"/>
        </w:rPr>
        <w:lastRenderedPageBreak/>
        <w:t>Komponen</w:t>
      </w:r>
    </w:p>
    <w:p w14:paraId="7F24D786" w14:textId="77777777" w:rsidR="00674FE2" w:rsidRPr="00B0126C" w:rsidRDefault="003A79C8" w:rsidP="005042E2">
      <w:pPr>
        <w:jc w:val="both"/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omponent</w:t>
      </w:r>
    </w:p>
    <w:p w14:paraId="436D1C8D" w14:textId="77777777" w:rsidR="00BC33EE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ab/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5760"/>
        <w:gridCol w:w="2250"/>
      </w:tblGrid>
      <w:tr w:rsidR="00C72F5D" w:rsidRPr="00B0126C" w14:paraId="0D2F9736" w14:textId="77777777" w:rsidTr="008A08A8">
        <w:trPr>
          <w:trHeight w:val="432"/>
        </w:trPr>
        <w:tc>
          <w:tcPr>
            <w:tcW w:w="720" w:type="dxa"/>
            <w:shd w:val="clear" w:color="auto" w:fill="000000" w:themeFill="text1"/>
            <w:vAlign w:val="center"/>
          </w:tcPr>
          <w:p w14:paraId="4BED2437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No.</w:t>
            </w:r>
          </w:p>
        </w:tc>
        <w:tc>
          <w:tcPr>
            <w:tcW w:w="5760" w:type="dxa"/>
            <w:shd w:val="clear" w:color="auto" w:fill="000000" w:themeFill="text1"/>
            <w:vAlign w:val="center"/>
          </w:tcPr>
          <w:p w14:paraId="63932766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Criteria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1F5B5098" w14:textId="77777777" w:rsidR="00BC33EE" w:rsidRPr="00B0126C" w:rsidRDefault="003A79C8" w:rsidP="00233469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Percentage</w:t>
            </w:r>
          </w:p>
        </w:tc>
      </w:tr>
      <w:tr w:rsidR="00C72F5D" w:rsidRPr="00B0126C" w14:paraId="6CDD4A2A" w14:textId="77777777" w:rsidTr="008A08A8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371EA6A4" w14:textId="54277659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1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2DEBB92C" w14:textId="1FCE57C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Song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72B8D6C" w14:textId="12FEFA84" w:rsidR="00DE00B8" w:rsidRPr="00B0126C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C72F5D" w:rsidRPr="00B0126C" w14:paraId="42D4A04E" w14:textId="77777777" w:rsidTr="002218EF">
        <w:trPr>
          <w:trHeight w:val="432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073169C" w14:textId="16299BA6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2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5A372122" w14:textId="1DB6AFF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Read Map File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0FFEF39E" w14:textId="5ADD6781" w:rsidR="00DE00B8" w:rsidRPr="00B0126C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BD56BE" w:rsidRPr="00B0126C" w14:paraId="6DDF1679" w14:textId="77777777" w:rsidTr="008A08A8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5F875DBD" w14:textId="79A3AA80" w:rsidR="00BD56BE" w:rsidRPr="00357CFE" w:rsidRDefault="00211355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3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67240322" w14:textId="472CA514" w:rsidR="00BD56BE" w:rsidRPr="00AF625B" w:rsidRDefault="00BD56BE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Coloring</w:t>
            </w:r>
            <w:r w:rsidR="007160E8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 Tile</w:t>
            </w:r>
            <w:r w:rsidR="002B6C72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, </w:t>
            </w:r>
            <w:r w:rsidR="001B3257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Smooth Effect</w:t>
            </w:r>
            <w:r w:rsidR="002B6C72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, and </w:t>
            </w:r>
            <w:r w:rsidR="007160E8" w:rsidRPr="007160E8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retty UI Interfac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9929A2" w14:textId="7AD899A0" w:rsidR="00BD56BE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0E078462" w14:textId="77777777" w:rsidTr="002218EF">
        <w:trPr>
          <w:trHeight w:val="432"/>
        </w:trPr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216BB1B" w14:textId="066BBC84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4</w:t>
            </w:r>
            <w:r w:rsidR="00211355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D9D9D9" w:themeFill="background1" w:themeFillShade="D9"/>
            <w:vAlign w:val="center"/>
          </w:tcPr>
          <w:p w14:paraId="57FFDE7F" w14:textId="4AB423A0" w:rsidR="00033152" w:rsidRPr="00AF625B" w:rsidRDefault="00033152" w:rsidP="000C4E6B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Game</w:t>
            </w:r>
          </w:p>
        </w:tc>
      </w:tr>
      <w:tr w:rsidR="00033152" w:rsidRPr="00B0126C" w14:paraId="2A14CB05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2B01AD8D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7A6BC55F" w14:textId="07A1BA27" w:rsidR="00033152" w:rsidRDefault="00033152" w:rsidP="00BC1EA9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Game Logic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137FD4D6" w14:textId="628A8031" w:rsidR="00033152" w:rsidRDefault="003F539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10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46121A1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00CC6138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BBA532C" w14:textId="3C5256B0" w:rsidR="00033152" w:rsidRDefault="00033152" w:rsidP="00BC1EA9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hortest Path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 xml:space="preserve"> (</w:t>
            </w:r>
            <w:r w:rsidR="00A72969" w:rsidRPr="00A72969">
              <w:rPr>
                <w:rFonts w:asciiTheme="minorHAnsi" w:hAnsiTheme="minorHAnsi" w:cstheme="minorHAnsi"/>
                <w:noProof/>
                <w:lang w:val="en-US"/>
              </w:rPr>
              <w:t>Dijkstra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 xml:space="preserve"> or A*</w:t>
            </w:r>
            <w:r w:rsidR="00330CDD">
              <w:rPr>
                <w:rFonts w:asciiTheme="minorHAnsi" w:hAnsiTheme="minorHAnsi" w:cstheme="minorHAnsi"/>
                <w:noProof/>
                <w:lang w:val="en-US"/>
              </w:rPr>
              <w:t xml:space="preserve"> Algorithm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>)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61590CE" w14:textId="7664B562" w:rsidR="00033152" w:rsidRDefault="003F539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4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EA9F84D" w14:textId="77777777" w:rsidTr="008A08A8">
        <w:trPr>
          <w:trHeight w:val="432"/>
        </w:trPr>
        <w:tc>
          <w:tcPr>
            <w:tcW w:w="720" w:type="dxa"/>
            <w:vMerge w:val="restart"/>
            <w:shd w:val="clear" w:color="auto" w:fill="auto"/>
            <w:vAlign w:val="center"/>
          </w:tcPr>
          <w:p w14:paraId="671535E2" w14:textId="20101E53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5</w:t>
            </w:r>
            <w:r w:rsidR="00211355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auto"/>
            <w:vAlign w:val="center"/>
          </w:tcPr>
          <w:p w14:paraId="11E94FE0" w14:textId="34E87C50" w:rsidR="00033152" w:rsidRPr="00AF625B" w:rsidRDefault="00033152" w:rsidP="008A156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Build Map</w:t>
            </w:r>
          </w:p>
        </w:tc>
      </w:tr>
      <w:tr w:rsidR="00033152" w:rsidRPr="00B0126C" w14:paraId="79023FB7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2BD569E4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354C1357" w14:textId="609E77AD" w:rsidR="00033152" w:rsidRPr="00B0126C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 Even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28EBD55" w14:textId="108F6BC9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2C4037EC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6F59AF23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5EA0C926" w14:textId="46099567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ill or Remove Wall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951A553" w14:textId="6926C92C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4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D6E7CD5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0EDCC99A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472ED7F6" w14:textId="26139A6D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lood Fill</w:t>
            </w:r>
            <w:r w:rsidR="00054CDE">
              <w:rPr>
                <w:rFonts w:asciiTheme="minorHAnsi" w:hAnsiTheme="minorHAnsi" w:cstheme="minorHAnsi"/>
                <w:noProof/>
                <w:lang w:val="en-US"/>
              </w:rPr>
              <w:t xml:space="preserve"> Algorithm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1FC8FD" w14:textId="10007DF2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0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40ED106C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0F4AF4E3" w14:textId="3131731B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49A17305" w14:textId="1685FF2B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Map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1C65664" w14:textId="7DEC6209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54F94F7E" w14:textId="77777777" w:rsidTr="002218EF">
        <w:trPr>
          <w:trHeight w:val="432"/>
        </w:trPr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02FB416" w14:textId="27680792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6</w:t>
            </w:r>
            <w:r w:rsidR="004C2B7A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D9D9D9" w:themeFill="background1" w:themeFillShade="D9"/>
            <w:vAlign w:val="center"/>
          </w:tcPr>
          <w:p w14:paraId="2BA7872B" w14:textId="2563898A" w:rsidR="00033152" w:rsidRPr="00AF625B" w:rsidRDefault="00033152" w:rsidP="000C7E32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Game Setting</w:t>
            </w:r>
          </w:p>
        </w:tc>
      </w:tr>
      <w:tr w:rsidR="00033152" w:rsidRPr="00B0126C" w14:paraId="5D95B550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425A2FB3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8E4B2C2" w14:textId="38FC5EDF" w:rsidR="00033152" w:rsidRPr="00B0126C" w:rsidRDefault="00033152" w:rsidP="00687D5A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 Even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18AA6FF4" w14:textId="7079EB27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5450F61E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75FC1C50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3D72DFC" w14:textId="2AF7FAC0" w:rsidR="00033152" w:rsidRPr="00B0126C" w:rsidRDefault="00033152" w:rsidP="00BC574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idation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510BFF60" w14:textId="103F28FD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6BF7CC34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38991F6E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5579A99" w14:textId="5F70BC5A" w:rsidR="00033152" w:rsidRPr="00B0126C" w:rsidRDefault="00033152" w:rsidP="001E7430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Configuration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6CD2BF0A" w14:textId="62142216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C72F5D" w:rsidRPr="00B0126C" w14:paraId="2F6040AB" w14:textId="77777777" w:rsidTr="008A08A8">
        <w:trPr>
          <w:trHeight w:val="432"/>
        </w:trPr>
        <w:tc>
          <w:tcPr>
            <w:tcW w:w="6480" w:type="dxa"/>
            <w:gridSpan w:val="2"/>
            <w:shd w:val="clear" w:color="auto" w:fill="000000" w:themeFill="text1"/>
            <w:vAlign w:val="center"/>
          </w:tcPr>
          <w:p w14:paraId="67C942F6" w14:textId="77777777" w:rsidR="00003499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Total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2F1ABA0D" w14:textId="396C9E54" w:rsidR="00003499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100</w:t>
            </w:r>
            <w:r w:rsidR="008A08A8">
              <w:rPr>
                <w:rFonts w:asciiTheme="minorHAnsi" w:hAnsiTheme="minorHAnsi" w:cstheme="minorHAnsi"/>
                <w:b/>
                <w:noProof/>
                <w:lang w:val="en-US"/>
              </w:rPr>
              <w:t>%</w:t>
            </w:r>
          </w:p>
        </w:tc>
      </w:tr>
    </w:tbl>
    <w:p w14:paraId="1A9D9F97" w14:textId="77777777" w:rsidR="00EA298E" w:rsidRPr="00B0126C" w:rsidRDefault="00EA298E" w:rsidP="00EB575B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b/>
          <w:noProof/>
          <w:lang w:val="en-US"/>
        </w:rPr>
      </w:pPr>
    </w:p>
    <w:sectPr w:rsidR="00EA298E" w:rsidRPr="00B0126C" w:rsidSect="00323347">
      <w:footerReference w:type="default" r:id="rId37"/>
      <w:headerReference w:type="first" r:id="rId38"/>
      <w:footerReference w:type="first" r:id="rId39"/>
      <w:pgSz w:w="12240" w:h="15840" w:code="1"/>
      <w:pgMar w:top="1440" w:right="1440" w:bottom="1440" w:left="99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LBERIC APTATIO ASTRI" w:date="2020-11-16T20:38:00Z" w:initials="aa">
    <w:p w14:paraId="4BC663C4" w14:textId="08A4E2BA" w:rsidR="00764002" w:rsidRPr="00764002" w:rsidRDefault="007640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 w:rsidR="006426EA">
        <w:rPr>
          <w:lang w:val="en-US"/>
        </w:rPr>
        <w:t>kalo</w:t>
      </w:r>
      <w:proofErr w:type="spellEnd"/>
      <w:r w:rsidR="006426EA">
        <w:rPr>
          <w:lang w:val="en-US"/>
        </w:rPr>
        <w:t xml:space="preserve"> </w:t>
      </w:r>
      <w:proofErr w:type="gramStart"/>
      <w:r w:rsidR="006426EA">
        <w:rPr>
          <w:lang w:val="en-US"/>
        </w:rPr>
        <w:t>plural(</w:t>
      </w:r>
      <w:proofErr w:type="spellStart"/>
      <w:proofErr w:type="gramEnd"/>
      <w:r w:rsidR="006426EA">
        <w:rPr>
          <w:lang w:val="en-US"/>
        </w:rPr>
        <w:t>jamak</w:t>
      </w:r>
      <w:proofErr w:type="spellEnd"/>
      <w:r w:rsidR="006426EA">
        <w:rPr>
          <w:lang w:val="en-US"/>
        </w:rPr>
        <w:t xml:space="preserve"> / </w:t>
      </w:r>
      <w:proofErr w:type="spellStart"/>
      <w:r w:rsidR="006426EA">
        <w:rPr>
          <w:lang w:val="en-US"/>
        </w:rPr>
        <w:t>banyak</w:t>
      </w:r>
      <w:proofErr w:type="spellEnd"/>
      <w:r w:rsidR="006426EA">
        <w:rPr>
          <w:lang w:val="en-US"/>
        </w:rPr>
        <w:t xml:space="preserve">) </w:t>
      </w:r>
      <w:proofErr w:type="spellStart"/>
      <w:r w:rsidR="006426EA">
        <w:rPr>
          <w:lang w:val="en-US"/>
        </w:rPr>
        <w:t>berarti</w:t>
      </w:r>
      <w:proofErr w:type="spellEnd"/>
      <w:r w:rsidR="006426EA">
        <w:rPr>
          <w:lang w:val="en-US"/>
        </w:rPr>
        <w:t xml:space="preserve"> </w:t>
      </w:r>
      <w:proofErr w:type="spellStart"/>
      <w:r w:rsidR="006426EA">
        <w:rPr>
          <w:lang w:val="en-US"/>
        </w:rPr>
        <w:t>pake</w:t>
      </w:r>
      <w:proofErr w:type="spellEnd"/>
      <w:r w:rsidR="006426EA">
        <w:rPr>
          <w:lang w:val="en-US"/>
        </w:rPr>
        <w:t xml:space="preserve"> s</w:t>
      </w:r>
      <w:r w:rsidR="007E04D5">
        <w:rPr>
          <w:lang w:val="en-US"/>
        </w:rPr>
        <w:t xml:space="preserve"> di </w:t>
      </w:r>
      <w:proofErr w:type="spellStart"/>
      <w:r w:rsidR="007E04D5">
        <w:rPr>
          <w:lang w:val="en-US"/>
        </w:rPr>
        <w:t>akhir</w:t>
      </w:r>
      <w:proofErr w:type="spellEnd"/>
      <w:r w:rsidR="006426EA">
        <w:rPr>
          <w:lang w:val="en-US"/>
        </w:rPr>
        <w:t xml:space="preserve">, </w:t>
      </w:r>
      <w:proofErr w:type="spellStart"/>
      <w:r w:rsidR="006426EA">
        <w:rPr>
          <w:lang w:val="en-US"/>
        </w:rPr>
        <w:t>kalo</w:t>
      </w:r>
      <w:proofErr w:type="spellEnd"/>
      <w:r w:rsidR="006426EA">
        <w:rPr>
          <w:lang w:val="en-US"/>
        </w:rPr>
        <w:t xml:space="preserve"> </w:t>
      </w:r>
      <w:proofErr w:type="spellStart"/>
      <w:r w:rsidR="006426EA">
        <w:rPr>
          <w:lang w:val="en-US"/>
        </w:rPr>
        <w:t>ngga</w:t>
      </w:r>
      <w:proofErr w:type="spellEnd"/>
      <w:r w:rsidR="006426EA">
        <w:rPr>
          <w:lang w:val="en-US"/>
        </w:rPr>
        <w:t xml:space="preserve"> plural </w:t>
      </w:r>
      <w:proofErr w:type="spellStart"/>
      <w:r w:rsidR="006426EA">
        <w:rPr>
          <w:lang w:val="en-US"/>
        </w:rPr>
        <w:t>berarti</w:t>
      </w:r>
      <w:proofErr w:type="spellEnd"/>
      <w:r w:rsidR="006426EA">
        <w:rPr>
          <w:lang w:val="en-US"/>
        </w:rPr>
        <w:t xml:space="preserve"> </w:t>
      </w:r>
      <w:proofErr w:type="spellStart"/>
      <w:r w:rsidR="006426EA">
        <w:rPr>
          <w:lang w:val="en-US"/>
        </w:rPr>
        <w:t>pake</w:t>
      </w:r>
      <w:proofErr w:type="spellEnd"/>
      <w:r w:rsidR="006426EA">
        <w:rPr>
          <w:lang w:val="en-US"/>
        </w:rPr>
        <w:t xml:space="preserve"> a </w:t>
      </w:r>
      <w:proofErr w:type="spellStart"/>
      <w:r w:rsidR="007E04D5">
        <w:rPr>
          <w:lang w:val="en-US"/>
        </w:rPr>
        <w:t>depannya</w:t>
      </w:r>
      <w:proofErr w:type="spellEnd"/>
      <w:r w:rsidR="007E04D5">
        <w:rPr>
          <w:lang w:val="en-US"/>
        </w:rPr>
        <w:t xml:space="preserve">. </w:t>
      </w:r>
    </w:p>
  </w:comment>
  <w:comment w:id="1" w:author="ALBERIC APTATIO ASTRI" w:date="2020-11-16T20:40:00Z" w:initials="aa">
    <w:p w14:paraId="646C45AB" w14:textId="49F7E559" w:rsidR="007A7CAA" w:rsidRPr="007A7CAA" w:rsidRDefault="007A7CA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gramStart"/>
      <w:r>
        <w:rPr>
          <w:lang w:val="en-US"/>
        </w:rPr>
        <w:t>Plural ?</w:t>
      </w:r>
      <w:proofErr w:type="gramEnd"/>
    </w:p>
  </w:comment>
  <w:comment w:id="2" w:author="ALBERIC APTATIO ASTRI" w:date="2020-11-16T20:40:00Z" w:initials="aa">
    <w:p w14:paraId="1829F56A" w14:textId="5CBB1218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Kurang </w:t>
      </w:r>
      <w:proofErr w:type="spellStart"/>
      <w:r>
        <w:rPr>
          <w:lang w:val="en-US"/>
        </w:rPr>
        <w:t>dit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tur</w:t>
      </w:r>
      <w:proofErr w:type="spellEnd"/>
      <w:r>
        <w:rPr>
          <w:lang w:val="en-US"/>
        </w:rPr>
        <w:t xml:space="preserve"> default map </w:t>
      </w:r>
      <w:proofErr w:type="spellStart"/>
      <w:proofErr w:type="gramStart"/>
      <w:r>
        <w:rPr>
          <w:lang w:val="en-US"/>
        </w:rPr>
        <w:t>kah</w:t>
      </w:r>
      <w:proofErr w:type="spellEnd"/>
      <w:r>
        <w:rPr>
          <w:lang w:val="en-US"/>
        </w:rPr>
        <w:t xml:space="preserve"> ?</w:t>
      </w:r>
      <w:proofErr w:type="gramEnd"/>
    </w:p>
  </w:comment>
  <w:comment w:id="3" w:author="ALBERIC APTATIO ASTRI" w:date="2020-11-16T20:41:00Z" w:initials="aa">
    <w:p w14:paraId="0FB210F1" w14:textId="2476FE8E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Is finished</w:t>
      </w:r>
    </w:p>
  </w:comment>
  <w:comment w:id="4" w:author="ALBERIC APTATIO ASTRI" w:date="2020-11-16T20:41:00Z" w:initials="aa">
    <w:p w14:paraId="0410657B" w14:textId="062B4CE6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current</w:t>
      </w:r>
    </w:p>
  </w:comment>
  <w:comment w:id="5" w:author="ALBERIC APTATIO ASTRI" w:date="2020-11-16T20:42:00Z" w:initials="aa">
    <w:p w14:paraId="6A6AAE5D" w14:textId="4F2B67A0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otal of star caught </w:t>
      </w:r>
    </w:p>
  </w:comment>
  <w:comment w:id="6" w:author="ALBERIC APTATIO ASTRI" w:date="2020-11-16T20:42:00Z" w:initials="aa">
    <w:p w14:paraId="4F3343FC" w14:textId="1A6F2B18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caught</w:t>
      </w:r>
    </w:p>
  </w:comment>
  <w:comment w:id="7" w:author="ALBERIC APTATIO ASTRI" w:date="2020-11-16T20:43:00Z" w:initials="aa">
    <w:p w14:paraId="35D4F90F" w14:textId="2F30EEFA" w:rsidR="00C17F6C" w:rsidRPr="00C17F6C" w:rsidRDefault="00C17F6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star’s</w:t>
      </w:r>
      <w:r w:rsidR="00A72609">
        <w:rPr>
          <w:lang w:val="en-US"/>
        </w:rPr>
        <w:t xml:space="preserve">, </w:t>
      </w:r>
      <w:proofErr w:type="spellStart"/>
      <w:r w:rsidR="00A72609">
        <w:rPr>
          <w:lang w:val="en-US"/>
        </w:rPr>
        <w:t>ga</w:t>
      </w:r>
      <w:proofErr w:type="spellEnd"/>
      <w:r w:rsidR="00A72609">
        <w:rPr>
          <w:lang w:val="en-US"/>
        </w:rPr>
        <w:t xml:space="preserve"> </w:t>
      </w:r>
      <w:proofErr w:type="spellStart"/>
      <w:r w:rsidR="00A72609">
        <w:rPr>
          <w:lang w:val="en-US"/>
        </w:rPr>
        <w:t>pake</w:t>
      </w:r>
      <w:proofErr w:type="spellEnd"/>
      <w:r w:rsidR="00A72609">
        <w:rPr>
          <w:lang w:val="en-US"/>
        </w:rPr>
        <w:t xml:space="preserve"> a</w:t>
      </w:r>
    </w:p>
  </w:comment>
  <w:comment w:id="8" w:author="ALBERIC APTATIO ASTRI" w:date="2020-11-16T20:44:00Z" w:initials="aa">
    <w:p w14:paraId="043A789E" w14:textId="663156B4" w:rsidR="00954D16" w:rsidRPr="00954D16" w:rsidRDefault="00954D1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y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s</w:t>
      </w:r>
      <w:proofErr w:type="spellEnd"/>
    </w:p>
  </w:comment>
  <w:comment w:id="9" w:author="ALBERIC APTATIO ASTRI" w:date="2020-11-16T20:45:00Z" w:initials="aa">
    <w:p w14:paraId="0E58E463" w14:textId="6E5B7BB3" w:rsidR="00954D16" w:rsidRPr="00954D16" w:rsidRDefault="00954D1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uses</w:t>
      </w:r>
    </w:p>
  </w:comment>
  <w:comment w:id="10" w:author="ALBERIC APTATIO ASTRI" w:date="2020-11-16T20:46:00Z" w:initials="aa">
    <w:p w14:paraId="671B867A" w14:textId="59B5ADE5" w:rsidR="00C735E6" w:rsidRPr="00C735E6" w:rsidRDefault="00C735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every time a star is caught</w:t>
      </w:r>
    </w:p>
  </w:comment>
  <w:comment w:id="11" w:author="ALBERIC APTATIO ASTRI" w:date="2020-11-16T20:46:00Z" w:initials="aa">
    <w:p w14:paraId="29DD0DD9" w14:textId="2DF565DF" w:rsidR="00C735E6" w:rsidRPr="00C735E6" w:rsidRDefault="00C735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>
        <w:rPr>
          <w:lang w:val="en-US"/>
        </w:rPr>
        <w:t>hap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ja</w:t>
      </w:r>
      <w:proofErr w:type="spellEnd"/>
    </w:p>
  </w:comment>
  <w:comment w:id="12" w:author="ALBERIC APTATIO ASTRI" w:date="2020-11-16T20:46:00Z" w:initials="aa">
    <w:p w14:paraId="3A51F781" w14:textId="4244F02E" w:rsidR="00C735E6" w:rsidRPr="00C735E6" w:rsidRDefault="00C735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caught</w:t>
      </w:r>
    </w:p>
  </w:comment>
  <w:comment w:id="13" w:author="ALBERIC APTATIO ASTRI" w:date="2020-11-16T20:46:00Z" w:initials="aa">
    <w:p w14:paraId="69BEE868" w14:textId="61E3FBC4" w:rsidR="00C735E6" w:rsidRPr="00C735E6" w:rsidRDefault="00C735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caught</w:t>
      </w:r>
    </w:p>
  </w:comment>
  <w:comment w:id="14" w:author="ALBERIC APTATIO ASTRI" w:date="2020-11-16T20:47:00Z" w:initials="aa">
    <w:p w14:paraId="7BA7B934" w14:textId="2674EF36" w:rsidR="00421067" w:rsidRPr="00421067" w:rsidRDefault="0042106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ll the stars are caught</w:t>
      </w:r>
    </w:p>
  </w:comment>
  <w:comment w:id="15" w:author="ALBERIC APTATIO ASTRI" w:date="2020-11-16T20:48:00Z" w:initials="aa">
    <w:p w14:paraId="4C869DC3" w14:textId="6A532FFE" w:rsidR="00AC2E16" w:rsidRPr="00AC2E16" w:rsidRDefault="00AC2E1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catching</w:t>
      </w:r>
    </w:p>
  </w:comment>
  <w:comment w:id="16" w:author="ALBERIC APTATIO ASTRI" w:date="2020-11-16T20:53:00Z" w:initials="aa">
    <w:p w14:paraId="061F78BB" w14:textId="2BCE8136" w:rsidR="00EB2F8E" w:rsidRPr="00EB2F8E" w:rsidRDefault="00EB2F8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>
        <w:rPr>
          <w:lang w:val="en-US"/>
        </w:rPr>
        <w:t>jelasin</w:t>
      </w:r>
      <w:proofErr w:type="spellEnd"/>
      <w:r>
        <w:rPr>
          <w:lang w:val="en-US"/>
        </w:rPr>
        <w:t xml:space="preserve"> l </w:t>
      </w:r>
      <w:proofErr w:type="spellStart"/>
      <w:r>
        <w:rPr>
          <w:lang w:val="en-US"/>
        </w:rPr>
        <w:t>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nj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ngki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a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eni</w:t>
      </w:r>
      <w:proofErr w:type="spellEnd"/>
      <w:r>
        <w:rPr>
          <w:lang w:val="en-US"/>
        </w:rPr>
        <w:t xml:space="preserve"> confused </w:t>
      </w:r>
    </w:p>
  </w:comment>
  <w:comment w:id="17" w:author="ALBERIC APTATIO ASTRI" w:date="2020-11-16T20:53:00Z" w:initials="aa">
    <w:p w14:paraId="2C3FC1B8" w14:textId="418197FD" w:rsidR="00EB2F8E" w:rsidRPr="00EB2F8E" w:rsidRDefault="00EB2F8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y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s</w:t>
      </w:r>
      <w:proofErr w:type="spellEnd"/>
    </w:p>
  </w:comment>
  <w:comment w:id="18" w:author="ALBERIC APTATIO ASTRI" w:date="2020-11-16T20:59:00Z" w:initials="aa">
    <w:p w14:paraId="3B391626" w14:textId="4028D2FE" w:rsidR="0090788E" w:rsidRPr="0090788E" w:rsidRDefault="0090788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proofErr w:type="spellStart"/>
      <w:r>
        <w:rPr>
          <w:lang w:val="en-US"/>
        </w:rPr>
        <w:t>sejujur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ur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g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ferens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ungkin</w:t>
      </w:r>
      <w:proofErr w:type="spellEnd"/>
      <w:r>
        <w:rPr>
          <w:lang w:val="en-US"/>
        </w:rPr>
        <w:t xml:space="preserve">, additional info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BC663C4" w15:done="0"/>
  <w15:commentEx w15:paraId="646C45AB" w15:done="0"/>
  <w15:commentEx w15:paraId="1829F56A" w15:done="0"/>
  <w15:commentEx w15:paraId="0FB210F1" w15:done="0"/>
  <w15:commentEx w15:paraId="0410657B" w15:done="0"/>
  <w15:commentEx w15:paraId="6A6AAE5D" w15:done="0"/>
  <w15:commentEx w15:paraId="4F3343FC" w15:done="0"/>
  <w15:commentEx w15:paraId="35D4F90F" w15:done="0"/>
  <w15:commentEx w15:paraId="043A789E" w15:done="0"/>
  <w15:commentEx w15:paraId="0E58E463" w15:done="0"/>
  <w15:commentEx w15:paraId="671B867A" w15:done="0"/>
  <w15:commentEx w15:paraId="29DD0DD9" w15:done="0"/>
  <w15:commentEx w15:paraId="3A51F781" w15:done="0"/>
  <w15:commentEx w15:paraId="69BEE868" w15:done="0"/>
  <w15:commentEx w15:paraId="7BA7B934" w15:done="0"/>
  <w15:commentEx w15:paraId="4C869DC3" w15:done="0"/>
  <w15:commentEx w15:paraId="061F78BB" w15:done="0"/>
  <w15:commentEx w15:paraId="2C3FC1B8" w15:done="0"/>
  <w15:commentEx w15:paraId="3B39162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D61D7" w16cex:dateUtc="2020-11-16T13:38:00Z"/>
  <w16cex:commentExtensible w16cex:durableId="235D623D" w16cex:dateUtc="2020-11-16T13:40:00Z"/>
  <w16cex:commentExtensible w16cex:durableId="235D6257" w16cex:dateUtc="2020-11-16T13:40:00Z"/>
  <w16cex:commentExtensible w16cex:durableId="235D6277" w16cex:dateUtc="2020-11-16T13:41:00Z"/>
  <w16cex:commentExtensible w16cex:durableId="235D628D" w16cex:dateUtc="2020-11-16T13:41:00Z"/>
  <w16cex:commentExtensible w16cex:durableId="235D62B6" w16cex:dateUtc="2020-11-16T13:42:00Z"/>
  <w16cex:commentExtensible w16cex:durableId="235D62C3" w16cex:dateUtc="2020-11-16T13:42:00Z"/>
  <w16cex:commentExtensible w16cex:durableId="235D62DD" w16cex:dateUtc="2020-11-16T13:43:00Z"/>
  <w16cex:commentExtensible w16cex:durableId="235D634A" w16cex:dateUtc="2020-11-16T13:44:00Z"/>
  <w16cex:commentExtensible w16cex:durableId="235D636D" w16cex:dateUtc="2020-11-16T13:45:00Z"/>
  <w16cex:commentExtensible w16cex:durableId="235D63A4" w16cex:dateUtc="2020-11-16T13:46:00Z"/>
  <w16cex:commentExtensible w16cex:durableId="235D63B2" w16cex:dateUtc="2020-11-16T13:46:00Z"/>
  <w16cex:commentExtensible w16cex:durableId="235D63B8" w16cex:dateUtc="2020-11-16T13:46:00Z"/>
  <w16cex:commentExtensible w16cex:durableId="235D63C3" w16cex:dateUtc="2020-11-16T13:46:00Z"/>
  <w16cex:commentExtensible w16cex:durableId="235D63E3" w16cex:dateUtc="2020-11-16T13:47:00Z"/>
  <w16cex:commentExtensible w16cex:durableId="235D6427" w16cex:dateUtc="2020-11-16T13:48:00Z"/>
  <w16cex:commentExtensible w16cex:durableId="235D652D" w16cex:dateUtc="2020-11-16T13:53:00Z"/>
  <w16cex:commentExtensible w16cex:durableId="235D6546" w16cex:dateUtc="2020-11-16T13:53:00Z"/>
  <w16cex:commentExtensible w16cex:durableId="235D66BC" w16cex:dateUtc="2020-11-16T1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BC663C4" w16cid:durableId="235D61D7"/>
  <w16cid:commentId w16cid:paraId="646C45AB" w16cid:durableId="235D623D"/>
  <w16cid:commentId w16cid:paraId="1829F56A" w16cid:durableId="235D6257"/>
  <w16cid:commentId w16cid:paraId="0FB210F1" w16cid:durableId="235D6277"/>
  <w16cid:commentId w16cid:paraId="0410657B" w16cid:durableId="235D628D"/>
  <w16cid:commentId w16cid:paraId="6A6AAE5D" w16cid:durableId="235D62B6"/>
  <w16cid:commentId w16cid:paraId="4F3343FC" w16cid:durableId="235D62C3"/>
  <w16cid:commentId w16cid:paraId="35D4F90F" w16cid:durableId="235D62DD"/>
  <w16cid:commentId w16cid:paraId="043A789E" w16cid:durableId="235D634A"/>
  <w16cid:commentId w16cid:paraId="0E58E463" w16cid:durableId="235D636D"/>
  <w16cid:commentId w16cid:paraId="671B867A" w16cid:durableId="235D63A4"/>
  <w16cid:commentId w16cid:paraId="29DD0DD9" w16cid:durableId="235D63B2"/>
  <w16cid:commentId w16cid:paraId="3A51F781" w16cid:durableId="235D63B8"/>
  <w16cid:commentId w16cid:paraId="69BEE868" w16cid:durableId="235D63C3"/>
  <w16cid:commentId w16cid:paraId="7BA7B934" w16cid:durableId="235D63E3"/>
  <w16cid:commentId w16cid:paraId="4C869DC3" w16cid:durableId="235D6427"/>
  <w16cid:commentId w16cid:paraId="061F78BB" w16cid:durableId="235D652D"/>
  <w16cid:commentId w16cid:paraId="2C3FC1B8" w16cid:durableId="235D6546"/>
  <w16cid:commentId w16cid:paraId="3B391626" w16cid:durableId="235D66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295E6" w14:textId="77777777" w:rsidR="008A5E5F" w:rsidRDefault="008A5E5F">
      <w:r>
        <w:separator/>
      </w:r>
    </w:p>
  </w:endnote>
  <w:endnote w:type="continuationSeparator" w:id="0">
    <w:p w14:paraId="3D1182B0" w14:textId="77777777" w:rsidR="008A5E5F" w:rsidRDefault="008A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54C0A" w14:textId="77777777" w:rsidR="000E6A7E" w:rsidRPr="00243771" w:rsidRDefault="003A79C8" w:rsidP="0093677F">
    <w:pPr>
      <w:pStyle w:val="Footer"/>
      <w:rPr>
        <w:b/>
        <w:bCs/>
        <w:lang w:val="en-US"/>
      </w:rPr>
    </w:pPr>
    <w:r w:rsidRPr="00243771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195369" wp14:editId="71A1A71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7A62FC83" w14:textId="77777777" w:rsidR="000E6A7E" w:rsidRPr="00243771" w:rsidRDefault="003A79C8" w:rsidP="003F71D2">
    <w:pPr>
      <w:rPr>
        <w:rStyle w:val="PageNumber"/>
        <w:lang w:val="en-US"/>
      </w:rPr>
    </w:pPr>
    <w:r w:rsidRPr="00243771">
      <w:rPr>
        <w:sz w:val="22"/>
        <w:szCs w:val="22"/>
        <w:lang w:val="en-US"/>
      </w:rPr>
      <w:t xml:space="preserve">Halaman :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PAGE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  <w:r w:rsidRPr="00243771">
      <w:rPr>
        <w:lang w:val="en-US"/>
      </w:rPr>
      <w:t xml:space="preserve"> dari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NUMPAGES 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</w:p>
  <w:p w14:paraId="427E2879" w14:textId="77777777" w:rsidR="000E6A7E" w:rsidRPr="00243771" w:rsidRDefault="003A79C8" w:rsidP="003F71D2">
    <w:pPr>
      <w:tabs>
        <w:tab w:val="left" w:pos="1080"/>
      </w:tabs>
      <w:rPr>
        <w:lang w:val="en-US"/>
      </w:rPr>
    </w:pPr>
    <w:r w:rsidRPr="00243771">
      <w:rPr>
        <w:rStyle w:val="PageNumber"/>
        <w:i/>
        <w:sz w:val="20"/>
        <w:szCs w:val="20"/>
        <w:lang w:val="en-US"/>
      </w:rPr>
      <w:t>Page</w:t>
    </w:r>
    <w:r w:rsidRPr="00243771">
      <w:rPr>
        <w:rStyle w:val="PageNumber"/>
        <w:i/>
        <w:sz w:val="20"/>
        <w:szCs w:val="20"/>
        <w:lang w:val="en-US"/>
      </w:rPr>
      <w:tab/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PAGE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  <w:r w:rsidRPr="00243771">
      <w:rPr>
        <w:i/>
        <w:sz w:val="20"/>
        <w:szCs w:val="20"/>
        <w:lang w:val="en-US"/>
      </w:rPr>
      <w:t xml:space="preserve"> of </w:t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NUMPAGES 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</w:p>
  <w:p w14:paraId="7CE37F99" w14:textId="77777777" w:rsidR="000E6A7E" w:rsidRPr="00243771" w:rsidRDefault="000E6A7E" w:rsidP="00FA41A2">
    <w:pPr>
      <w:pStyle w:val="Footer"/>
      <w:tabs>
        <w:tab w:val="clear" w:pos="4680"/>
        <w:tab w:val="center" w:pos="1350"/>
      </w:tabs>
      <w:rPr>
        <w:i/>
        <w:sz w:val="20"/>
        <w:szCs w:val="20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7B35E" w14:textId="77777777" w:rsidR="000E6A7E" w:rsidRDefault="003A79C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9486FB" wp14:editId="1A0B32D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1A8C696" w14:textId="77777777" w:rsidR="000E6A7E" w:rsidRPr="005F794B" w:rsidRDefault="003A79C8" w:rsidP="00A32343">
    <w:pPr>
      <w:rPr>
        <w:rStyle w:val="PageNumber"/>
      </w:rPr>
    </w:pPr>
    <w:r w:rsidRPr="005F794B">
      <w:rPr>
        <w:sz w:val="22"/>
        <w:szCs w:val="22"/>
      </w:rPr>
      <w:t xml:space="preserve">Halaman :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5F794B">
      <w:t xml:space="preserve"> dari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2D72D20" w14:textId="77777777" w:rsidR="000E6A7E" w:rsidRPr="005F794B" w:rsidRDefault="003A79C8" w:rsidP="00A32343">
    <w:pPr>
      <w:tabs>
        <w:tab w:val="left" w:pos="1080"/>
      </w:tabs>
    </w:pPr>
    <w:proofErr w:type="spellStart"/>
    <w:r w:rsidRPr="005F794B">
      <w:rPr>
        <w:rStyle w:val="PageNumber"/>
        <w:i/>
        <w:sz w:val="20"/>
        <w:szCs w:val="20"/>
      </w:rPr>
      <w:t>Page</w:t>
    </w:r>
    <w:proofErr w:type="spellEnd"/>
    <w:r w:rsidRPr="005F794B">
      <w:rPr>
        <w:rStyle w:val="PageNumber"/>
        <w:i/>
        <w:sz w:val="20"/>
        <w:szCs w:val="20"/>
      </w:rPr>
      <w:tab/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PAGE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  <w:r w:rsidRPr="005F794B">
      <w:rPr>
        <w:i/>
        <w:sz w:val="20"/>
        <w:szCs w:val="20"/>
      </w:rPr>
      <w:t xml:space="preserve"> </w:t>
    </w:r>
    <w:proofErr w:type="spellStart"/>
    <w:r w:rsidRPr="005F794B">
      <w:rPr>
        <w:i/>
        <w:sz w:val="20"/>
        <w:szCs w:val="20"/>
      </w:rPr>
      <w:t>of</w:t>
    </w:r>
    <w:proofErr w:type="spellEnd"/>
    <w:r w:rsidRPr="005F794B">
      <w:rPr>
        <w:i/>
        <w:sz w:val="20"/>
        <w:szCs w:val="20"/>
      </w:rPr>
      <w:t xml:space="preserve"> </w:t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NUMPAGES 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</w:p>
  <w:p w14:paraId="73EB0D26" w14:textId="77777777" w:rsidR="000E6A7E" w:rsidRDefault="000E6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557E0" w14:textId="77777777" w:rsidR="008A5E5F" w:rsidRDefault="008A5E5F">
      <w:r>
        <w:separator/>
      </w:r>
    </w:p>
  </w:footnote>
  <w:footnote w:type="continuationSeparator" w:id="0">
    <w:p w14:paraId="471B25CD" w14:textId="77777777" w:rsidR="008A5E5F" w:rsidRDefault="008A5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17A52" w14:textId="77777777" w:rsidR="000E6A7E" w:rsidRDefault="003A79C8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</w:rPr>
      <w:t>ddmmyy</w:t>
    </w:r>
    <w:proofErr w:type="spellEnd"/>
    <w:r w:rsidRPr="00876A58">
      <w:rPr>
        <w:b/>
        <w:sz w:val="20"/>
      </w:rPr>
      <w:t>/&lt;Initial&gt;/&lt;Subject Code1[-Subject Code2]&gt;/&lt;Soal99[-99]X&gt;</w:t>
    </w:r>
    <w:r w:rsidRPr="00876A58"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40F7A"/>
    <w:multiLevelType w:val="hybridMultilevel"/>
    <w:tmpl w:val="9F528B9C"/>
    <w:lvl w:ilvl="0" w:tplc="78EC87C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ED04502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9F07C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C8860C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7C47D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EA484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F8B5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F4E6A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1F8CF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332A5"/>
    <w:multiLevelType w:val="hybridMultilevel"/>
    <w:tmpl w:val="2864E58A"/>
    <w:lvl w:ilvl="0" w:tplc="3C0265A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DE4EE0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F44129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7E8CE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0B424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52096D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A2C0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32409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683DF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502284"/>
    <w:multiLevelType w:val="hybridMultilevel"/>
    <w:tmpl w:val="B21A42FE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AB1578"/>
    <w:multiLevelType w:val="hybridMultilevel"/>
    <w:tmpl w:val="ECA62D6C"/>
    <w:lvl w:ilvl="0" w:tplc="270C5C2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2B1C187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A4A7A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CE08C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A12122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57EB11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86EA05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C4C030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77E05C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0B36C0"/>
    <w:multiLevelType w:val="hybridMultilevel"/>
    <w:tmpl w:val="4364E840"/>
    <w:lvl w:ilvl="0" w:tplc="F7B46B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2AD4C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28CA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D40E6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C26A8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2DA7A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1452E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624DF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24D4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302D0B"/>
    <w:multiLevelType w:val="hybridMultilevel"/>
    <w:tmpl w:val="8152947E"/>
    <w:lvl w:ilvl="0" w:tplc="804C5E00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7FD23B9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724D87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A828B1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3CC01E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202FE6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BC98B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EB9A0C5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2BE71D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D240E7"/>
    <w:multiLevelType w:val="hybridMultilevel"/>
    <w:tmpl w:val="24A4FDF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66353"/>
    <w:multiLevelType w:val="hybridMultilevel"/>
    <w:tmpl w:val="FBD001F2"/>
    <w:lvl w:ilvl="0" w:tplc="D876BC3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23B8C5A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59EDD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627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7EDC1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D62DB8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20C8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4C7E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736C67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D1678D"/>
    <w:multiLevelType w:val="hybridMultilevel"/>
    <w:tmpl w:val="C0CCD5FE"/>
    <w:lvl w:ilvl="0" w:tplc="BB2638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A456DFE4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070BF9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D06D6B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7A8A4E6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9DA1DA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9BE042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FFE030E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5EEAA7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7C0CB9"/>
    <w:multiLevelType w:val="hybridMultilevel"/>
    <w:tmpl w:val="990C038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95690"/>
    <w:multiLevelType w:val="hybridMultilevel"/>
    <w:tmpl w:val="DDE6728A"/>
    <w:lvl w:ilvl="0" w:tplc="910E6B2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304D5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6E4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04D2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48F6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227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8C9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255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48C9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447A4"/>
    <w:multiLevelType w:val="hybridMultilevel"/>
    <w:tmpl w:val="4A9CDADC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8E66F1"/>
    <w:multiLevelType w:val="hybridMultilevel"/>
    <w:tmpl w:val="DC44A2B4"/>
    <w:lvl w:ilvl="0" w:tplc="40F6A1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79819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B1A353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2AE0EA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F107218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334607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6CE87CA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B3C20B8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E602AF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A916929"/>
    <w:multiLevelType w:val="hybridMultilevel"/>
    <w:tmpl w:val="42CE47E6"/>
    <w:lvl w:ilvl="0" w:tplc="2F7ABC6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6046F734" w:tentative="1">
      <w:start w:val="1"/>
      <w:numFmt w:val="lowerLetter"/>
      <w:lvlText w:val="%2."/>
      <w:lvlJc w:val="left"/>
      <w:pPr>
        <w:ind w:left="1440" w:hanging="360"/>
      </w:pPr>
    </w:lvl>
    <w:lvl w:ilvl="2" w:tplc="095C8794" w:tentative="1">
      <w:start w:val="1"/>
      <w:numFmt w:val="lowerRoman"/>
      <w:lvlText w:val="%3."/>
      <w:lvlJc w:val="right"/>
      <w:pPr>
        <w:ind w:left="2160" w:hanging="180"/>
      </w:pPr>
    </w:lvl>
    <w:lvl w:ilvl="3" w:tplc="DDEE6E58" w:tentative="1">
      <w:start w:val="1"/>
      <w:numFmt w:val="decimal"/>
      <w:lvlText w:val="%4."/>
      <w:lvlJc w:val="left"/>
      <w:pPr>
        <w:ind w:left="2880" w:hanging="360"/>
      </w:pPr>
    </w:lvl>
    <w:lvl w:ilvl="4" w:tplc="A4444D5E" w:tentative="1">
      <w:start w:val="1"/>
      <w:numFmt w:val="lowerLetter"/>
      <w:lvlText w:val="%5."/>
      <w:lvlJc w:val="left"/>
      <w:pPr>
        <w:ind w:left="3600" w:hanging="360"/>
      </w:pPr>
    </w:lvl>
    <w:lvl w:ilvl="5" w:tplc="9850CEF2" w:tentative="1">
      <w:start w:val="1"/>
      <w:numFmt w:val="lowerRoman"/>
      <w:lvlText w:val="%6."/>
      <w:lvlJc w:val="right"/>
      <w:pPr>
        <w:ind w:left="4320" w:hanging="180"/>
      </w:pPr>
    </w:lvl>
    <w:lvl w:ilvl="6" w:tplc="C9AEA1D4" w:tentative="1">
      <w:start w:val="1"/>
      <w:numFmt w:val="decimal"/>
      <w:lvlText w:val="%7."/>
      <w:lvlJc w:val="left"/>
      <w:pPr>
        <w:ind w:left="5040" w:hanging="360"/>
      </w:pPr>
    </w:lvl>
    <w:lvl w:ilvl="7" w:tplc="EFB6BB32" w:tentative="1">
      <w:start w:val="1"/>
      <w:numFmt w:val="lowerLetter"/>
      <w:lvlText w:val="%8."/>
      <w:lvlJc w:val="left"/>
      <w:pPr>
        <w:ind w:left="5760" w:hanging="360"/>
      </w:pPr>
    </w:lvl>
    <w:lvl w:ilvl="8" w:tplc="FB4A04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69721E"/>
    <w:multiLevelType w:val="hybridMultilevel"/>
    <w:tmpl w:val="6858767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C0DF9"/>
    <w:multiLevelType w:val="hybridMultilevel"/>
    <w:tmpl w:val="5A9C7412"/>
    <w:lvl w:ilvl="0" w:tplc="AC2C7FA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AA0064A4" w:tentative="1">
      <w:start w:val="1"/>
      <w:numFmt w:val="lowerLetter"/>
      <w:lvlText w:val="%2."/>
      <w:lvlJc w:val="left"/>
      <w:pPr>
        <w:ind w:left="1440" w:hanging="360"/>
      </w:pPr>
    </w:lvl>
    <w:lvl w:ilvl="2" w:tplc="77242A5E" w:tentative="1">
      <w:start w:val="1"/>
      <w:numFmt w:val="lowerRoman"/>
      <w:lvlText w:val="%3."/>
      <w:lvlJc w:val="right"/>
      <w:pPr>
        <w:ind w:left="2160" w:hanging="180"/>
      </w:pPr>
    </w:lvl>
    <w:lvl w:ilvl="3" w:tplc="C59A515A" w:tentative="1">
      <w:start w:val="1"/>
      <w:numFmt w:val="decimal"/>
      <w:lvlText w:val="%4."/>
      <w:lvlJc w:val="left"/>
      <w:pPr>
        <w:ind w:left="2880" w:hanging="360"/>
      </w:pPr>
    </w:lvl>
    <w:lvl w:ilvl="4" w:tplc="3E768BA4" w:tentative="1">
      <w:start w:val="1"/>
      <w:numFmt w:val="lowerLetter"/>
      <w:lvlText w:val="%5."/>
      <w:lvlJc w:val="left"/>
      <w:pPr>
        <w:ind w:left="3600" w:hanging="360"/>
      </w:pPr>
    </w:lvl>
    <w:lvl w:ilvl="5" w:tplc="A65CB862" w:tentative="1">
      <w:start w:val="1"/>
      <w:numFmt w:val="lowerRoman"/>
      <w:lvlText w:val="%6."/>
      <w:lvlJc w:val="right"/>
      <w:pPr>
        <w:ind w:left="4320" w:hanging="180"/>
      </w:pPr>
    </w:lvl>
    <w:lvl w:ilvl="6" w:tplc="2AF4419C" w:tentative="1">
      <w:start w:val="1"/>
      <w:numFmt w:val="decimal"/>
      <w:lvlText w:val="%7."/>
      <w:lvlJc w:val="left"/>
      <w:pPr>
        <w:ind w:left="5040" w:hanging="360"/>
      </w:pPr>
    </w:lvl>
    <w:lvl w:ilvl="7" w:tplc="51B29654" w:tentative="1">
      <w:start w:val="1"/>
      <w:numFmt w:val="lowerLetter"/>
      <w:lvlText w:val="%8."/>
      <w:lvlJc w:val="left"/>
      <w:pPr>
        <w:ind w:left="5760" w:hanging="360"/>
      </w:pPr>
    </w:lvl>
    <w:lvl w:ilvl="8" w:tplc="77C2B6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BD3FD5"/>
    <w:multiLevelType w:val="hybridMultilevel"/>
    <w:tmpl w:val="3AF403C2"/>
    <w:lvl w:ilvl="0" w:tplc="D0168D36">
      <w:start w:val="1"/>
      <w:numFmt w:val="decimal"/>
      <w:lvlText w:val="%1."/>
      <w:lvlJc w:val="left"/>
      <w:pPr>
        <w:ind w:left="1440" w:hanging="360"/>
      </w:pPr>
    </w:lvl>
    <w:lvl w:ilvl="1" w:tplc="B268CFA0" w:tentative="1">
      <w:start w:val="1"/>
      <w:numFmt w:val="lowerLetter"/>
      <w:lvlText w:val="%2."/>
      <w:lvlJc w:val="left"/>
      <w:pPr>
        <w:ind w:left="2160" w:hanging="360"/>
      </w:pPr>
    </w:lvl>
    <w:lvl w:ilvl="2" w:tplc="AC5A653C" w:tentative="1">
      <w:start w:val="1"/>
      <w:numFmt w:val="lowerRoman"/>
      <w:lvlText w:val="%3."/>
      <w:lvlJc w:val="right"/>
      <w:pPr>
        <w:ind w:left="2880" w:hanging="180"/>
      </w:pPr>
    </w:lvl>
    <w:lvl w:ilvl="3" w:tplc="2D8EE954" w:tentative="1">
      <w:start w:val="1"/>
      <w:numFmt w:val="decimal"/>
      <w:lvlText w:val="%4."/>
      <w:lvlJc w:val="left"/>
      <w:pPr>
        <w:ind w:left="3600" w:hanging="360"/>
      </w:pPr>
    </w:lvl>
    <w:lvl w:ilvl="4" w:tplc="C316BD3A" w:tentative="1">
      <w:start w:val="1"/>
      <w:numFmt w:val="lowerLetter"/>
      <w:lvlText w:val="%5."/>
      <w:lvlJc w:val="left"/>
      <w:pPr>
        <w:ind w:left="4320" w:hanging="360"/>
      </w:pPr>
    </w:lvl>
    <w:lvl w:ilvl="5" w:tplc="E130813C" w:tentative="1">
      <w:start w:val="1"/>
      <w:numFmt w:val="lowerRoman"/>
      <w:lvlText w:val="%6."/>
      <w:lvlJc w:val="right"/>
      <w:pPr>
        <w:ind w:left="5040" w:hanging="180"/>
      </w:pPr>
    </w:lvl>
    <w:lvl w:ilvl="6" w:tplc="63D69062" w:tentative="1">
      <w:start w:val="1"/>
      <w:numFmt w:val="decimal"/>
      <w:lvlText w:val="%7."/>
      <w:lvlJc w:val="left"/>
      <w:pPr>
        <w:ind w:left="5760" w:hanging="360"/>
      </w:pPr>
    </w:lvl>
    <w:lvl w:ilvl="7" w:tplc="9E34D438" w:tentative="1">
      <w:start w:val="1"/>
      <w:numFmt w:val="lowerLetter"/>
      <w:lvlText w:val="%8."/>
      <w:lvlJc w:val="left"/>
      <w:pPr>
        <w:ind w:left="6480" w:hanging="360"/>
      </w:pPr>
    </w:lvl>
    <w:lvl w:ilvl="8" w:tplc="241CA99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48668BF"/>
    <w:multiLevelType w:val="hybridMultilevel"/>
    <w:tmpl w:val="4CAE2F6A"/>
    <w:lvl w:ilvl="0" w:tplc="0421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27BB6A77"/>
    <w:multiLevelType w:val="hybridMultilevel"/>
    <w:tmpl w:val="5CDCEDA8"/>
    <w:lvl w:ilvl="0" w:tplc="96EED254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8E6EBAA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C204A7E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E69C6C6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A786423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A185BD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F546E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DEE2058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67DA95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A0F3ECA"/>
    <w:multiLevelType w:val="hybridMultilevel"/>
    <w:tmpl w:val="2EE2F9D6"/>
    <w:lvl w:ilvl="0" w:tplc="BCFED4D0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C382F2C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3F4EBC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CD6C2F0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20C4AB6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7598ACD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80CF3D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E1F63E2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98A4C8E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05B4E6C"/>
    <w:multiLevelType w:val="hybridMultilevel"/>
    <w:tmpl w:val="28A82194"/>
    <w:lvl w:ilvl="0" w:tplc="39F867A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E72517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8E3E5BE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2FC10A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5247A1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2B07F0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97E714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DFCE96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B49B0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42F2CE9"/>
    <w:multiLevelType w:val="hybridMultilevel"/>
    <w:tmpl w:val="4A88DC48"/>
    <w:lvl w:ilvl="0" w:tplc="5A38AD8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9B4E91F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C1229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5410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5C6ACF6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C6202E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DCEB44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E0E330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D386F2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8B07D7"/>
    <w:multiLevelType w:val="hybridMultilevel"/>
    <w:tmpl w:val="DC4CDE44"/>
    <w:lvl w:ilvl="0" w:tplc="7EC4A4C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15F48DD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9B18830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A912B14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764E2A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CD882A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A1327C6E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06A311A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6947C70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3EAB6936"/>
    <w:multiLevelType w:val="hybridMultilevel"/>
    <w:tmpl w:val="CD9C504E"/>
    <w:lvl w:ilvl="0" w:tplc="5F9AF09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8A1E37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0ADD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B693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27CF2C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D28916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8086E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586D1E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DCA518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F751CFE"/>
    <w:multiLevelType w:val="hybridMultilevel"/>
    <w:tmpl w:val="FF1C5CA4"/>
    <w:lvl w:ilvl="0" w:tplc="A55C345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B2635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62A258C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854169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E28A48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C1C693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C81A7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260865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056CB6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0233C66"/>
    <w:multiLevelType w:val="hybridMultilevel"/>
    <w:tmpl w:val="8850F8CE"/>
    <w:lvl w:ilvl="0" w:tplc="721AACAC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BE208574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550A210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BAA01EA0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5546906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9724BC14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C2B87F5E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99A82CC4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C9041DC0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4B28144F"/>
    <w:multiLevelType w:val="hybridMultilevel"/>
    <w:tmpl w:val="837CAD50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D5FC1"/>
    <w:multiLevelType w:val="hybridMultilevel"/>
    <w:tmpl w:val="1A8239BC"/>
    <w:lvl w:ilvl="0" w:tplc="3E4EB84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A222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3C5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8215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A0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801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218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AEA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643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6745A"/>
    <w:multiLevelType w:val="hybridMultilevel"/>
    <w:tmpl w:val="FA9606AE"/>
    <w:lvl w:ilvl="0" w:tplc="5AD4095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89A6A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4AA4DF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4AE8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ABA6B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7ED2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59A28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4D0D9B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A18AED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355823"/>
    <w:multiLevelType w:val="hybridMultilevel"/>
    <w:tmpl w:val="D86E7EE2"/>
    <w:lvl w:ilvl="0" w:tplc="15B06DD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A5182586" w:tentative="1">
      <w:start w:val="1"/>
      <w:numFmt w:val="lowerLetter"/>
      <w:lvlText w:val="%2."/>
      <w:lvlJc w:val="left"/>
      <w:pPr>
        <w:ind w:left="1800" w:hanging="360"/>
      </w:pPr>
    </w:lvl>
    <w:lvl w:ilvl="2" w:tplc="FDEA990E" w:tentative="1">
      <w:start w:val="1"/>
      <w:numFmt w:val="lowerRoman"/>
      <w:lvlText w:val="%3."/>
      <w:lvlJc w:val="right"/>
      <w:pPr>
        <w:ind w:left="2520" w:hanging="180"/>
      </w:pPr>
    </w:lvl>
    <w:lvl w:ilvl="3" w:tplc="5D2491FC" w:tentative="1">
      <w:start w:val="1"/>
      <w:numFmt w:val="decimal"/>
      <w:lvlText w:val="%4."/>
      <w:lvlJc w:val="left"/>
      <w:pPr>
        <w:ind w:left="3240" w:hanging="360"/>
      </w:pPr>
    </w:lvl>
    <w:lvl w:ilvl="4" w:tplc="0478AEA6" w:tentative="1">
      <w:start w:val="1"/>
      <w:numFmt w:val="lowerLetter"/>
      <w:lvlText w:val="%5."/>
      <w:lvlJc w:val="left"/>
      <w:pPr>
        <w:ind w:left="3960" w:hanging="360"/>
      </w:pPr>
    </w:lvl>
    <w:lvl w:ilvl="5" w:tplc="A7341B96" w:tentative="1">
      <w:start w:val="1"/>
      <w:numFmt w:val="lowerRoman"/>
      <w:lvlText w:val="%6."/>
      <w:lvlJc w:val="right"/>
      <w:pPr>
        <w:ind w:left="4680" w:hanging="180"/>
      </w:pPr>
    </w:lvl>
    <w:lvl w:ilvl="6" w:tplc="B35A331C" w:tentative="1">
      <w:start w:val="1"/>
      <w:numFmt w:val="decimal"/>
      <w:lvlText w:val="%7."/>
      <w:lvlJc w:val="left"/>
      <w:pPr>
        <w:ind w:left="5400" w:hanging="360"/>
      </w:pPr>
    </w:lvl>
    <w:lvl w:ilvl="7" w:tplc="3F0C10A8" w:tentative="1">
      <w:start w:val="1"/>
      <w:numFmt w:val="lowerLetter"/>
      <w:lvlText w:val="%8."/>
      <w:lvlJc w:val="left"/>
      <w:pPr>
        <w:ind w:left="6120" w:hanging="360"/>
      </w:pPr>
    </w:lvl>
    <w:lvl w:ilvl="8" w:tplc="3CF29B7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663AF6"/>
    <w:multiLevelType w:val="hybridMultilevel"/>
    <w:tmpl w:val="846C9640"/>
    <w:lvl w:ilvl="0" w:tplc="0421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2367701"/>
    <w:multiLevelType w:val="hybridMultilevel"/>
    <w:tmpl w:val="42D0AD62"/>
    <w:lvl w:ilvl="0" w:tplc="803CE6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77A8CBC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43E02A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1BA616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5543F46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E2A1F2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598646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0D6A286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9260E20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6260322"/>
    <w:multiLevelType w:val="hybridMultilevel"/>
    <w:tmpl w:val="9BD6EA9A"/>
    <w:lvl w:ilvl="0" w:tplc="853600F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6616E57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BFC011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FF2B5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A7F6098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B4F22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15896A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FDCD6E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BEF16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67E49AC"/>
    <w:multiLevelType w:val="hybridMultilevel"/>
    <w:tmpl w:val="D7B0FC06"/>
    <w:lvl w:ilvl="0" w:tplc="80E68AB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F26E5C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DEE7B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F7647C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E643F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AE6B9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2849B0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A8E660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A140A1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C6E0B35"/>
    <w:multiLevelType w:val="hybridMultilevel"/>
    <w:tmpl w:val="24FA03C4"/>
    <w:lvl w:ilvl="0" w:tplc="0421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5" w15:restartNumberingAfterBreak="0">
    <w:nsid w:val="6EF33C8F"/>
    <w:multiLevelType w:val="hybridMultilevel"/>
    <w:tmpl w:val="214265F6"/>
    <w:lvl w:ilvl="0" w:tplc="8264BD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34CAA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1CCBD8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0D02F4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908295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494347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675C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C2CC35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2FAFE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CA57D5"/>
    <w:multiLevelType w:val="hybridMultilevel"/>
    <w:tmpl w:val="ABC8BB56"/>
    <w:lvl w:ilvl="0" w:tplc="B596E2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8C424A4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BC4AE5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DC04F0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D5C262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6E8E4B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42443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AAA4D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6880AE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1440794"/>
    <w:multiLevelType w:val="hybridMultilevel"/>
    <w:tmpl w:val="3F5AB204"/>
    <w:lvl w:ilvl="0" w:tplc="ED2C5460">
      <w:start w:val="1"/>
      <w:numFmt w:val="decimal"/>
      <w:lvlText w:val="%1."/>
      <w:lvlJc w:val="left"/>
      <w:pPr>
        <w:ind w:left="720" w:hanging="360"/>
      </w:pPr>
      <w:rPr>
        <w:b w:val="0"/>
        <w:bCs/>
        <w:lang w:val="en-US"/>
      </w:rPr>
    </w:lvl>
    <w:lvl w:ilvl="1" w:tplc="60CCFF94" w:tentative="1">
      <w:start w:val="1"/>
      <w:numFmt w:val="lowerLetter"/>
      <w:lvlText w:val="%2."/>
      <w:lvlJc w:val="left"/>
      <w:pPr>
        <w:ind w:left="1440" w:hanging="360"/>
      </w:pPr>
    </w:lvl>
    <w:lvl w:ilvl="2" w:tplc="8F949898" w:tentative="1">
      <w:start w:val="1"/>
      <w:numFmt w:val="lowerRoman"/>
      <w:lvlText w:val="%3."/>
      <w:lvlJc w:val="right"/>
      <w:pPr>
        <w:ind w:left="2160" w:hanging="180"/>
      </w:pPr>
    </w:lvl>
    <w:lvl w:ilvl="3" w:tplc="90CC8BC6" w:tentative="1">
      <w:start w:val="1"/>
      <w:numFmt w:val="decimal"/>
      <w:lvlText w:val="%4."/>
      <w:lvlJc w:val="left"/>
      <w:pPr>
        <w:ind w:left="2880" w:hanging="360"/>
      </w:pPr>
    </w:lvl>
    <w:lvl w:ilvl="4" w:tplc="976C8A7C" w:tentative="1">
      <w:start w:val="1"/>
      <w:numFmt w:val="lowerLetter"/>
      <w:lvlText w:val="%5."/>
      <w:lvlJc w:val="left"/>
      <w:pPr>
        <w:ind w:left="3600" w:hanging="360"/>
      </w:pPr>
    </w:lvl>
    <w:lvl w:ilvl="5" w:tplc="221E2228" w:tentative="1">
      <w:start w:val="1"/>
      <w:numFmt w:val="lowerRoman"/>
      <w:lvlText w:val="%6."/>
      <w:lvlJc w:val="right"/>
      <w:pPr>
        <w:ind w:left="4320" w:hanging="180"/>
      </w:pPr>
    </w:lvl>
    <w:lvl w:ilvl="6" w:tplc="CCAA1E78" w:tentative="1">
      <w:start w:val="1"/>
      <w:numFmt w:val="decimal"/>
      <w:lvlText w:val="%7."/>
      <w:lvlJc w:val="left"/>
      <w:pPr>
        <w:ind w:left="5040" w:hanging="360"/>
      </w:pPr>
    </w:lvl>
    <w:lvl w:ilvl="7" w:tplc="629ECA70" w:tentative="1">
      <w:start w:val="1"/>
      <w:numFmt w:val="lowerLetter"/>
      <w:lvlText w:val="%8."/>
      <w:lvlJc w:val="left"/>
      <w:pPr>
        <w:ind w:left="5760" w:hanging="360"/>
      </w:pPr>
    </w:lvl>
    <w:lvl w:ilvl="8" w:tplc="AA96B3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E0411"/>
    <w:multiLevelType w:val="hybridMultilevel"/>
    <w:tmpl w:val="134EF976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086842"/>
    <w:multiLevelType w:val="hybridMultilevel"/>
    <w:tmpl w:val="CB60CCC8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F27BA4"/>
    <w:multiLevelType w:val="hybridMultilevel"/>
    <w:tmpl w:val="A246EC02"/>
    <w:lvl w:ilvl="0" w:tplc="1B8414C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80CCCA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AAA6A3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5487D4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576B850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1BE41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F66CCE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A9CE82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C78E18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4E5822"/>
    <w:multiLevelType w:val="hybridMultilevel"/>
    <w:tmpl w:val="BE6A6E4C"/>
    <w:lvl w:ilvl="0" w:tplc="1B4231D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E275B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A7C0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70EE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1F0913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69ADD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6FA15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7380CF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9AE511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EC5A1D"/>
    <w:multiLevelType w:val="hybridMultilevel"/>
    <w:tmpl w:val="9E2EB1DA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5"/>
  </w:num>
  <w:num w:numId="3">
    <w:abstractNumId w:val="35"/>
  </w:num>
  <w:num w:numId="4">
    <w:abstractNumId w:val="37"/>
  </w:num>
  <w:num w:numId="5">
    <w:abstractNumId w:val="13"/>
  </w:num>
  <w:num w:numId="6">
    <w:abstractNumId w:val="29"/>
  </w:num>
  <w:num w:numId="7">
    <w:abstractNumId w:val="1"/>
  </w:num>
  <w:num w:numId="8">
    <w:abstractNumId w:val="41"/>
  </w:num>
  <w:num w:numId="9">
    <w:abstractNumId w:val="28"/>
  </w:num>
  <w:num w:numId="10">
    <w:abstractNumId w:val="0"/>
  </w:num>
  <w:num w:numId="11">
    <w:abstractNumId w:val="27"/>
  </w:num>
  <w:num w:numId="12">
    <w:abstractNumId w:val="16"/>
  </w:num>
  <w:num w:numId="13">
    <w:abstractNumId w:val="10"/>
  </w:num>
  <w:num w:numId="14">
    <w:abstractNumId w:val="21"/>
  </w:num>
  <w:num w:numId="15">
    <w:abstractNumId w:val="33"/>
  </w:num>
  <w:num w:numId="16">
    <w:abstractNumId w:val="12"/>
  </w:num>
  <w:num w:numId="17">
    <w:abstractNumId w:val="40"/>
  </w:num>
  <w:num w:numId="18">
    <w:abstractNumId w:val="31"/>
  </w:num>
  <w:num w:numId="19">
    <w:abstractNumId w:val="8"/>
  </w:num>
  <w:num w:numId="20">
    <w:abstractNumId w:val="3"/>
  </w:num>
  <w:num w:numId="21">
    <w:abstractNumId w:val="8"/>
  </w:num>
  <w:num w:numId="22">
    <w:abstractNumId w:val="23"/>
  </w:num>
  <w:num w:numId="23">
    <w:abstractNumId w:val="36"/>
  </w:num>
  <w:num w:numId="24">
    <w:abstractNumId w:val="32"/>
  </w:num>
  <w:num w:numId="25">
    <w:abstractNumId w:val="5"/>
  </w:num>
  <w:num w:numId="26">
    <w:abstractNumId w:val="22"/>
  </w:num>
  <w:num w:numId="27">
    <w:abstractNumId w:val="24"/>
  </w:num>
  <w:num w:numId="28">
    <w:abstractNumId w:val="20"/>
  </w:num>
  <w:num w:numId="29">
    <w:abstractNumId w:val="19"/>
  </w:num>
  <w:num w:numId="30">
    <w:abstractNumId w:val="18"/>
  </w:num>
  <w:num w:numId="31">
    <w:abstractNumId w:val="4"/>
  </w:num>
  <w:num w:numId="32">
    <w:abstractNumId w:val="15"/>
  </w:num>
  <w:num w:numId="33">
    <w:abstractNumId w:val="42"/>
  </w:num>
  <w:num w:numId="34">
    <w:abstractNumId w:val="39"/>
  </w:num>
  <w:num w:numId="35">
    <w:abstractNumId w:val="9"/>
  </w:num>
  <w:num w:numId="36">
    <w:abstractNumId w:val="6"/>
  </w:num>
  <w:num w:numId="37">
    <w:abstractNumId w:val="11"/>
  </w:num>
  <w:num w:numId="38">
    <w:abstractNumId w:val="14"/>
  </w:num>
  <w:num w:numId="39">
    <w:abstractNumId w:val="26"/>
  </w:num>
  <w:num w:numId="40">
    <w:abstractNumId w:val="38"/>
  </w:num>
  <w:num w:numId="41">
    <w:abstractNumId w:val="2"/>
  </w:num>
  <w:num w:numId="42">
    <w:abstractNumId w:val="30"/>
  </w:num>
  <w:num w:numId="43">
    <w:abstractNumId w:val="17"/>
  </w:num>
  <w:num w:numId="44">
    <w:abstractNumId w:val="34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LBERIC APTATIO ASTRI">
    <w15:presenceInfo w15:providerId="None" w15:userId="ALBERIC APTATIO ASTR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zIwMTQ0MDIwNTVS0lEKTi0uzszPAymwrAUAzzhTvSwAAAA="/>
  </w:docVars>
  <w:rsids>
    <w:rsidRoot w:val="000B53EB"/>
    <w:rsid w:val="00001D0E"/>
    <w:rsid w:val="00002146"/>
    <w:rsid w:val="0000292E"/>
    <w:rsid w:val="00002DC1"/>
    <w:rsid w:val="00003499"/>
    <w:rsid w:val="00003AAC"/>
    <w:rsid w:val="00006399"/>
    <w:rsid w:val="00006D05"/>
    <w:rsid w:val="00010058"/>
    <w:rsid w:val="000104DD"/>
    <w:rsid w:val="000109CA"/>
    <w:rsid w:val="00010FA5"/>
    <w:rsid w:val="000127B5"/>
    <w:rsid w:val="00014826"/>
    <w:rsid w:val="00015678"/>
    <w:rsid w:val="00015E77"/>
    <w:rsid w:val="000161B9"/>
    <w:rsid w:val="00017838"/>
    <w:rsid w:val="00020F10"/>
    <w:rsid w:val="000223FF"/>
    <w:rsid w:val="00023463"/>
    <w:rsid w:val="00023526"/>
    <w:rsid w:val="00026B65"/>
    <w:rsid w:val="00026C08"/>
    <w:rsid w:val="00030DE7"/>
    <w:rsid w:val="00033152"/>
    <w:rsid w:val="000374FA"/>
    <w:rsid w:val="00040287"/>
    <w:rsid w:val="00041376"/>
    <w:rsid w:val="00041856"/>
    <w:rsid w:val="00041C16"/>
    <w:rsid w:val="00042BB4"/>
    <w:rsid w:val="000438F0"/>
    <w:rsid w:val="000444AF"/>
    <w:rsid w:val="000447AC"/>
    <w:rsid w:val="00046B6C"/>
    <w:rsid w:val="00047A8D"/>
    <w:rsid w:val="00050BBD"/>
    <w:rsid w:val="00050E2F"/>
    <w:rsid w:val="00051D7F"/>
    <w:rsid w:val="00053EDA"/>
    <w:rsid w:val="00054829"/>
    <w:rsid w:val="00054CDE"/>
    <w:rsid w:val="00054DB3"/>
    <w:rsid w:val="000553C6"/>
    <w:rsid w:val="00055609"/>
    <w:rsid w:val="00055E11"/>
    <w:rsid w:val="00056AE6"/>
    <w:rsid w:val="0005786D"/>
    <w:rsid w:val="00057A22"/>
    <w:rsid w:val="00057BC4"/>
    <w:rsid w:val="00060E59"/>
    <w:rsid w:val="00061298"/>
    <w:rsid w:val="00061FDA"/>
    <w:rsid w:val="000623B9"/>
    <w:rsid w:val="00063722"/>
    <w:rsid w:val="00064105"/>
    <w:rsid w:val="00065FD4"/>
    <w:rsid w:val="00066A3C"/>
    <w:rsid w:val="000705E3"/>
    <w:rsid w:val="00070DBE"/>
    <w:rsid w:val="0007290F"/>
    <w:rsid w:val="00072948"/>
    <w:rsid w:val="00072AC1"/>
    <w:rsid w:val="00072CE2"/>
    <w:rsid w:val="00072DE7"/>
    <w:rsid w:val="00073299"/>
    <w:rsid w:val="0007359E"/>
    <w:rsid w:val="00073C07"/>
    <w:rsid w:val="00074088"/>
    <w:rsid w:val="0007413C"/>
    <w:rsid w:val="0007519C"/>
    <w:rsid w:val="00075A4D"/>
    <w:rsid w:val="00075B0B"/>
    <w:rsid w:val="000760D8"/>
    <w:rsid w:val="000775AB"/>
    <w:rsid w:val="00077DBD"/>
    <w:rsid w:val="00080DE7"/>
    <w:rsid w:val="00081DE5"/>
    <w:rsid w:val="0008272E"/>
    <w:rsid w:val="00082745"/>
    <w:rsid w:val="00083D9A"/>
    <w:rsid w:val="00083E38"/>
    <w:rsid w:val="00085815"/>
    <w:rsid w:val="00093962"/>
    <w:rsid w:val="00094A81"/>
    <w:rsid w:val="00094FA7"/>
    <w:rsid w:val="000962D9"/>
    <w:rsid w:val="00096C48"/>
    <w:rsid w:val="000973F8"/>
    <w:rsid w:val="000975C3"/>
    <w:rsid w:val="00097B5E"/>
    <w:rsid w:val="00097DAC"/>
    <w:rsid w:val="000A0C90"/>
    <w:rsid w:val="000A1C87"/>
    <w:rsid w:val="000A228F"/>
    <w:rsid w:val="000A2488"/>
    <w:rsid w:val="000A3F41"/>
    <w:rsid w:val="000A4BA8"/>
    <w:rsid w:val="000A7778"/>
    <w:rsid w:val="000A7EC3"/>
    <w:rsid w:val="000B43F8"/>
    <w:rsid w:val="000B454B"/>
    <w:rsid w:val="000B5245"/>
    <w:rsid w:val="000B53EB"/>
    <w:rsid w:val="000B5C57"/>
    <w:rsid w:val="000B69D0"/>
    <w:rsid w:val="000B7468"/>
    <w:rsid w:val="000B7810"/>
    <w:rsid w:val="000C000A"/>
    <w:rsid w:val="000C199E"/>
    <w:rsid w:val="000C4014"/>
    <w:rsid w:val="000C4709"/>
    <w:rsid w:val="000C4799"/>
    <w:rsid w:val="000C4E6B"/>
    <w:rsid w:val="000C53B2"/>
    <w:rsid w:val="000C5436"/>
    <w:rsid w:val="000C5521"/>
    <w:rsid w:val="000C7E32"/>
    <w:rsid w:val="000D33DD"/>
    <w:rsid w:val="000D3A29"/>
    <w:rsid w:val="000D40AB"/>
    <w:rsid w:val="000D41D9"/>
    <w:rsid w:val="000D6240"/>
    <w:rsid w:val="000D6533"/>
    <w:rsid w:val="000D74DB"/>
    <w:rsid w:val="000E026C"/>
    <w:rsid w:val="000E055E"/>
    <w:rsid w:val="000E0E6D"/>
    <w:rsid w:val="000E275B"/>
    <w:rsid w:val="000E32D5"/>
    <w:rsid w:val="000E3808"/>
    <w:rsid w:val="000E3A0F"/>
    <w:rsid w:val="000E44B8"/>
    <w:rsid w:val="000E4527"/>
    <w:rsid w:val="000E455C"/>
    <w:rsid w:val="000E4F07"/>
    <w:rsid w:val="000E54F6"/>
    <w:rsid w:val="000E5E2F"/>
    <w:rsid w:val="000E617B"/>
    <w:rsid w:val="000E68E9"/>
    <w:rsid w:val="000E6A7E"/>
    <w:rsid w:val="000E6D3B"/>
    <w:rsid w:val="000E7830"/>
    <w:rsid w:val="000F1507"/>
    <w:rsid w:val="000F18F7"/>
    <w:rsid w:val="000F2872"/>
    <w:rsid w:val="000F2A26"/>
    <w:rsid w:val="000F2F88"/>
    <w:rsid w:val="000F4C6A"/>
    <w:rsid w:val="000F52C0"/>
    <w:rsid w:val="000F6063"/>
    <w:rsid w:val="000F7685"/>
    <w:rsid w:val="0010002B"/>
    <w:rsid w:val="00100FF8"/>
    <w:rsid w:val="00101CAF"/>
    <w:rsid w:val="00101DF2"/>
    <w:rsid w:val="00102EA1"/>
    <w:rsid w:val="001036D5"/>
    <w:rsid w:val="001060D2"/>
    <w:rsid w:val="00107192"/>
    <w:rsid w:val="00112A72"/>
    <w:rsid w:val="001133C5"/>
    <w:rsid w:val="001135C3"/>
    <w:rsid w:val="001135E6"/>
    <w:rsid w:val="001137DA"/>
    <w:rsid w:val="0011394B"/>
    <w:rsid w:val="001141BE"/>
    <w:rsid w:val="0011516B"/>
    <w:rsid w:val="0011588C"/>
    <w:rsid w:val="00116623"/>
    <w:rsid w:val="00116875"/>
    <w:rsid w:val="00116895"/>
    <w:rsid w:val="00117A34"/>
    <w:rsid w:val="00120CBF"/>
    <w:rsid w:val="00120DDF"/>
    <w:rsid w:val="0012164C"/>
    <w:rsid w:val="001218B8"/>
    <w:rsid w:val="00122402"/>
    <w:rsid w:val="00122868"/>
    <w:rsid w:val="00122BC2"/>
    <w:rsid w:val="00124947"/>
    <w:rsid w:val="0012513D"/>
    <w:rsid w:val="001252D8"/>
    <w:rsid w:val="001253DA"/>
    <w:rsid w:val="00125CA1"/>
    <w:rsid w:val="001267A3"/>
    <w:rsid w:val="00126822"/>
    <w:rsid w:val="00126E44"/>
    <w:rsid w:val="00127003"/>
    <w:rsid w:val="00127250"/>
    <w:rsid w:val="00130515"/>
    <w:rsid w:val="00130796"/>
    <w:rsid w:val="00130D32"/>
    <w:rsid w:val="00131DAA"/>
    <w:rsid w:val="00132788"/>
    <w:rsid w:val="00133FA8"/>
    <w:rsid w:val="001345E0"/>
    <w:rsid w:val="001347E8"/>
    <w:rsid w:val="00136065"/>
    <w:rsid w:val="00136DF2"/>
    <w:rsid w:val="00137449"/>
    <w:rsid w:val="00137F46"/>
    <w:rsid w:val="00143A4A"/>
    <w:rsid w:val="00144421"/>
    <w:rsid w:val="00144EA7"/>
    <w:rsid w:val="00145C2E"/>
    <w:rsid w:val="00146137"/>
    <w:rsid w:val="00146563"/>
    <w:rsid w:val="00147665"/>
    <w:rsid w:val="001502B8"/>
    <w:rsid w:val="00150E94"/>
    <w:rsid w:val="00150F7B"/>
    <w:rsid w:val="00152428"/>
    <w:rsid w:val="0015328D"/>
    <w:rsid w:val="0015363F"/>
    <w:rsid w:val="0015511A"/>
    <w:rsid w:val="00155C10"/>
    <w:rsid w:val="00155DBB"/>
    <w:rsid w:val="0015698F"/>
    <w:rsid w:val="001572EF"/>
    <w:rsid w:val="00160BAA"/>
    <w:rsid w:val="00162343"/>
    <w:rsid w:val="001641C7"/>
    <w:rsid w:val="001643DE"/>
    <w:rsid w:val="00165E21"/>
    <w:rsid w:val="00166D25"/>
    <w:rsid w:val="001709B3"/>
    <w:rsid w:val="00170FF6"/>
    <w:rsid w:val="0017160C"/>
    <w:rsid w:val="00171B9F"/>
    <w:rsid w:val="001743C7"/>
    <w:rsid w:val="00175B8A"/>
    <w:rsid w:val="00175C2A"/>
    <w:rsid w:val="00182B83"/>
    <w:rsid w:val="00182E99"/>
    <w:rsid w:val="00183204"/>
    <w:rsid w:val="0018380C"/>
    <w:rsid w:val="00183DF2"/>
    <w:rsid w:val="00183E3E"/>
    <w:rsid w:val="00183F26"/>
    <w:rsid w:val="00184B28"/>
    <w:rsid w:val="00184CB3"/>
    <w:rsid w:val="00185375"/>
    <w:rsid w:val="001859BD"/>
    <w:rsid w:val="00186C3F"/>
    <w:rsid w:val="00187264"/>
    <w:rsid w:val="00187EF5"/>
    <w:rsid w:val="001908DB"/>
    <w:rsid w:val="00191D34"/>
    <w:rsid w:val="00192EA2"/>
    <w:rsid w:val="0019333E"/>
    <w:rsid w:val="00194A4B"/>
    <w:rsid w:val="001955A6"/>
    <w:rsid w:val="00196D9E"/>
    <w:rsid w:val="00197A17"/>
    <w:rsid w:val="001A0188"/>
    <w:rsid w:val="001A0366"/>
    <w:rsid w:val="001A0F50"/>
    <w:rsid w:val="001A17C8"/>
    <w:rsid w:val="001A2BE8"/>
    <w:rsid w:val="001A2F8F"/>
    <w:rsid w:val="001A4803"/>
    <w:rsid w:val="001A4EE2"/>
    <w:rsid w:val="001A51AD"/>
    <w:rsid w:val="001A6402"/>
    <w:rsid w:val="001A6D87"/>
    <w:rsid w:val="001B10BC"/>
    <w:rsid w:val="001B1A90"/>
    <w:rsid w:val="001B3257"/>
    <w:rsid w:val="001B3A2E"/>
    <w:rsid w:val="001B5908"/>
    <w:rsid w:val="001B5C72"/>
    <w:rsid w:val="001B6712"/>
    <w:rsid w:val="001B754A"/>
    <w:rsid w:val="001B7C1A"/>
    <w:rsid w:val="001C1996"/>
    <w:rsid w:val="001C1E8A"/>
    <w:rsid w:val="001C2668"/>
    <w:rsid w:val="001C276F"/>
    <w:rsid w:val="001C3330"/>
    <w:rsid w:val="001C4475"/>
    <w:rsid w:val="001C500C"/>
    <w:rsid w:val="001C6732"/>
    <w:rsid w:val="001C72CE"/>
    <w:rsid w:val="001D030E"/>
    <w:rsid w:val="001D1442"/>
    <w:rsid w:val="001D1AAC"/>
    <w:rsid w:val="001D28EC"/>
    <w:rsid w:val="001D2A8E"/>
    <w:rsid w:val="001D4947"/>
    <w:rsid w:val="001D4DA0"/>
    <w:rsid w:val="001D5227"/>
    <w:rsid w:val="001D56F7"/>
    <w:rsid w:val="001D7EC7"/>
    <w:rsid w:val="001E10A2"/>
    <w:rsid w:val="001E1184"/>
    <w:rsid w:val="001E19B4"/>
    <w:rsid w:val="001E1C2F"/>
    <w:rsid w:val="001E2B36"/>
    <w:rsid w:val="001E2CBB"/>
    <w:rsid w:val="001E36F5"/>
    <w:rsid w:val="001E38F8"/>
    <w:rsid w:val="001E5402"/>
    <w:rsid w:val="001E60A1"/>
    <w:rsid w:val="001E637E"/>
    <w:rsid w:val="001E70AA"/>
    <w:rsid w:val="001E7430"/>
    <w:rsid w:val="001E77ED"/>
    <w:rsid w:val="001F153D"/>
    <w:rsid w:val="001F21AC"/>
    <w:rsid w:val="001F4098"/>
    <w:rsid w:val="001F64B6"/>
    <w:rsid w:val="001F7883"/>
    <w:rsid w:val="00201CC0"/>
    <w:rsid w:val="0020755E"/>
    <w:rsid w:val="002077DF"/>
    <w:rsid w:val="00207B90"/>
    <w:rsid w:val="00207FE9"/>
    <w:rsid w:val="002108D8"/>
    <w:rsid w:val="00211355"/>
    <w:rsid w:val="00212CBD"/>
    <w:rsid w:val="002136A4"/>
    <w:rsid w:val="00214096"/>
    <w:rsid w:val="002141B0"/>
    <w:rsid w:val="00214C27"/>
    <w:rsid w:val="002166D3"/>
    <w:rsid w:val="0021789C"/>
    <w:rsid w:val="00220067"/>
    <w:rsid w:val="002218EF"/>
    <w:rsid w:val="00224416"/>
    <w:rsid w:val="00224780"/>
    <w:rsid w:val="00224E1E"/>
    <w:rsid w:val="00224E25"/>
    <w:rsid w:val="002255A5"/>
    <w:rsid w:val="002259A4"/>
    <w:rsid w:val="00225D12"/>
    <w:rsid w:val="00225E76"/>
    <w:rsid w:val="002260B3"/>
    <w:rsid w:val="0022611D"/>
    <w:rsid w:val="00226BE6"/>
    <w:rsid w:val="002304FC"/>
    <w:rsid w:val="00230B35"/>
    <w:rsid w:val="002313AD"/>
    <w:rsid w:val="00232517"/>
    <w:rsid w:val="00233469"/>
    <w:rsid w:val="002344D4"/>
    <w:rsid w:val="00235C36"/>
    <w:rsid w:val="002376FA"/>
    <w:rsid w:val="00240E23"/>
    <w:rsid w:val="00241F6A"/>
    <w:rsid w:val="00241FCE"/>
    <w:rsid w:val="00242CC1"/>
    <w:rsid w:val="00243771"/>
    <w:rsid w:val="00243CF4"/>
    <w:rsid w:val="00244A3B"/>
    <w:rsid w:val="00245054"/>
    <w:rsid w:val="00245EB3"/>
    <w:rsid w:val="00246694"/>
    <w:rsid w:val="00246CA7"/>
    <w:rsid w:val="00247351"/>
    <w:rsid w:val="00247F96"/>
    <w:rsid w:val="002510EC"/>
    <w:rsid w:val="00251680"/>
    <w:rsid w:val="002516AA"/>
    <w:rsid w:val="002542BB"/>
    <w:rsid w:val="0025470F"/>
    <w:rsid w:val="0025571D"/>
    <w:rsid w:val="00255845"/>
    <w:rsid w:val="00255F10"/>
    <w:rsid w:val="002575D0"/>
    <w:rsid w:val="002577A4"/>
    <w:rsid w:val="002601C9"/>
    <w:rsid w:val="0026045C"/>
    <w:rsid w:val="002607BB"/>
    <w:rsid w:val="002612A2"/>
    <w:rsid w:val="002628B0"/>
    <w:rsid w:val="00262EDC"/>
    <w:rsid w:val="00263A6D"/>
    <w:rsid w:val="002641A3"/>
    <w:rsid w:val="00265AAF"/>
    <w:rsid w:val="00266518"/>
    <w:rsid w:val="00266B38"/>
    <w:rsid w:val="00266D42"/>
    <w:rsid w:val="00270EF4"/>
    <w:rsid w:val="00271496"/>
    <w:rsid w:val="00272661"/>
    <w:rsid w:val="00272EBE"/>
    <w:rsid w:val="002731DE"/>
    <w:rsid w:val="0027383C"/>
    <w:rsid w:val="002738D9"/>
    <w:rsid w:val="00273E4A"/>
    <w:rsid w:val="00275149"/>
    <w:rsid w:val="00275BBC"/>
    <w:rsid w:val="00280017"/>
    <w:rsid w:val="00280E74"/>
    <w:rsid w:val="002814F8"/>
    <w:rsid w:val="00281799"/>
    <w:rsid w:val="00281B3C"/>
    <w:rsid w:val="00282A9E"/>
    <w:rsid w:val="002841B3"/>
    <w:rsid w:val="00286B50"/>
    <w:rsid w:val="00286D81"/>
    <w:rsid w:val="00287A12"/>
    <w:rsid w:val="0029108C"/>
    <w:rsid w:val="00295165"/>
    <w:rsid w:val="002956DC"/>
    <w:rsid w:val="002958AA"/>
    <w:rsid w:val="00296DA6"/>
    <w:rsid w:val="002A0216"/>
    <w:rsid w:val="002A07C0"/>
    <w:rsid w:val="002A083A"/>
    <w:rsid w:val="002A138B"/>
    <w:rsid w:val="002A196A"/>
    <w:rsid w:val="002A4859"/>
    <w:rsid w:val="002A5838"/>
    <w:rsid w:val="002A66E0"/>
    <w:rsid w:val="002A680C"/>
    <w:rsid w:val="002A6E96"/>
    <w:rsid w:val="002A6FCA"/>
    <w:rsid w:val="002A7121"/>
    <w:rsid w:val="002A730F"/>
    <w:rsid w:val="002B00F2"/>
    <w:rsid w:val="002B0C61"/>
    <w:rsid w:val="002B334B"/>
    <w:rsid w:val="002B377B"/>
    <w:rsid w:val="002B3B12"/>
    <w:rsid w:val="002B4638"/>
    <w:rsid w:val="002B4864"/>
    <w:rsid w:val="002B5AC0"/>
    <w:rsid w:val="002B6C72"/>
    <w:rsid w:val="002B6DA8"/>
    <w:rsid w:val="002B6FFE"/>
    <w:rsid w:val="002B7CDD"/>
    <w:rsid w:val="002B7D0C"/>
    <w:rsid w:val="002C0B06"/>
    <w:rsid w:val="002C1E2D"/>
    <w:rsid w:val="002C259B"/>
    <w:rsid w:val="002C3AC5"/>
    <w:rsid w:val="002C4C3A"/>
    <w:rsid w:val="002C5272"/>
    <w:rsid w:val="002C5E72"/>
    <w:rsid w:val="002C6750"/>
    <w:rsid w:val="002C7820"/>
    <w:rsid w:val="002C7FC0"/>
    <w:rsid w:val="002D0B66"/>
    <w:rsid w:val="002D10C2"/>
    <w:rsid w:val="002D1472"/>
    <w:rsid w:val="002D2C5C"/>
    <w:rsid w:val="002D34A3"/>
    <w:rsid w:val="002D36D5"/>
    <w:rsid w:val="002D3E7F"/>
    <w:rsid w:val="002D564D"/>
    <w:rsid w:val="002D5B5E"/>
    <w:rsid w:val="002D772D"/>
    <w:rsid w:val="002D7F31"/>
    <w:rsid w:val="002E0A0D"/>
    <w:rsid w:val="002E2F14"/>
    <w:rsid w:val="002E33B4"/>
    <w:rsid w:val="002E3EE5"/>
    <w:rsid w:val="002E42CD"/>
    <w:rsid w:val="002E42D1"/>
    <w:rsid w:val="002E79CA"/>
    <w:rsid w:val="002F0701"/>
    <w:rsid w:val="002F1569"/>
    <w:rsid w:val="002F1BBB"/>
    <w:rsid w:val="002F345F"/>
    <w:rsid w:val="002F3752"/>
    <w:rsid w:val="002F516B"/>
    <w:rsid w:val="002F5FC3"/>
    <w:rsid w:val="002F797C"/>
    <w:rsid w:val="002F7AD6"/>
    <w:rsid w:val="003002A2"/>
    <w:rsid w:val="0030075B"/>
    <w:rsid w:val="0030221B"/>
    <w:rsid w:val="00303ADB"/>
    <w:rsid w:val="00303E5C"/>
    <w:rsid w:val="003045F2"/>
    <w:rsid w:val="00305136"/>
    <w:rsid w:val="003052BA"/>
    <w:rsid w:val="003054E4"/>
    <w:rsid w:val="00306D9B"/>
    <w:rsid w:val="00306FAC"/>
    <w:rsid w:val="00307744"/>
    <w:rsid w:val="00307AF7"/>
    <w:rsid w:val="00311329"/>
    <w:rsid w:val="003115B8"/>
    <w:rsid w:val="003119AD"/>
    <w:rsid w:val="00312470"/>
    <w:rsid w:val="0031275C"/>
    <w:rsid w:val="00312EB6"/>
    <w:rsid w:val="00314CA5"/>
    <w:rsid w:val="00316088"/>
    <w:rsid w:val="00320C87"/>
    <w:rsid w:val="00320EC6"/>
    <w:rsid w:val="00321048"/>
    <w:rsid w:val="00321362"/>
    <w:rsid w:val="00321E0D"/>
    <w:rsid w:val="00322262"/>
    <w:rsid w:val="00322AEE"/>
    <w:rsid w:val="00323347"/>
    <w:rsid w:val="00323A79"/>
    <w:rsid w:val="00326439"/>
    <w:rsid w:val="00330CDD"/>
    <w:rsid w:val="0033219E"/>
    <w:rsid w:val="003330D5"/>
    <w:rsid w:val="0033386A"/>
    <w:rsid w:val="00333D03"/>
    <w:rsid w:val="0033442F"/>
    <w:rsid w:val="00336FB7"/>
    <w:rsid w:val="003411C9"/>
    <w:rsid w:val="00342D4C"/>
    <w:rsid w:val="003432E6"/>
    <w:rsid w:val="0034335E"/>
    <w:rsid w:val="003439D3"/>
    <w:rsid w:val="0034627D"/>
    <w:rsid w:val="00350613"/>
    <w:rsid w:val="003508EB"/>
    <w:rsid w:val="0035333A"/>
    <w:rsid w:val="00354923"/>
    <w:rsid w:val="00355DAD"/>
    <w:rsid w:val="0035717C"/>
    <w:rsid w:val="00357CFE"/>
    <w:rsid w:val="00360BA5"/>
    <w:rsid w:val="0036669F"/>
    <w:rsid w:val="00366844"/>
    <w:rsid w:val="00367614"/>
    <w:rsid w:val="00367B82"/>
    <w:rsid w:val="00370B85"/>
    <w:rsid w:val="00370D6D"/>
    <w:rsid w:val="00371641"/>
    <w:rsid w:val="003720DC"/>
    <w:rsid w:val="00372AEC"/>
    <w:rsid w:val="00374EC0"/>
    <w:rsid w:val="00374F22"/>
    <w:rsid w:val="00375091"/>
    <w:rsid w:val="00375A18"/>
    <w:rsid w:val="00376A1A"/>
    <w:rsid w:val="00384646"/>
    <w:rsid w:val="00384C7B"/>
    <w:rsid w:val="003851A8"/>
    <w:rsid w:val="003869C0"/>
    <w:rsid w:val="0038726D"/>
    <w:rsid w:val="00387D06"/>
    <w:rsid w:val="003919A2"/>
    <w:rsid w:val="00392361"/>
    <w:rsid w:val="00392968"/>
    <w:rsid w:val="00394639"/>
    <w:rsid w:val="003951BF"/>
    <w:rsid w:val="003955D6"/>
    <w:rsid w:val="00395692"/>
    <w:rsid w:val="00395BD6"/>
    <w:rsid w:val="0039671E"/>
    <w:rsid w:val="0039724D"/>
    <w:rsid w:val="00397459"/>
    <w:rsid w:val="003A065B"/>
    <w:rsid w:val="003A1788"/>
    <w:rsid w:val="003A2AE3"/>
    <w:rsid w:val="003A4A6A"/>
    <w:rsid w:val="003A521E"/>
    <w:rsid w:val="003A564E"/>
    <w:rsid w:val="003A79C8"/>
    <w:rsid w:val="003B1D05"/>
    <w:rsid w:val="003B27CC"/>
    <w:rsid w:val="003B3423"/>
    <w:rsid w:val="003B3533"/>
    <w:rsid w:val="003B44FE"/>
    <w:rsid w:val="003B5F77"/>
    <w:rsid w:val="003B61F6"/>
    <w:rsid w:val="003B65F1"/>
    <w:rsid w:val="003C0A29"/>
    <w:rsid w:val="003C115F"/>
    <w:rsid w:val="003C14D0"/>
    <w:rsid w:val="003C1CE6"/>
    <w:rsid w:val="003C4488"/>
    <w:rsid w:val="003C4E35"/>
    <w:rsid w:val="003C6AA6"/>
    <w:rsid w:val="003D011E"/>
    <w:rsid w:val="003D0536"/>
    <w:rsid w:val="003D1390"/>
    <w:rsid w:val="003D1E61"/>
    <w:rsid w:val="003D34C2"/>
    <w:rsid w:val="003D3809"/>
    <w:rsid w:val="003D4686"/>
    <w:rsid w:val="003D468A"/>
    <w:rsid w:val="003D5F2D"/>
    <w:rsid w:val="003D7084"/>
    <w:rsid w:val="003D748E"/>
    <w:rsid w:val="003D7DF2"/>
    <w:rsid w:val="003D7E0B"/>
    <w:rsid w:val="003E0A49"/>
    <w:rsid w:val="003E1B30"/>
    <w:rsid w:val="003E1F17"/>
    <w:rsid w:val="003E213E"/>
    <w:rsid w:val="003E2C7D"/>
    <w:rsid w:val="003E58C8"/>
    <w:rsid w:val="003E5BAA"/>
    <w:rsid w:val="003E7940"/>
    <w:rsid w:val="003F2276"/>
    <w:rsid w:val="003F25C0"/>
    <w:rsid w:val="003F3630"/>
    <w:rsid w:val="003F3B00"/>
    <w:rsid w:val="003F48C6"/>
    <w:rsid w:val="003F5397"/>
    <w:rsid w:val="003F5DDC"/>
    <w:rsid w:val="003F71D2"/>
    <w:rsid w:val="003F7328"/>
    <w:rsid w:val="003F7D4A"/>
    <w:rsid w:val="00400114"/>
    <w:rsid w:val="00401A0B"/>
    <w:rsid w:val="00402EB1"/>
    <w:rsid w:val="00404099"/>
    <w:rsid w:val="004074A1"/>
    <w:rsid w:val="004119DB"/>
    <w:rsid w:val="00413774"/>
    <w:rsid w:val="00414EE5"/>
    <w:rsid w:val="004175D1"/>
    <w:rsid w:val="0042053A"/>
    <w:rsid w:val="0042064D"/>
    <w:rsid w:val="00421067"/>
    <w:rsid w:val="00421D07"/>
    <w:rsid w:val="0042218A"/>
    <w:rsid w:val="00423BC2"/>
    <w:rsid w:val="00424140"/>
    <w:rsid w:val="00425FF6"/>
    <w:rsid w:val="004273A7"/>
    <w:rsid w:val="0043017F"/>
    <w:rsid w:val="00430FA4"/>
    <w:rsid w:val="004317EC"/>
    <w:rsid w:val="00431874"/>
    <w:rsid w:val="00431C81"/>
    <w:rsid w:val="004321EE"/>
    <w:rsid w:val="00432524"/>
    <w:rsid w:val="00432B37"/>
    <w:rsid w:val="004331BE"/>
    <w:rsid w:val="0043373A"/>
    <w:rsid w:val="0043441A"/>
    <w:rsid w:val="00434FFC"/>
    <w:rsid w:val="0043526B"/>
    <w:rsid w:val="00436181"/>
    <w:rsid w:val="00437F04"/>
    <w:rsid w:val="00441252"/>
    <w:rsid w:val="0044129B"/>
    <w:rsid w:val="00441C7E"/>
    <w:rsid w:val="004423B1"/>
    <w:rsid w:val="00444BE7"/>
    <w:rsid w:val="00445040"/>
    <w:rsid w:val="00445B70"/>
    <w:rsid w:val="00446550"/>
    <w:rsid w:val="00446AF1"/>
    <w:rsid w:val="00446D31"/>
    <w:rsid w:val="00447BA4"/>
    <w:rsid w:val="004515FE"/>
    <w:rsid w:val="00451CE4"/>
    <w:rsid w:val="0045315F"/>
    <w:rsid w:val="0045319A"/>
    <w:rsid w:val="0045325D"/>
    <w:rsid w:val="00453BED"/>
    <w:rsid w:val="00454071"/>
    <w:rsid w:val="00454CE9"/>
    <w:rsid w:val="00456B21"/>
    <w:rsid w:val="00457485"/>
    <w:rsid w:val="00457780"/>
    <w:rsid w:val="0046049E"/>
    <w:rsid w:val="004624CC"/>
    <w:rsid w:val="004637DC"/>
    <w:rsid w:val="00464158"/>
    <w:rsid w:val="00466153"/>
    <w:rsid w:val="00466221"/>
    <w:rsid w:val="004666F1"/>
    <w:rsid w:val="00466B9D"/>
    <w:rsid w:val="004678DD"/>
    <w:rsid w:val="00470964"/>
    <w:rsid w:val="00472AFC"/>
    <w:rsid w:val="004736D2"/>
    <w:rsid w:val="00474D9B"/>
    <w:rsid w:val="00475617"/>
    <w:rsid w:val="004757A1"/>
    <w:rsid w:val="0047603B"/>
    <w:rsid w:val="004767B3"/>
    <w:rsid w:val="00476C90"/>
    <w:rsid w:val="004820FB"/>
    <w:rsid w:val="004825A1"/>
    <w:rsid w:val="004832DD"/>
    <w:rsid w:val="00484338"/>
    <w:rsid w:val="00487D8F"/>
    <w:rsid w:val="00490138"/>
    <w:rsid w:val="00491812"/>
    <w:rsid w:val="00491D38"/>
    <w:rsid w:val="00493315"/>
    <w:rsid w:val="00494E4C"/>
    <w:rsid w:val="00495A66"/>
    <w:rsid w:val="0049713A"/>
    <w:rsid w:val="004A0305"/>
    <w:rsid w:val="004A0894"/>
    <w:rsid w:val="004A0D80"/>
    <w:rsid w:val="004A0DC1"/>
    <w:rsid w:val="004A15F3"/>
    <w:rsid w:val="004A2215"/>
    <w:rsid w:val="004A2B6F"/>
    <w:rsid w:val="004A302F"/>
    <w:rsid w:val="004A39F2"/>
    <w:rsid w:val="004A451C"/>
    <w:rsid w:val="004A5A44"/>
    <w:rsid w:val="004A6CFE"/>
    <w:rsid w:val="004A76CE"/>
    <w:rsid w:val="004B07E8"/>
    <w:rsid w:val="004B0F7F"/>
    <w:rsid w:val="004B2340"/>
    <w:rsid w:val="004B4138"/>
    <w:rsid w:val="004B47B5"/>
    <w:rsid w:val="004B529F"/>
    <w:rsid w:val="004B5A0A"/>
    <w:rsid w:val="004B5A20"/>
    <w:rsid w:val="004B5CA5"/>
    <w:rsid w:val="004B616F"/>
    <w:rsid w:val="004B66EC"/>
    <w:rsid w:val="004B77D8"/>
    <w:rsid w:val="004C0F0C"/>
    <w:rsid w:val="004C113C"/>
    <w:rsid w:val="004C1927"/>
    <w:rsid w:val="004C25A2"/>
    <w:rsid w:val="004C2B7A"/>
    <w:rsid w:val="004C3606"/>
    <w:rsid w:val="004C3DF7"/>
    <w:rsid w:val="004C3EA3"/>
    <w:rsid w:val="004C4414"/>
    <w:rsid w:val="004C5232"/>
    <w:rsid w:val="004C5327"/>
    <w:rsid w:val="004C5C61"/>
    <w:rsid w:val="004C5CD8"/>
    <w:rsid w:val="004C5DE6"/>
    <w:rsid w:val="004C5FFD"/>
    <w:rsid w:val="004C61B6"/>
    <w:rsid w:val="004C6B61"/>
    <w:rsid w:val="004C6C1C"/>
    <w:rsid w:val="004C6EAF"/>
    <w:rsid w:val="004D0A04"/>
    <w:rsid w:val="004D176C"/>
    <w:rsid w:val="004D24C9"/>
    <w:rsid w:val="004D3FCD"/>
    <w:rsid w:val="004D41C8"/>
    <w:rsid w:val="004D4212"/>
    <w:rsid w:val="004D5EB6"/>
    <w:rsid w:val="004D6FBC"/>
    <w:rsid w:val="004E0200"/>
    <w:rsid w:val="004E02BE"/>
    <w:rsid w:val="004E1BDB"/>
    <w:rsid w:val="004E2A79"/>
    <w:rsid w:val="004E30E8"/>
    <w:rsid w:val="004E3E13"/>
    <w:rsid w:val="004E4743"/>
    <w:rsid w:val="004E5364"/>
    <w:rsid w:val="004E5BCE"/>
    <w:rsid w:val="004E7352"/>
    <w:rsid w:val="004E7B6D"/>
    <w:rsid w:val="004F01C2"/>
    <w:rsid w:val="004F023A"/>
    <w:rsid w:val="004F15F6"/>
    <w:rsid w:val="004F1982"/>
    <w:rsid w:val="004F224B"/>
    <w:rsid w:val="004F230F"/>
    <w:rsid w:val="004F29A7"/>
    <w:rsid w:val="004F2E16"/>
    <w:rsid w:val="004F4266"/>
    <w:rsid w:val="004F4429"/>
    <w:rsid w:val="004F4781"/>
    <w:rsid w:val="004F4EE7"/>
    <w:rsid w:val="004F727B"/>
    <w:rsid w:val="00500F14"/>
    <w:rsid w:val="005042E2"/>
    <w:rsid w:val="00506736"/>
    <w:rsid w:val="00506ECA"/>
    <w:rsid w:val="00507E72"/>
    <w:rsid w:val="005101B9"/>
    <w:rsid w:val="005116EA"/>
    <w:rsid w:val="005117C6"/>
    <w:rsid w:val="005126FC"/>
    <w:rsid w:val="005133FC"/>
    <w:rsid w:val="005134E8"/>
    <w:rsid w:val="005140AD"/>
    <w:rsid w:val="005140C9"/>
    <w:rsid w:val="00514279"/>
    <w:rsid w:val="00515873"/>
    <w:rsid w:val="00515ACF"/>
    <w:rsid w:val="00515E56"/>
    <w:rsid w:val="0051677A"/>
    <w:rsid w:val="00516D84"/>
    <w:rsid w:val="00520E03"/>
    <w:rsid w:val="00520F86"/>
    <w:rsid w:val="0052397D"/>
    <w:rsid w:val="005259E6"/>
    <w:rsid w:val="0052666F"/>
    <w:rsid w:val="00527048"/>
    <w:rsid w:val="005303A3"/>
    <w:rsid w:val="005306D9"/>
    <w:rsid w:val="005314B7"/>
    <w:rsid w:val="005315F3"/>
    <w:rsid w:val="00531D62"/>
    <w:rsid w:val="00531E72"/>
    <w:rsid w:val="00531F48"/>
    <w:rsid w:val="00532C76"/>
    <w:rsid w:val="00532EDE"/>
    <w:rsid w:val="0053404B"/>
    <w:rsid w:val="00534BF5"/>
    <w:rsid w:val="00535141"/>
    <w:rsid w:val="005355CF"/>
    <w:rsid w:val="00535DA7"/>
    <w:rsid w:val="0053719A"/>
    <w:rsid w:val="005415A5"/>
    <w:rsid w:val="00541FE4"/>
    <w:rsid w:val="00541FF7"/>
    <w:rsid w:val="00542173"/>
    <w:rsid w:val="005429B9"/>
    <w:rsid w:val="0054385C"/>
    <w:rsid w:val="005447D7"/>
    <w:rsid w:val="005448B3"/>
    <w:rsid w:val="00545FFC"/>
    <w:rsid w:val="00550AA0"/>
    <w:rsid w:val="005531D1"/>
    <w:rsid w:val="00553425"/>
    <w:rsid w:val="005534AA"/>
    <w:rsid w:val="0055407F"/>
    <w:rsid w:val="0055410B"/>
    <w:rsid w:val="00555150"/>
    <w:rsid w:val="00556E41"/>
    <w:rsid w:val="00557D71"/>
    <w:rsid w:val="00560A24"/>
    <w:rsid w:val="0056315C"/>
    <w:rsid w:val="00563214"/>
    <w:rsid w:val="00564A50"/>
    <w:rsid w:val="00565AB5"/>
    <w:rsid w:val="005670C3"/>
    <w:rsid w:val="00567CAB"/>
    <w:rsid w:val="005709D0"/>
    <w:rsid w:val="00570B25"/>
    <w:rsid w:val="00570D60"/>
    <w:rsid w:val="0057179E"/>
    <w:rsid w:val="00571B72"/>
    <w:rsid w:val="00571D85"/>
    <w:rsid w:val="00572144"/>
    <w:rsid w:val="00573F78"/>
    <w:rsid w:val="00574858"/>
    <w:rsid w:val="00575274"/>
    <w:rsid w:val="005765F8"/>
    <w:rsid w:val="005768F5"/>
    <w:rsid w:val="00577164"/>
    <w:rsid w:val="00577996"/>
    <w:rsid w:val="00577C56"/>
    <w:rsid w:val="00580209"/>
    <w:rsid w:val="00581E99"/>
    <w:rsid w:val="00582417"/>
    <w:rsid w:val="005825CE"/>
    <w:rsid w:val="00582C59"/>
    <w:rsid w:val="00582E4C"/>
    <w:rsid w:val="00583B33"/>
    <w:rsid w:val="0058416E"/>
    <w:rsid w:val="00584815"/>
    <w:rsid w:val="00585198"/>
    <w:rsid w:val="0058546C"/>
    <w:rsid w:val="005854A7"/>
    <w:rsid w:val="00585AC5"/>
    <w:rsid w:val="00586DA7"/>
    <w:rsid w:val="005902D7"/>
    <w:rsid w:val="00592B67"/>
    <w:rsid w:val="00593808"/>
    <w:rsid w:val="00593935"/>
    <w:rsid w:val="00593A8C"/>
    <w:rsid w:val="00595709"/>
    <w:rsid w:val="00596DEA"/>
    <w:rsid w:val="00597FE7"/>
    <w:rsid w:val="005A0312"/>
    <w:rsid w:val="005A072D"/>
    <w:rsid w:val="005A112F"/>
    <w:rsid w:val="005A1534"/>
    <w:rsid w:val="005A2053"/>
    <w:rsid w:val="005A32DD"/>
    <w:rsid w:val="005A3F99"/>
    <w:rsid w:val="005A607A"/>
    <w:rsid w:val="005A6CB9"/>
    <w:rsid w:val="005A7BFF"/>
    <w:rsid w:val="005B047E"/>
    <w:rsid w:val="005B073C"/>
    <w:rsid w:val="005B07D4"/>
    <w:rsid w:val="005B2333"/>
    <w:rsid w:val="005B3392"/>
    <w:rsid w:val="005B384C"/>
    <w:rsid w:val="005B3880"/>
    <w:rsid w:val="005B3A51"/>
    <w:rsid w:val="005B4949"/>
    <w:rsid w:val="005B5446"/>
    <w:rsid w:val="005B677C"/>
    <w:rsid w:val="005B6B44"/>
    <w:rsid w:val="005B7484"/>
    <w:rsid w:val="005C0854"/>
    <w:rsid w:val="005C156C"/>
    <w:rsid w:val="005C18EC"/>
    <w:rsid w:val="005C19B6"/>
    <w:rsid w:val="005C2AFF"/>
    <w:rsid w:val="005C3E95"/>
    <w:rsid w:val="005C4467"/>
    <w:rsid w:val="005C5AB0"/>
    <w:rsid w:val="005C5DDC"/>
    <w:rsid w:val="005C6E07"/>
    <w:rsid w:val="005D0482"/>
    <w:rsid w:val="005D23DD"/>
    <w:rsid w:val="005D7615"/>
    <w:rsid w:val="005D79BC"/>
    <w:rsid w:val="005D7B35"/>
    <w:rsid w:val="005E1AB9"/>
    <w:rsid w:val="005E33FE"/>
    <w:rsid w:val="005E50D3"/>
    <w:rsid w:val="005E706F"/>
    <w:rsid w:val="005E7362"/>
    <w:rsid w:val="005F0052"/>
    <w:rsid w:val="005F3671"/>
    <w:rsid w:val="005F5C86"/>
    <w:rsid w:val="005F794B"/>
    <w:rsid w:val="00600E07"/>
    <w:rsid w:val="0060201C"/>
    <w:rsid w:val="006026F9"/>
    <w:rsid w:val="00603D34"/>
    <w:rsid w:val="0060486C"/>
    <w:rsid w:val="00604A53"/>
    <w:rsid w:val="00604C37"/>
    <w:rsid w:val="00606B7D"/>
    <w:rsid w:val="0060769C"/>
    <w:rsid w:val="00607A8C"/>
    <w:rsid w:val="00610BB4"/>
    <w:rsid w:val="0061419E"/>
    <w:rsid w:val="006205FD"/>
    <w:rsid w:val="00620ED0"/>
    <w:rsid w:val="00625EB5"/>
    <w:rsid w:val="0062782C"/>
    <w:rsid w:val="006308E1"/>
    <w:rsid w:val="00631B9F"/>
    <w:rsid w:val="00631FD6"/>
    <w:rsid w:val="00632639"/>
    <w:rsid w:val="006340FA"/>
    <w:rsid w:val="0063462F"/>
    <w:rsid w:val="00635EE5"/>
    <w:rsid w:val="00635F2A"/>
    <w:rsid w:val="00636EAC"/>
    <w:rsid w:val="0063752C"/>
    <w:rsid w:val="00637C7F"/>
    <w:rsid w:val="00640F19"/>
    <w:rsid w:val="0064194C"/>
    <w:rsid w:val="00641AA1"/>
    <w:rsid w:val="006426EA"/>
    <w:rsid w:val="00642C2A"/>
    <w:rsid w:val="00643D13"/>
    <w:rsid w:val="00643F75"/>
    <w:rsid w:val="006441B5"/>
    <w:rsid w:val="00644310"/>
    <w:rsid w:val="006464AF"/>
    <w:rsid w:val="00651257"/>
    <w:rsid w:val="00652700"/>
    <w:rsid w:val="00652DAA"/>
    <w:rsid w:val="00654FEF"/>
    <w:rsid w:val="00655896"/>
    <w:rsid w:val="00656E3F"/>
    <w:rsid w:val="00656F14"/>
    <w:rsid w:val="00660759"/>
    <w:rsid w:val="00661B6E"/>
    <w:rsid w:val="006633E3"/>
    <w:rsid w:val="006641DC"/>
    <w:rsid w:val="006654D9"/>
    <w:rsid w:val="0066591A"/>
    <w:rsid w:val="006663D3"/>
    <w:rsid w:val="00667A59"/>
    <w:rsid w:val="00670880"/>
    <w:rsid w:val="006712F6"/>
    <w:rsid w:val="00671794"/>
    <w:rsid w:val="00671AEF"/>
    <w:rsid w:val="00672373"/>
    <w:rsid w:val="0067377A"/>
    <w:rsid w:val="0067446C"/>
    <w:rsid w:val="00674FE2"/>
    <w:rsid w:val="00675846"/>
    <w:rsid w:val="0067608A"/>
    <w:rsid w:val="00684085"/>
    <w:rsid w:val="006847CC"/>
    <w:rsid w:val="006851BA"/>
    <w:rsid w:val="006858BD"/>
    <w:rsid w:val="00687B18"/>
    <w:rsid w:val="00687D5A"/>
    <w:rsid w:val="006908E2"/>
    <w:rsid w:val="00691A3B"/>
    <w:rsid w:val="00693926"/>
    <w:rsid w:val="00693B0B"/>
    <w:rsid w:val="00694754"/>
    <w:rsid w:val="00694E46"/>
    <w:rsid w:val="00695E1A"/>
    <w:rsid w:val="00696A63"/>
    <w:rsid w:val="00696B6D"/>
    <w:rsid w:val="006972C0"/>
    <w:rsid w:val="0069738F"/>
    <w:rsid w:val="006977DA"/>
    <w:rsid w:val="00697E70"/>
    <w:rsid w:val="006A0118"/>
    <w:rsid w:val="006A1286"/>
    <w:rsid w:val="006A3A55"/>
    <w:rsid w:val="006A67B4"/>
    <w:rsid w:val="006A7729"/>
    <w:rsid w:val="006B1D8B"/>
    <w:rsid w:val="006B3580"/>
    <w:rsid w:val="006B50DD"/>
    <w:rsid w:val="006B5E40"/>
    <w:rsid w:val="006B7818"/>
    <w:rsid w:val="006C00E0"/>
    <w:rsid w:val="006C0932"/>
    <w:rsid w:val="006C297E"/>
    <w:rsid w:val="006C35FC"/>
    <w:rsid w:val="006C3DFA"/>
    <w:rsid w:val="006C48E4"/>
    <w:rsid w:val="006C527B"/>
    <w:rsid w:val="006C64EB"/>
    <w:rsid w:val="006D159C"/>
    <w:rsid w:val="006D21D5"/>
    <w:rsid w:val="006D36BC"/>
    <w:rsid w:val="006D4D10"/>
    <w:rsid w:val="006D4E76"/>
    <w:rsid w:val="006D553B"/>
    <w:rsid w:val="006D5761"/>
    <w:rsid w:val="006D5E62"/>
    <w:rsid w:val="006D69A2"/>
    <w:rsid w:val="006D6F09"/>
    <w:rsid w:val="006D7DFA"/>
    <w:rsid w:val="006E0135"/>
    <w:rsid w:val="006E0C25"/>
    <w:rsid w:val="006E4951"/>
    <w:rsid w:val="006E618F"/>
    <w:rsid w:val="006E6C58"/>
    <w:rsid w:val="006E7283"/>
    <w:rsid w:val="006F05E4"/>
    <w:rsid w:val="006F1B8F"/>
    <w:rsid w:val="006F377A"/>
    <w:rsid w:val="006F37B4"/>
    <w:rsid w:val="006F3D29"/>
    <w:rsid w:val="006F42C2"/>
    <w:rsid w:val="006F46C9"/>
    <w:rsid w:val="006F4D80"/>
    <w:rsid w:val="006F6CFD"/>
    <w:rsid w:val="00701C76"/>
    <w:rsid w:val="00701ECA"/>
    <w:rsid w:val="00702E5E"/>
    <w:rsid w:val="00704F5A"/>
    <w:rsid w:val="0070529B"/>
    <w:rsid w:val="007052B6"/>
    <w:rsid w:val="00706CD6"/>
    <w:rsid w:val="007076D8"/>
    <w:rsid w:val="007079E7"/>
    <w:rsid w:val="0071046C"/>
    <w:rsid w:val="00710842"/>
    <w:rsid w:val="00710F7D"/>
    <w:rsid w:val="00711260"/>
    <w:rsid w:val="007113E3"/>
    <w:rsid w:val="00712137"/>
    <w:rsid w:val="00712E6F"/>
    <w:rsid w:val="00713A94"/>
    <w:rsid w:val="0071528E"/>
    <w:rsid w:val="00715D76"/>
    <w:rsid w:val="007160E8"/>
    <w:rsid w:val="00716C7A"/>
    <w:rsid w:val="00717F37"/>
    <w:rsid w:val="007202C5"/>
    <w:rsid w:val="00721296"/>
    <w:rsid w:val="0072245D"/>
    <w:rsid w:val="00722BA7"/>
    <w:rsid w:val="007233AA"/>
    <w:rsid w:val="007236BC"/>
    <w:rsid w:val="007246F4"/>
    <w:rsid w:val="00727B26"/>
    <w:rsid w:val="007330B0"/>
    <w:rsid w:val="00735017"/>
    <w:rsid w:val="0073572D"/>
    <w:rsid w:val="00737391"/>
    <w:rsid w:val="00737595"/>
    <w:rsid w:val="00740244"/>
    <w:rsid w:val="00740F57"/>
    <w:rsid w:val="00741F6D"/>
    <w:rsid w:val="007428C9"/>
    <w:rsid w:val="007430D5"/>
    <w:rsid w:val="00744A8D"/>
    <w:rsid w:val="00745206"/>
    <w:rsid w:val="007453DF"/>
    <w:rsid w:val="007454DA"/>
    <w:rsid w:val="0074551B"/>
    <w:rsid w:val="00746370"/>
    <w:rsid w:val="00746E7C"/>
    <w:rsid w:val="007476CB"/>
    <w:rsid w:val="00750E62"/>
    <w:rsid w:val="00751110"/>
    <w:rsid w:val="007517AE"/>
    <w:rsid w:val="00752B33"/>
    <w:rsid w:val="00753615"/>
    <w:rsid w:val="00754CB1"/>
    <w:rsid w:val="00755364"/>
    <w:rsid w:val="00756E8D"/>
    <w:rsid w:val="007619FD"/>
    <w:rsid w:val="007620E1"/>
    <w:rsid w:val="007638B8"/>
    <w:rsid w:val="00764002"/>
    <w:rsid w:val="007656AE"/>
    <w:rsid w:val="00765E72"/>
    <w:rsid w:val="00766FC9"/>
    <w:rsid w:val="00767043"/>
    <w:rsid w:val="007670A1"/>
    <w:rsid w:val="0076716A"/>
    <w:rsid w:val="00770237"/>
    <w:rsid w:val="00770AA2"/>
    <w:rsid w:val="00771530"/>
    <w:rsid w:val="007720ED"/>
    <w:rsid w:val="0077286A"/>
    <w:rsid w:val="0077365A"/>
    <w:rsid w:val="00773AFA"/>
    <w:rsid w:val="00774495"/>
    <w:rsid w:val="00777926"/>
    <w:rsid w:val="00777F1E"/>
    <w:rsid w:val="007805C5"/>
    <w:rsid w:val="007814B5"/>
    <w:rsid w:val="007815CD"/>
    <w:rsid w:val="007835FB"/>
    <w:rsid w:val="00783FC4"/>
    <w:rsid w:val="0078461C"/>
    <w:rsid w:val="00784F98"/>
    <w:rsid w:val="007859A9"/>
    <w:rsid w:val="007859AD"/>
    <w:rsid w:val="00786021"/>
    <w:rsid w:val="00786B95"/>
    <w:rsid w:val="00787247"/>
    <w:rsid w:val="00787460"/>
    <w:rsid w:val="007905BD"/>
    <w:rsid w:val="00790F8B"/>
    <w:rsid w:val="0079180B"/>
    <w:rsid w:val="00791F17"/>
    <w:rsid w:val="00792A76"/>
    <w:rsid w:val="00792F9A"/>
    <w:rsid w:val="00794A87"/>
    <w:rsid w:val="007977DC"/>
    <w:rsid w:val="00797C6F"/>
    <w:rsid w:val="007A1272"/>
    <w:rsid w:val="007A3BD9"/>
    <w:rsid w:val="007A475A"/>
    <w:rsid w:val="007A591A"/>
    <w:rsid w:val="007A5E51"/>
    <w:rsid w:val="007A645C"/>
    <w:rsid w:val="007A7234"/>
    <w:rsid w:val="007A78A3"/>
    <w:rsid w:val="007A7CAA"/>
    <w:rsid w:val="007B06AB"/>
    <w:rsid w:val="007B0D87"/>
    <w:rsid w:val="007B0DB0"/>
    <w:rsid w:val="007B316A"/>
    <w:rsid w:val="007B39B2"/>
    <w:rsid w:val="007B5A6A"/>
    <w:rsid w:val="007B5B87"/>
    <w:rsid w:val="007B7F51"/>
    <w:rsid w:val="007C0CFA"/>
    <w:rsid w:val="007C18AB"/>
    <w:rsid w:val="007C1C37"/>
    <w:rsid w:val="007C2E2C"/>
    <w:rsid w:val="007C3218"/>
    <w:rsid w:val="007C4B1C"/>
    <w:rsid w:val="007C621C"/>
    <w:rsid w:val="007C69D7"/>
    <w:rsid w:val="007C7F71"/>
    <w:rsid w:val="007D0E82"/>
    <w:rsid w:val="007D1A2D"/>
    <w:rsid w:val="007D4FF2"/>
    <w:rsid w:val="007D7AAD"/>
    <w:rsid w:val="007D7FA5"/>
    <w:rsid w:val="007E04D5"/>
    <w:rsid w:val="007E07FD"/>
    <w:rsid w:val="007E0EE7"/>
    <w:rsid w:val="007E2285"/>
    <w:rsid w:val="007E25E9"/>
    <w:rsid w:val="007E2D6A"/>
    <w:rsid w:val="007E3251"/>
    <w:rsid w:val="007E7DA9"/>
    <w:rsid w:val="007F0011"/>
    <w:rsid w:val="007F0BDB"/>
    <w:rsid w:val="007F23BB"/>
    <w:rsid w:val="007F322B"/>
    <w:rsid w:val="007F4F1E"/>
    <w:rsid w:val="007F7D29"/>
    <w:rsid w:val="00800740"/>
    <w:rsid w:val="0080098E"/>
    <w:rsid w:val="00800FD1"/>
    <w:rsid w:val="008031A4"/>
    <w:rsid w:val="00804913"/>
    <w:rsid w:val="00804AFE"/>
    <w:rsid w:val="00804EB9"/>
    <w:rsid w:val="008056DD"/>
    <w:rsid w:val="00805C8C"/>
    <w:rsid w:val="00806BCD"/>
    <w:rsid w:val="00807D51"/>
    <w:rsid w:val="00807EF6"/>
    <w:rsid w:val="00810737"/>
    <w:rsid w:val="00810AF6"/>
    <w:rsid w:val="00810EAD"/>
    <w:rsid w:val="00811C48"/>
    <w:rsid w:val="00812CEE"/>
    <w:rsid w:val="00814536"/>
    <w:rsid w:val="008154DC"/>
    <w:rsid w:val="00820855"/>
    <w:rsid w:val="008218C0"/>
    <w:rsid w:val="008232ED"/>
    <w:rsid w:val="00824337"/>
    <w:rsid w:val="008243E8"/>
    <w:rsid w:val="00825337"/>
    <w:rsid w:val="00825AC2"/>
    <w:rsid w:val="00826AE8"/>
    <w:rsid w:val="00826E73"/>
    <w:rsid w:val="0082755D"/>
    <w:rsid w:val="0082767C"/>
    <w:rsid w:val="00830C50"/>
    <w:rsid w:val="00830D68"/>
    <w:rsid w:val="00831312"/>
    <w:rsid w:val="0083172C"/>
    <w:rsid w:val="008324F1"/>
    <w:rsid w:val="008344EF"/>
    <w:rsid w:val="0083780E"/>
    <w:rsid w:val="008426EA"/>
    <w:rsid w:val="00842BEA"/>
    <w:rsid w:val="008442EC"/>
    <w:rsid w:val="008451FD"/>
    <w:rsid w:val="0084583E"/>
    <w:rsid w:val="00846035"/>
    <w:rsid w:val="00846829"/>
    <w:rsid w:val="00847867"/>
    <w:rsid w:val="00847EF8"/>
    <w:rsid w:val="008501D1"/>
    <w:rsid w:val="00850D92"/>
    <w:rsid w:val="008512B3"/>
    <w:rsid w:val="00852B1B"/>
    <w:rsid w:val="008532E3"/>
    <w:rsid w:val="0085333B"/>
    <w:rsid w:val="008543CE"/>
    <w:rsid w:val="00854F7D"/>
    <w:rsid w:val="00855B5D"/>
    <w:rsid w:val="00855D6F"/>
    <w:rsid w:val="00857486"/>
    <w:rsid w:val="00857573"/>
    <w:rsid w:val="0086433F"/>
    <w:rsid w:val="00864550"/>
    <w:rsid w:val="00865CEC"/>
    <w:rsid w:val="0086620F"/>
    <w:rsid w:val="00866B0B"/>
    <w:rsid w:val="008670C8"/>
    <w:rsid w:val="008674E6"/>
    <w:rsid w:val="00867765"/>
    <w:rsid w:val="00870059"/>
    <w:rsid w:val="00871593"/>
    <w:rsid w:val="008721B3"/>
    <w:rsid w:val="00872CBA"/>
    <w:rsid w:val="00873611"/>
    <w:rsid w:val="00874209"/>
    <w:rsid w:val="0087485F"/>
    <w:rsid w:val="0087599D"/>
    <w:rsid w:val="00876001"/>
    <w:rsid w:val="008769E1"/>
    <w:rsid w:val="00876A58"/>
    <w:rsid w:val="00876A74"/>
    <w:rsid w:val="00880A93"/>
    <w:rsid w:val="00881D44"/>
    <w:rsid w:val="00882B8A"/>
    <w:rsid w:val="0088428E"/>
    <w:rsid w:val="00884753"/>
    <w:rsid w:val="00884C2F"/>
    <w:rsid w:val="00885194"/>
    <w:rsid w:val="00887351"/>
    <w:rsid w:val="00887BB4"/>
    <w:rsid w:val="00887CC7"/>
    <w:rsid w:val="00887E56"/>
    <w:rsid w:val="00887F65"/>
    <w:rsid w:val="00890684"/>
    <w:rsid w:val="00891766"/>
    <w:rsid w:val="00892A8F"/>
    <w:rsid w:val="00894072"/>
    <w:rsid w:val="008943B5"/>
    <w:rsid w:val="00894F15"/>
    <w:rsid w:val="00897659"/>
    <w:rsid w:val="008A08A8"/>
    <w:rsid w:val="008A0969"/>
    <w:rsid w:val="008A0DC6"/>
    <w:rsid w:val="008A1563"/>
    <w:rsid w:val="008A1A47"/>
    <w:rsid w:val="008A1EB9"/>
    <w:rsid w:val="008A3280"/>
    <w:rsid w:val="008A3772"/>
    <w:rsid w:val="008A5DF3"/>
    <w:rsid w:val="008A5E5F"/>
    <w:rsid w:val="008A6B4E"/>
    <w:rsid w:val="008A755C"/>
    <w:rsid w:val="008A7E48"/>
    <w:rsid w:val="008B212E"/>
    <w:rsid w:val="008B32D9"/>
    <w:rsid w:val="008B442A"/>
    <w:rsid w:val="008B56EB"/>
    <w:rsid w:val="008B5B14"/>
    <w:rsid w:val="008B68A4"/>
    <w:rsid w:val="008B7DBD"/>
    <w:rsid w:val="008C02FD"/>
    <w:rsid w:val="008C075D"/>
    <w:rsid w:val="008C0C80"/>
    <w:rsid w:val="008C0E66"/>
    <w:rsid w:val="008C1A4A"/>
    <w:rsid w:val="008C1D1B"/>
    <w:rsid w:val="008C3CE7"/>
    <w:rsid w:val="008C414A"/>
    <w:rsid w:val="008C4595"/>
    <w:rsid w:val="008C46B7"/>
    <w:rsid w:val="008C4B73"/>
    <w:rsid w:val="008C6BD3"/>
    <w:rsid w:val="008D1F1B"/>
    <w:rsid w:val="008D3746"/>
    <w:rsid w:val="008D49C7"/>
    <w:rsid w:val="008D4BC5"/>
    <w:rsid w:val="008D5621"/>
    <w:rsid w:val="008D5FD3"/>
    <w:rsid w:val="008D6DAA"/>
    <w:rsid w:val="008D7EC2"/>
    <w:rsid w:val="008D7FC2"/>
    <w:rsid w:val="008E07F2"/>
    <w:rsid w:val="008E0F01"/>
    <w:rsid w:val="008E1039"/>
    <w:rsid w:val="008E1A8E"/>
    <w:rsid w:val="008E1B56"/>
    <w:rsid w:val="008E2179"/>
    <w:rsid w:val="008E324F"/>
    <w:rsid w:val="008E3BD8"/>
    <w:rsid w:val="008E54E1"/>
    <w:rsid w:val="008E7D0F"/>
    <w:rsid w:val="008F17A1"/>
    <w:rsid w:val="008F220A"/>
    <w:rsid w:val="008F2261"/>
    <w:rsid w:val="008F2323"/>
    <w:rsid w:val="008F4BEF"/>
    <w:rsid w:val="008F7161"/>
    <w:rsid w:val="00900BF0"/>
    <w:rsid w:val="00900D7F"/>
    <w:rsid w:val="009010C1"/>
    <w:rsid w:val="0090372F"/>
    <w:rsid w:val="00903944"/>
    <w:rsid w:val="00903D17"/>
    <w:rsid w:val="0090418A"/>
    <w:rsid w:val="0090553B"/>
    <w:rsid w:val="009077B0"/>
    <w:rsid w:val="0090788E"/>
    <w:rsid w:val="00911CB3"/>
    <w:rsid w:val="009120A5"/>
    <w:rsid w:val="0091279C"/>
    <w:rsid w:val="00912CF1"/>
    <w:rsid w:val="00912E12"/>
    <w:rsid w:val="00912FE8"/>
    <w:rsid w:val="00913151"/>
    <w:rsid w:val="009145DF"/>
    <w:rsid w:val="00915920"/>
    <w:rsid w:val="0091599E"/>
    <w:rsid w:val="009218F7"/>
    <w:rsid w:val="00921E1C"/>
    <w:rsid w:val="0092455F"/>
    <w:rsid w:val="00924A5E"/>
    <w:rsid w:val="0092547A"/>
    <w:rsid w:val="009259D4"/>
    <w:rsid w:val="00925E4D"/>
    <w:rsid w:val="009263A2"/>
    <w:rsid w:val="00930920"/>
    <w:rsid w:val="00932746"/>
    <w:rsid w:val="00932B6E"/>
    <w:rsid w:val="00932F41"/>
    <w:rsid w:val="00933C99"/>
    <w:rsid w:val="0093677F"/>
    <w:rsid w:val="00936D8F"/>
    <w:rsid w:val="009377ED"/>
    <w:rsid w:val="00937B93"/>
    <w:rsid w:val="00937CAC"/>
    <w:rsid w:val="009417DC"/>
    <w:rsid w:val="009440E6"/>
    <w:rsid w:val="00944ADA"/>
    <w:rsid w:val="00944CDA"/>
    <w:rsid w:val="00945B7A"/>
    <w:rsid w:val="009462CD"/>
    <w:rsid w:val="0094680D"/>
    <w:rsid w:val="009510D6"/>
    <w:rsid w:val="00951D6A"/>
    <w:rsid w:val="00954D16"/>
    <w:rsid w:val="009568C5"/>
    <w:rsid w:val="009579AB"/>
    <w:rsid w:val="00957FBB"/>
    <w:rsid w:val="00960B0A"/>
    <w:rsid w:val="00960D15"/>
    <w:rsid w:val="00961A2D"/>
    <w:rsid w:val="0096230E"/>
    <w:rsid w:val="00962BA9"/>
    <w:rsid w:val="00962F36"/>
    <w:rsid w:val="00963894"/>
    <w:rsid w:val="009644B5"/>
    <w:rsid w:val="00964657"/>
    <w:rsid w:val="00964A9C"/>
    <w:rsid w:val="00965CC6"/>
    <w:rsid w:val="009667F1"/>
    <w:rsid w:val="009675D5"/>
    <w:rsid w:val="009676D3"/>
    <w:rsid w:val="00967D2C"/>
    <w:rsid w:val="00970201"/>
    <w:rsid w:val="009711A1"/>
    <w:rsid w:val="0097183A"/>
    <w:rsid w:val="0097243E"/>
    <w:rsid w:val="00972614"/>
    <w:rsid w:val="00972CEF"/>
    <w:rsid w:val="00973849"/>
    <w:rsid w:val="00975423"/>
    <w:rsid w:val="009832E4"/>
    <w:rsid w:val="00983487"/>
    <w:rsid w:val="00983A74"/>
    <w:rsid w:val="00984F82"/>
    <w:rsid w:val="0098501D"/>
    <w:rsid w:val="00987089"/>
    <w:rsid w:val="00991AC1"/>
    <w:rsid w:val="00992B50"/>
    <w:rsid w:val="00992B58"/>
    <w:rsid w:val="00994D21"/>
    <w:rsid w:val="00994FCA"/>
    <w:rsid w:val="009A0473"/>
    <w:rsid w:val="009A130E"/>
    <w:rsid w:val="009A2464"/>
    <w:rsid w:val="009A2682"/>
    <w:rsid w:val="009A28B5"/>
    <w:rsid w:val="009A2B3D"/>
    <w:rsid w:val="009A3737"/>
    <w:rsid w:val="009A4ED6"/>
    <w:rsid w:val="009A5B22"/>
    <w:rsid w:val="009A5F4F"/>
    <w:rsid w:val="009A604B"/>
    <w:rsid w:val="009A7997"/>
    <w:rsid w:val="009B0F46"/>
    <w:rsid w:val="009B1AC0"/>
    <w:rsid w:val="009B54EC"/>
    <w:rsid w:val="009B68DF"/>
    <w:rsid w:val="009B6A2B"/>
    <w:rsid w:val="009C2735"/>
    <w:rsid w:val="009C5582"/>
    <w:rsid w:val="009C6CF3"/>
    <w:rsid w:val="009D103E"/>
    <w:rsid w:val="009D2433"/>
    <w:rsid w:val="009D3855"/>
    <w:rsid w:val="009D6320"/>
    <w:rsid w:val="009D6918"/>
    <w:rsid w:val="009D6B7A"/>
    <w:rsid w:val="009D7152"/>
    <w:rsid w:val="009E0BBD"/>
    <w:rsid w:val="009E1E18"/>
    <w:rsid w:val="009E2941"/>
    <w:rsid w:val="009E29D9"/>
    <w:rsid w:val="009E2F96"/>
    <w:rsid w:val="009E37BC"/>
    <w:rsid w:val="009E4663"/>
    <w:rsid w:val="009E66D3"/>
    <w:rsid w:val="009F0911"/>
    <w:rsid w:val="009F1693"/>
    <w:rsid w:val="009F29FD"/>
    <w:rsid w:val="009F3306"/>
    <w:rsid w:val="009F40C2"/>
    <w:rsid w:val="009F4211"/>
    <w:rsid w:val="009F4641"/>
    <w:rsid w:val="00A00825"/>
    <w:rsid w:val="00A00D20"/>
    <w:rsid w:val="00A041CF"/>
    <w:rsid w:val="00A043E9"/>
    <w:rsid w:val="00A04BF5"/>
    <w:rsid w:val="00A0609E"/>
    <w:rsid w:val="00A1057D"/>
    <w:rsid w:val="00A11DB7"/>
    <w:rsid w:val="00A1473C"/>
    <w:rsid w:val="00A14BD6"/>
    <w:rsid w:val="00A15ADD"/>
    <w:rsid w:val="00A1648D"/>
    <w:rsid w:val="00A16E34"/>
    <w:rsid w:val="00A172D8"/>
    <w:rsid w:val="00A21E2B"/>
    <w:rsid w:val="00A22166"/>
    <w:rsid w:val="00A238E3"/>
    <w:rsid w:val="00A2490D"/>
    <w:rsid w:val="00A251F5"/>
    <w:rsid w:val="00A25C61"/>
    <w:rsid w:val="00A25E9A"/>
    <w:rsid w:val="00A26318"/>
    <w:rsid w:val="00A2734A"/>
    <w:rsid w:val="00A27FE4"/>
    <w:rsid w:val="00A30A8F"/>
    <w:rsid w:val="00A30AF9"/>
    <w:rsid w:val="00A32343"/>
    <w:rsid w:val="00A32B0D"/>
    <w:rsid w:val="00A33A7E"/>
    <w:rsid w:val="00A3468C"/>
    <w:rsid w:val="00A34B26"/>
    <w:rsid w:val="00A35EEC"/>
    <w:rsid w:val="00A36030"/>
    <w:rsid w:val="00A3690F"/>
    <w:rsid w:val="00A36BEE"/>
    <w:rsid w:val="00A37DDB"/>
    <w:rsid w:val="00A4211C"/>
    <w:rsid w:val="00A42740"/>
    <w:rsid w:val="00A4398C"/>
    <w:rsid w:val="00A45FE6"/>
    <w:rsid w:val="00A46082"/>
    <w:rsid w:val="00A466DE"/>
    <w:rsid w:val="00A47564"/>
    <w:rsid w:val="00A47FD7"/>
    <w:rsid w:val="00A50AF3"/>
    <w:rsid w:val="00A528A2"/>
    <w:rsid w:val="00A52AB7"/>
    <w:rsid w:val="00A52E09"/>
    <w:rsid w:val="00A53307"/>
    <w:rsid w:val="00A53D38"/>
    <w:rsid w:val="00A54889"/>
    <w:rsid w:val="00A548CE"/>
    <w:rsid w:val="00A552D5"/>
    <w:rsid w:val="00A57D91"/>
    <w:rsid w:val="00A57FC1"/>
    <w:rsid w:val="00A60514"/>
    <w:rsid w:val="00A609AE"/>
    <w:rsid w:val="00A60AA3"/>
    <w:rsid w:val="00A60F9D"/>
    <w:rsid w:val="00A611FC"/>
    <w:rsid w:val="00A62B61"/>
    <w:rsid w:val="00A66D9B"/>
    <w:rsid w:val="00A66DDC"/>
    <w:rsid w:val="00A67FDC"/>
    <w:rsid w:val="00A716D6"/>
    <w:rsid w:val="00A71770"/>
    <w:rsid w:val="00A71905"/>
    <w:rsid w:val="00A71B78"/>
    <w:rsid w:val="00A72609"/>
    <w:rsid w:val="00A726D8"/>
    <w:rsid w:val="00A72969"/>
    <w:rsid w:val="00A73630"/>
    <w:rsid w:val="00A73A7E"/>
    <w:rsid w:val="00A73B68"/>
    <w:rsid w:val="00A73EF9"/>
    <w:rsid w:val="00A745A3"/>
    <w:rsid w:val="00A75AE4"/>
    <w:rsid w:val="00A77008"/>
    <w:rsid w:val="00A779B2"/>
    <w:rsid w:val="00A77B85"/>
    <w:rsid w:val="00A77F2A"/>
    <w:rsid w:val="00A80382"/>
    <w:rsid w:val="00A813C7"/>
    <w:rsid w:val="00A814D3"/>
    <w:rsid w:val="00A81D98"/>
    <w:rsid w:val="00A82936"/>
    <w:rsid w:val="00A850E2"/>
    <w:rsid w:val="00A853F9"/>
    <w:rsid w:val="00A85515"/>
    <w:rsid w:val="00A8674E"/>
    <w:rsid w:val="00A874D8"/>
    <w:rsid w:val="00A90381"/>
    <w:rsid w:val="00A91CB9"/>
    <w:rsid w:val="00A92B2E"/>
    <w:rsid w:val="00A9435A"/>
    <w:rsid w:val="00A950AC"/>
    <w:rsid w:val="00A95E15"/>
    <w:rsid w:val="00A96191"/>
    <w:rsid w:val="00A97221"/>
    <w:rsid w:val="00AA0782"/>
    <w:rsid w:val="00AA1407"/>
    <w:rsid w:val="00AA18CA"/>
    <w:rsid w:val="00AA2F35"/>
    <w:rsid w:val="00AA481D"/>
    <w:rsid w:val="00AA55F2"/>
    <w:rsid w:val="00AA5CD0"/>
    <w:rsid w:val="00AA5D81"/>
    <w:rsid w:val="00AA7492"/>
    <w:rsid w:val="00AB035E"/>
    <w:rsid w:val="00AB0BAA"/>
    <w:rsid w:val="00AB0C8A"/>
    <w:rsid w:val="00AB0E0A"/>
    <w:rsid w:val="00AB2967"/>
    <w:rsid w:val="00AB2E15"/>
    <w:rsid w:val="00AB2FC1"/>
    <w:rsid w:val="00AB4124"/>
    <w:rsid w:val="00AB42BB"/>
    <w:rsid w:val="00AB4C9B"/>
    <w:rsid w:val="00AB53BC"/>
    <w:rsid w:val="00AB6E5F"/>
    <w:rsid w:val="00AB7771"/>
    <w:rsid w:val="00AB7F45"/>
    <w:rsid w:val="00AC0C63"/>
    <w:rsid w:val="00AC2E16"/>
    <w:rsid w:val="00AC3A09"/>
    <w:rsid w:val="00AC3DAF"/>
    <w:rsid w:val="00AC42FF"/>
    <w:rsid w:val="00AC4F52"/>
    <w:rsid w:val="00AC5D98"/>
    <w:rsid w:val="00AC6A04"/>
    <w:rsid w:val="00AC6B8F"/>
    <w:rsid w:val="00AC7423"/>
    <w:rsid w:val="00AD09C6"/>
    <w:rsid w:val="00AD0B41"/>
    <w:rsid w:val="00AD2114"/>
    <w:rsid w:val="00AD2609"/>
    <w:rsid w:val="00AD2FA9"/>
    <w:rsid w:val="00AD3256"/>
    <w:rsid w:val="00AD47D2"/>
    <w:rsid w:val="00AD5ADD"/>
    <w:rsid w:val="00AD6DED"/>
    <w:rsid w:val="00AD7BBA"/>
    <w:rsid w:val="00AE1AE9"/>
    <w:rsid w:val="00AE204A"/>
    <w:rsid w:val="00AE39D8"/>
    <w:rsid w:val="00AE548F"/>
    <w:rsid w:val="00AE661D"/>
    <w:rsid w:val="00AE6EDB"/>
    <w:rsid w:val="00AF2279"/>
    <w:rsid w:val="00AF264E"/>
    <w:rsid w:val="00AF2CE8"/>
    <w:rsid w:val="00AF338E"/>
    <w:rsid w:val="00AF37F0"/>
    <w:rsid w:val="00AF4A4F"/>
    <w:rsid w:val="00AF4ADA"/>
    <w:rsid w:val="00AF50D2"/>
    <w:rsid w:val="00AF625B"/>
    <w:rsid w:val="00AF6ABD"/>
    <w:rsid w:val="00AF6D99"/>
    <w:rsid w:val="00AF6FB4"/>
    <w:rsid w:val="00AF761E"/>
    <w:rsid w:val="00B0126C"/>
    <w:rsid w:val="00B04C4C"/>
    <w:rsid w:val="00B05D48"/>
    <w:rsid w:val="00B0647E"/>
    <w:rsid w:val="00B069C0"/>
    <w:rsid w:val="00B113D7"/>
    <w:rsid w:val="00B12603"/>
    <w:rsid w:val="00B1444F"/>
    <w:rsid w:val="00B14BAB"/>
    <w:rsid w:val="00B16CCB"/>
    <w:rsid w:val="00B2064C"/>
    <w:rsid w:val="00B212C1"/>
    <w:rsid w:val="00B212C7"/>
    <w:rsid w:val="00B2278F"/>
    <w:rsid w:val="00B25825"/>
    <w:rsid w:val="00B25A20"/>
    <w:rsid w:val="00B25AAE"/>
    <w:rsid w:val="00B30D2B"/>
    <w:rsid w:val="00B313B3"/>
    <w:rsid w:val="00B314A9"/>
    <w:rsid w:val="00B31EB6"/>
    <w:rsid w:val="00B33271"/>
    <w:rsid w:val="00B33279"/>
    <w:rsid w:val="00B3405F"/>
    <w:rsid w:val="00B36AA9"/>
    <w:rsid w:val="00B36C24"/>
    <w:rsid w:val="00B373FC"/>
    <w:rsid w:val="00B37B93"/>
    <w:rsid w:val="00B400E5"/>
    <w:rsid w:val="00B408F1"/>
    <w:rsid w:val="00B417E5"/>
    <w:rsid w:val="00B440FB"/>
    <w:rsid w:val="00B44EAA"/>
    <w:rsid w:val="00B4631E"/>
    <w:rsid w:val="00B465E7"/>
    <w:rsid w:val="00B4674F"/>
    <w:rsid w:val="00B47ABF"/>
    <w:rsid w:val="00B50A83"/>
    <w:rsid w:val="00B517FB"/>
    <w:rsid w:val="00B51FAF"/>
    <w:rsid w:val="00B52413"/>
    <w:rsid w:val="00B524DF"/>
    <w:rsid w:val="00B52A1A"/>
    <w:rsid w:val="00B52F54"/>
    <w:rsid w:val="00B552CC"/>
    <w:rsid w:val="00B57C34"/>
    <w:rsid w:val="00B60268"/>
    <w:rsid w:val="00B60C94"/>
    <w:rsid w:val="00B61570"/>
    <w:rsid w:val="00B61EFE"/>
    <w:rsid w:val="00B66599"/>
    <w:rsid w:val="00B70D3D"/>
    <w:rsid w:val="00B70EEA"/>
    <w:rsid w:val="00B71051"/>
    <w:rsid w:val="00B7140C"/>
    <w:rsid w:val="00B725D3"/>
    <w:rsid w:val="00B7323D"/>
    <w:rsid w:val="00B74F6F"/>
    <w:rsid w:val="00B750F3"/>
    <w:rsid w:val="00B75A11"/>
    <w:rsid w:val="00B77FCE"/>
    <w:rsid w:val="00B80670"/>
    <w:rsid w:val="00B80ADF"/>
    <w:rsid w:val="00B80F2A"/>
    <w:rsid w:val="00B81979"/>
    <w:rsid w:val="00B824D6"/>
    <w:rsid w:val="00B82798"/>
    <w:rsid w:val="00B83278"/>
    <w:rsid w:val="00B852FE"/>
    <w:rsid w:val="00B85BB8"/>
    <w:rsid w:val="00B85C3B"/>
    <w:rsid w:val="00B85FCA"/>
    <w:rsid w:val="00B86921"/>
    <w:rsid w:val="00B86955"/>
    <w:rsid w:val="00B869E5"/>
    <w:rsid w:val="00B919EF"/>
    <w:rsid w:val="00B92DAD"/>
    <w:rsid w:val="00B93192"/>
    <w:rsid w:val="00B94670"/>
    <w:rsid w:val="00B948DA"/>
    <w:rsid w:val="00B95F21"/>
    <w:rsid w:val="00B95F36"/>
    <w:rsid w:val="00B960D0"/>
    <w:rsid w:val="00B963BF"/>
    <w:rsid w:val="00B96483"/>
    <w:rsid w:val="00B9677C"/>
    <w:rsid w:val="00B972BE"/>
    <w:rsid w:val="00B97327"/>
    <w:rsid w:val="00BA1330"/>
    <w:rsid w:val="00BA26C9"/>
    <w:rsid w:val="00BA293D"/>
    <w:rsid w:val="00BA3DB4"/>
    <w:rsid w:val="00BA562B"/>
    <w:rsid w:val="00BA56A2"/>
    <w:rsid w:val="00BA58B5"/>
    <w:rsid w:val="00BA5C8F"/>
    <w:rsid w:val="00BA6A40"/>
    <w:rsid w:val="00BA7025"/>
    <w:rsid w:val="00BA7CDF"/>
    <w:rsid w:val="00BB0B8D"/>
    <w:rsid w:val="00BB2FA5"/>
    <w:rsid w:val="00BB5A31"/>
    <w:rsid w:val="00BB5D29"/>
    <w:rsid w:val="00BB663C"/>
    <w:rsid w:val="00BB6A59"/>
    <w:rsid w:val="00BC07B8"/>
    <w:rsid w:val="00BC08E8"/>
    <w:rsid w:val="00BC183B"/>
    <w:rsid w:val="00BC1EA9"/>
    <w:rsid w:val="00BC33EE"/>
    <w:rsid w:val="00BC3740"/>
    <w:rsid w:val="00BC3947"/>
    <w:rsid w:val="00BC4F4B"/>
    <w:rsid w:val="00BC5745"/>
    <w:rsid w:val="00BC6072"/>
    <w:rsid w:val="00BC6DE8"/>
    <w:rsid w:val="00BC6F4E"/>
    <w:rsid w:val="00BD01AA"/>
    <w:rsid w:val="00BD02BC"/>
    <w:rsid w:val="00BD1E7A"/>
    <w:rsid w:val="00BD2C48"/>
    <w:rsid w:val="00BD334E"/>
    <w:rsid w:val="00BD36FE"/>
    <w:rsid w:val="00BD3EDC"/>
    <w:rsid w:val="00BD40B3"/>
    <w:rsid w:val="00BD440E"/>
    <w:rsid w:val="00BD56BE"/>
    <w:rsid w:val="00BD5D9E"/>
    <w:rsid w:val="00BD61A9"/>
    <w:rsid w:val="00BD65B0"/>
    <w:rsid w:val="00BD6A97"/>
    <w:rsid w:val="00BE05D7"/>
    <w:rsid w:val="00BE0705"/>
    <w:rsid w:val="00BE1DB4"/>
    <w:rsid w:val="00BE5354"/>
    <w:rsid w:val="00BE6141"/>
    <w:rsid w:val="00BE6A67"/>
    <w:rsid w:val="00BE7059"/>
    <w:rsid w:val="00BE74FD"/>
    <w:rsid w:val="00BF1DD4"/>
    <w:rsid w:val="00BF2997"/>
    <w:rsid w:val="00BF36C5"/>
    <w:rsid w:val="00BF409A"/>
    <w:rsid w:val="00BF42C1"/>
    <w:rsid w:val="00BF4C13"/>
    <w:rsid w:val="00BF5110"/>
    <w:rsid w:val="00BF5489"/>
    <w:rsid w:val="00BF7C45"/>
    <w:rsid w:val="00BF7FCC"/>
    <w:rsid w:val="00C00834"/>
    <w:rsid w:val="00C00EEA"/>
    <w:rsid w:val="00C03CF3"/>
    <w:rsid w:val="00C044C1"/>
    <w:rsid w:val="00C04CD4"/>
    <w:rsid w:val="00C05451"/>
    <w:rsid w:val="00C05ABB"/>
    <w:rsid w:val="00C05AED"/>
    <w:rsid w:val="00C06D36"/>
    <w:rsid w:val="00C07DC4"/>
    <w:rsid w:val="00C122D2"/>
    <w:rsid w:val="00C12764"/>
    <w:rsid w:val="00C12EAB"/>
    <w:rsid w:val="00C147A0"/>
    <w:rsid w:val="00C17D85"/>
    <w:rsid w:val="00C17F6C"/>
    <w:rsid w:val="00C21724"/>
    <w:rsid w:val="00C22488"/>
    <w:rsid w:val="00C2278B"/>
    <w:rsid w:val="00C2319D"/>
    <w:rsid w:val="00C2502D"/>
    <w:rsid w:val="00C25B1C"/>
    <w:rsid w:val="00C25FE5"/>
    <w:rsid w:val="00C26821"/>
    <w:rsid w:val="00C27086"/>
    <w:rsid w:val="00C27D94"/>
    <w:rsid w:val="00C30065"/>
    <w:rsid w:val="00C30559"/>
    <w:rsid w:val="00C31127"/>
    <w:rsid w:val="00C3250C"/>
    <w:rsid w:val="00C32513"/>
    <w:rsid w:val="00C34E3E"/>
    <w:rsid w:val="00C35BAE"/>
    <w:rsid w:val="00C36D0B"/>
    <w:rsid w:val="00C3752D"/>
    <w:rsid w:val="00C377A1"/>
    <w:rsid w:val="00C407DC"/>
    <w:rsid w:val="00C40EFC"/>
    <w:rsid w:val="00C4107E"/>
    <w:rsid w:val="00C4161B"/>
    <w:rsid w:val="00C42D2A"/>
    <w:rsid w:val="00C44051"/>
    <w:rsid w:val="00C449E1"/>
    <w:rsid w:val="00C454AC"/>
    <w:rsid w:val="00C4599E"/>
    <w:rsid w:val="00C46751"/>
    <w:rsid w:val="00C4749D"/>
    <w:rsid w:val="00C50E69"/>
    <w:rsid w:val="00C51300"/>
    <w:rsid w:val="00C51DA1"/>
    <w:rsid w:val="00C5231B"/>
    <w:rsid w:val="00C557A5"/>
    <w:rsid w:val="00C56C03"/>
    <w:rsid w:val="00C5732C"/>
    <w:rsid w:val="00C574BD"/>
    <w:rsid w:val="00C57A8A"/>
    <w:rsid w:val="00C57FE8"/>
    <w:rsid w:val="00C60A6D"/>
    <w:rsid w:val="00C60F0D"/>
    <w:rsid w:val="00C61DB4"/>
    <w:rsid w:val="00C623AB"/>
    <w:rsid w:val="00C6252D"/>
    <w:rsid w:val="00C62ACA"/>
    <w:rsid w:val="00C64B31"/>
    <w:rsid w:val="00C6549A"/>
    <w:rsid w:val="00C6576D"/>
    <w:rsid w:val="00C6665A"/>
    <w:rsid w:val="00C66685"/>
    <w:rsid w:val="00C704B0"/>
    <w:rsid w:val="00C70FFA"/>
    <w:rsid w:val="00C7187D"/>
    <w:rsid w:val="00C72BEE"/>
    <w:rsid w:val="00C72CDD"/>
    <w:rsid w:val="00C72F5D"/>
    <w:rsid w:val="00C735E6"/>
    <w:rsid w:val="00C739CB"/>
    <w:rsid w:val="00C75B2D"/>
    <w:rsid w:val="00C767D9"/>
    <w:rsid w:val="00C770DF"/>
    <w:rsid w:val="00C805D8"/>
    <w:rsid w:val="00C827F6"/>
    <w:rsid w:val="00C83750"/>
    <w:rsid w:val="00C8483C"/>
    <w:rsid w:val="00C84B4C"/>
    <w:rsid w:val="00C862B2"/>
    <w:rsid w:val="00C86F5F"/>
    <w:rsid w:val="00C8779F"/>
    <w:rsid w:val="00C9035C"/>
    <w:rsid w:val="00C915BF"/>
    <w:rsid w:val="00C9257F"/>
    <w:rsid w:val="00C94036"/>
    <w:rsid w:val="00C941B8"/>
    <w:rsid w:val="00C94276"/>
    <w:rsid w:val="00C95404"/>
    <w:rsid w:val="00C95A75"/>
    <w:rsid w:val="00C96C01"/>
    <w:rsid w:val="00CA1DDA"/>
    <w:rsid w:val="00CA1EF7"/>
    <w:rsid w:val="00CA2C87"/>
    <w:rsid w:val="00CA36DF"/>
    <w:rsid w:val="00CA6D07"/>
    <w:rsid w:val="00CA7723"/>
    <w:rsid w:val="00CA7C15"/>
    <w:rsid w:val="00CB17D9"/>
    <w:rsid w:val="00CB18A3"/>
    <w:rsid w:val="00CB1931"/>
    <w:rsid w:val="00CB281B"/>
    <w:rsid w:val="00CB319B"/>
    <w:rsid w:val="00CB4D62"/>
    <w:rsid w:val="00CB7124"/>
    <w:rsid w:val="00CB794A"/>
    <w:rsid w:val="00CB7A97"/>
    <w:rsid w:val="00CB7CDB"/>
    <w:rsid w:val="00CC0057"/>
    <w:rsid w:val="00CC07F6"/>
    <w:rsid w:val="00CC0EB1"/>
    <w:rsid w:val="00CC0F7B"/>
    <w:rsid w:val="00CC1FBA"/>
    <w:rsid w:val="00CC2F64"/>
    <w:rsid w:val="00CC3D00"/>
    <w:rsid w:val="00CC4290"/>
    <w:rsid w:val="00CC474C"/>
    <w:rsid w:val="00CC54F5"/>
    <w:rsid w:val="00CC5573"/>
    <w:rsid w:val="00CC5E37"/>
    <w:rsid w:val="00CC684A"/>
    <w:rsid w:val="00CC6D64"/>
    <w:rsid w:val="00CD1FA9"/>
    <w:rsid w:val="00CD2872"/>
    <w:rsid w:val="00CD64BC"/>
    <w:rsid w:val="00CD706D"/>
    <w:rsid w:val="00CD7E48"/>
    <w:rsid w:val="00CE0AE1"/>
    <w:rsid w:val="00CE140C"/>
    <w:rsid w:val="00CE1A3F"/>
    <w:rsid w:val="00CE2B09"/>
    <w:rsid w:val="00CE2B8C"/>
    <w:rsid w:val="00CE302C"/>
    <w:rsid w:val="00CE3F6F"/>
    <w:rsid w:val="00CE51BD"/>
    <w:rsid w:val="00CF08EC"/>
    <w:rsid w:val="00CF0B3F"/>
    <w:rsid w:val="00CF0D4E"/>
    <w:rsid w:val="00CF2572"/>
    <w:rsid w:val="00CF297B"/>
    <w:rsid w:val="00CF49EF"/>
    <w:rsid w:val="00CF4AC7"/>
    <w:rsid w:val="00CF4C5F"/>
    <w:rsid w:val="00CF5599"/>
    <w:rsid w:val="00CF611A"/>
    <w:rsid w:val="00CF641D"/>
    <w:rsid w:val="00CF7B64"/>
    <w:rsid w:val="00D00C2C"/>
    <w:rsid w:val="00D00D70"/>
    <w:rsid w:val="00D01A0F"/>
    <w:rsid w:val="00D02A1C"/>
    <w:rsid w:val="00D02A5D"/>
    <w:rsid w:val="00D051B4"/>
    <w:rsid w:val="00D07AA1"/>
    <w:rsid w:val="00D10DC0"/>
    <w:rsid w:val="00D12C6D"/>
    <w:rsid w:val="00D135F0"/>
    <w:rsid w:val="00D14E78"/>
    <w:rsid w:val="00D15170"/>
    <w:rsid w:val="00D15675"/>
    <w:rsid w:val="00D17373"/>
    <w:rsid w:val="00D21436"/>
    <w:rsid w:val="00D2154D"/>
    <w:rsid w:val="00D22496"/>
    <w:rsid w:val="00D2249D"/>
    <w:rsid w:val="00D2252E"/>
    <w:rsid w:val="00D22B4E"/>
    <w:rsid w:val="00D237C0"/>
    <w:rsid w:val="00D23E83"/>
    <w:rsid w:val="00D248FE"/>
    <w:rsid w:val="00D24D35"/>
    <w:rsid w:val="00D254D3"/>
    <w:rsid w:val="00D25D87"/>
    <w:rsid w:val="00D30822"/>
    <w:rsid w:val="00D30FEA"/>
    <w:rsid w:val="00D33F1D"/>
    <w:rsid w:val="00D344BB"/>
    <w:rsid w:val="00D35FEB"/>
    <w:rsid w:val="00D3685C"/>
    <w:rsid w:val="00D36AD9"/>
    <w:rsid w:val="00D3714D"/>
    <w:rsid w:val="00D37E0D"/>
    <w:rsid w:val="00D4208B"/>
    <w:rsid w:val="00D42637"/>
    <w:rsid w:val="00D440FC"/>
    <w:rsid w:val="00D4437C"/>
    <w:rsid w:val="00D4532E"/>
    <w:rsid w:val="00D50C91"/>
    <w:rsid w:val="00D5122D"/>
    <w:rsid w:val="00D5439E"/>
    <w:rsid w:val="00D55AB2"/>
    <w:rsid w:val="00D55E33"/>
    <w:rsid w:val="00D568A0"/>
    <w:rsid w:val="00D56B17"/>
    <w:rsid w:val="00D60702"/>
    <w:rsid w:val="00D60A6D"/>
    <w:rsid w:val="00D6271C"/>
    <w:rsid w:val="00D62C48"/>
    <w:rsid w:val="00D63A10"/>
    <w:rsid w:val="00D66833"/>
    <w:rsid w:val="00D67523"/>
    <w:rsid w:val="00D67DFC"/>
    <w:rsid w:val="00D72DF3"/>
    <w:rsid w:val="00D72FEF"/>
    <w:rsid w:val="00D73DC2"/>
    <w:rsid w:val="00D760DB"/>
    <w:rsid w:val="00D76C4A"/>
    <w:rsid w:val="00D76E80"/>
    <w:rsid w:val="00D77783"/>
    <w:rsid w:val="00D777CB"/>
    <w:rsid w:val="00D814FB"/>
    <w:rsid w:val="00D81A07"/>
    <w:rsid w:val="00D8203F"/>
    <w:rsid w:val="00D827CA"/>
    <w:rsid w:val="00D83991"/>
    <w:rsid w:val="00D86441"/>
    <w:rsid w:val="00D90E16"/>
    <w:rsid w:val="00D91134"/>
    <w:rsid w:val="00D91B1C"/>
    <w:rsid w:val="00D9379B"/>
    <w:rsid w:val="00D94A06"/>
    <w:rsid w:val="00D951DB"/>
    <w:rsid w:val="00D957FF"/>
    <w:rsid w:val="00D95831"/>
    <w:rsid w:val="00D95848"/>
    <w:rsid w:val="00D95C55"/>
    <w:rsid w:val="00D96659"/>
    <w:rsid w:val="00DA0B29"/>
    <w:rsid w:val="00DA29E2"/>
    <w:rsid w:val="00DA3F03"/>
    <w:rsid w:val="00DA47AA"/>
    <w:rsid w:val="00DA674A"/>
    <w:rsid w:val="00DA680A"/>
    <w:rsid w:val="00DA7374"/>
    <w:rsid w:val="00DB0257"/>
    <w:rsid w:val="00DB02E2"/>
    <w:rsid w:val="00DB0A75"/>
    <w:rsid w:val="00DB0C18"/>
    <w:rsid w:val="00DB1274"/>
    <w:rsid w:val="00DB2982"/>
    <w:rsid w:val="00DB35A4"/>
    <w:rsid w:val="00DB4724"/>
    <w:rsid w:val="00DB52D2"/>
    <w:rsid w:val="00DB584A"/>
    <w:rsid w:val="00DB594A"/>
    <w:rsid w:val="00DB647B"/>
    <w:rsid w:val="00DB6BB5"/>
    <w:rsid w:val="00DB7542"/>
    <w:rsid w:val="00DB7E37"/>
    <w:rsid w:val="00DC2AA9"/>
    <w:rsid w:val="00DC3FF9"/>
    <w:rsid w:val="00DC4B9D"/>
    <w:rsid w:val="00DC4F66"/>
    <w:rsid w:val="00DC4F72"/>
    <w:rsid w:val="00DC53F3"/>
    <w:rsid w:val="00DC54CD"/>
    <w:rsid w:val="00DC6193"/>
    <w:rsid w:val="00DC700A"/>
    <w:rsid w:val="00DC723B"/>
    <w:rsid w:val="00DD54D7"/>
    <w:rsid w:val="00DD5E6B"/>
    <w:rsid w:val="00DD60A8"/>
    <w:rsid w:val="00DD7041"/>
    <w:rsid w:val="00DD758B"/>
    <w:rsid w:val="00DD7CD9"/>
    <w:rsid w:val="00DE00B8"/>
    <w:rsid w:val="00DE0408"/>
    <w:rsid w:val="00DE0937"/>
    <w:rsid w:val="00DE0F3D"/>
    <w:rsid w:val="00DE0F54"/>
    <w:rsid w:val="00DE10CC"/>
    <w:rsid w:val="00DE12D9"/>
    <w:rsid w:val="00DE21C2"/>
    <w:rsid w:val="00DE28BE"/>
    <w:rsid w:val="00DE2EF6"/>
    <w:rsid w:val="00DE553E"/>
    <w:rsid w:val="00DE7DE4"/>
    <w:rsid w:val="00DF02F6"/>
    <w:rsid w:val="00DF224B"/>
    <w:rsid w:val="00DF2CCB"/>
    <w:rsid w:val="00DF3C64"/>
    <w:rsid w:val="00DF3CA5"/>
    <w:rsid w:val="00DF3D1F"/>
    <w:rsid w:val="00DF3E57"/>
    <w:rsid w:val="00DF4C02"/>
    <w:rsid w:val="00DF4ECC"/>
    <w:rsid w:val="00DF5381"/>
    <w:rsid w:val="00DF740D"/>
    <w:rsid w:val="00DF78D9"/>
    <w:rsid w:val="00E02B20"/>
    <w:rsid w:val="00E0375C"/>
    <w:rsid w:val="00E03DA9"/>
    <w:rsid w:val="00E047D9"/>
    <w:rsid w:val="00E1006D"/>
    <w:rsid w:val="00E12759"/>
    <w:rsid w:val="00E12DEA"/>
    <w:rsid w:val="00E1364C"/>
    <w:rsid w:val="00E148E2"/>
    <w:rsid w:val="00E14F28"/>
    <w:rsid w:val="00E15712"/>
    <w:rsid w:val="00E15E68"/>
    <w:rsid w:val="00E16EEB"/>
    <w:rsid w:val="00E20990"/>
    <w:rsid w:val="00E21837"/>
    <w:rsid w:val="00E2253A"/>
    <w:rsid w:val="00E23325"/>
    <w:rsid w:val="00E23FBA"/>
    <w:rsid w:val="00E24010"/>
    <w:rsid w:val="00E258D5"/>
    <w:rsid w:val="00E258D6"/>
    <w:rsid w:val="00E265A6"/>
    <w:rsid w:val="00E2789D"/>
    <w:rsid w:val="00E303EF"/>
    <w:rsid w:val="00E319CB"/>
    <w:rsid w:val="00E31C1D"/>
    <w:rsid w:val="00E326DE"/>
    <w:rsid w:val="00E335DA"/>
    <w:rsid w:val="00E33AE6"/>
    <w:rsid w:val="00E33D11"/>
    <w:rsid w:val="00E34635"/>
    <w:rsid w:val="00E349D8"/>
    <w:rsid w:val="00E34E41"/>
    <w:rsid w:val="00E35550"/>
    <w:rsid w:val="00E35F21"/>
    <w:rsid w:val="00E35F71"/>
    <w:rsid w:val="00E36B77"/>
    <w:rsid w:val="00E36CB7"/>
    <w:rsid w:val="00E377D2"/>
    <w:rsid w:val="00E40007"/>
    <w:rsid w:val="00E4010C"/>
    <w:rsid w:val="00E4098C"/>
    <w:rsid w:val="00E41086"/>
    <w:rsid w:val="00E41AAD"/>
    <w:rsid w:val="00E44626"/>
    <w:rsid w:val="00E44A26"/>
    <w:rsid w:val="00E44E57"/>
    <w:rsid w:val="00E46EC0"/>
    <w:rsid w:val="00E47BB8"/>
    <w:rsid w:val="00E47D5D"/>
    <w:rsid w:val="00E502A7"/>
    <w:rsid w:val="00E502D5"/>
    <w:rsid w:val="00E51015"/>
    <w:rsid w:val="00E52AC5"/>
    <w:rsid w:val="00E53ED2"/>
    <w:rsid w:val="00E54A87"/>
    <w:rsid w:val="00E54DA9"/>
    <w:rsid w:val="00E574A9"/>
    <w:rsid w:val="00E57D49"/>
    <w:rsid w:val="00E6049B"/>
    <w:rsid w:val="00E61D41"/>
    <w:rsid w:val="00E62700"/>
    <w:rsid w:val="00E638C9"/>
    <w:rsid w:val="00E642BF"/>
    <w:rsid w:val="00E64B3A"/>
    <w:rsid w:val="00E65283"/>
    <w:rsid w:val="00E660C4"/>
    <w:rsid w:val="00E661BF"/>
    <w:rsid w:val="00E670F7"/>
    <w:rsid w:val="00E6760C"/>
    <w:rsid w:val="00E67717"/>
    <w:rsid w:val="00E677DF"/>
    <w:rsid w:val="00E67BA2"/>
    <w:rsid w:val="00E70EFD"/>
    <w:rsid w:val="00E721BA"/>
    <w:rsid w:val="00E732BE"/>
    <w:rsid w:val="00E73A1E"/>
    <w:rsid w:val="00E74A3D"/>
    <w:rsid w:val="00E756EF"/>
    <w:rsid w:val="00E75DE3"/>
    <w:rsid w:val="00E75F44"/>
    <w:rsid w:val="00E76657"/>
    <w:rsid w:val="00E8072B"/>
    <w:rsid w:val="00E813E3"/>
    <w:rsid w:val="00E818E0"/>
    <w:rsid w:val="00E81BD9"/>
    <w:rsid w:val="00E825B9"/>
    <w:rsid w:val="00E82A0F"/>
    <w:rsid w:val="00E830D8"/>
    <w:rsid w:val="00E83EAC"/>
    <w:rsid w:val="00E8496D"/>
    <w:rsid w:val="00E85384"/>
    <w:rsid w:val="00E85562"/>
    <w:rsid w:val="00E86995"/>
    <w:rsid w:val="00E87D0A"/>
    <w:rsid w:val="00E87FB1"/>
    <w:rsid w:val="00E90896"/>
    <w:rsid w:val="00E91286"/>
    <w:rsid w:val="00E923F9"/>
    <w:rsid w:val="00E931CD"/>
    <w:rsid w:val="00E93687"/>
    <w:rsid w:val="00E94688"/>
    <w:rsid w:val="00E94B9A"/>
    <w:rsid w:val="00E952BF"/>
    <w:rsid w:val="00E966D1"/>
    <w:rsid w:val="00E9682C"/>
    <w:rsid w:val="00E9688A"/>
    <w:rsid w:val="00E97D11"/>
    <w:rsid w:val="00EA0F56"/>
    <w:rsid w:val="00EA10BB"/>
    <w:rsid w:val="00EA13F6"/>
    <w:rsid w:val="00EA298E"/>
    <w:rsid w:val="00EA2F1C"/>
    <w:rsid w:val="00EA4AE4"/>
    <w:rsid w:val="00EA5915"/>
    <w:rsid w:val="00EA6CDF"/>
    <w:rsid w:val="00EA7150"/>
    <w:rsid w:val="00EA78BD"/>
    <w:rsid w:val="00EB053E"/>
    <w:rsid w:val="00EB191C"/>
    <w:rsid w:val="00EB2C9F"/>
    <w:rsid w:val="00EB2F8E"/>
    <w:rsid w:val="00EB3D95"/>
    <w:rsid w:val="00EB470F"/>
    <w:rsid w:val="00EB4EBA"/>
    <w:rsid w:val="00EB5190"/>
    <w:rsid w:val="00EB575B"/>
    <w:rsid w:val="00EB61F7"/>
    <w:rsid w:val="00EB6D5D"/>
    <w:rsid w:val="00EC03B8"/>
    <w:rsid w:val="00EC0464"/>
    <w:rsid w:val="00EC12F2"/>
    <w:rsid w:val="00EC2C93"/>
    <w:rsid w:val="00EC3CCC"/>
    <w:rsid w:val="00EC4DA4"/>
    <w:rsid w:val="00EC4E19"/>
    <w:rsid w:val="00EC505B"/>
    <w:rsid w:val="00EC514E"/>
    <w:rsid w:val="00EC59BF"/>
    <w:rsid w:val="00EC5DB3"/>
    <w:rsid w:val="00EC60F5"/>
    <w:rsid w:val="00EC6653"/>
    <w:rsid w:val="00EC75CF"/>
    <w:rsid w:val="00EC7965"/>
    <w:rsid w:val="00EC7D30"/>
    <w:rsid w:val="00ED0ED6"/>
    <w:rsid w:val="00ED14FB"/>
    <w:rsid w:val="00ED1627"/>
    <w:rsid w:val="00ED4184"/>
    <w:rsid w:val="00ED459D"/>
    <w:rsid w:val="00ED5890"/>
    <w:rsid w:val="00ED62B9"/>
    <w:rsid w:val="00ED6571"/>
    <w:rsid w:val="00ED66E4"/>
    <w:rsid w:val="00ED67CE"/>
    <w:rsid w:val="00ED6EF3"/>
    <w:rsid w:val="00ED7BED"/>
    <w:rsid w:val="00EE2A29"/>
    <w:rsid w:val="00EE32AF"/>
    <w:rsid w:val="00EE4498"/>
    <w:rsid w:val="00EE4DB8"/>
    <w:rsid w:val="00EE5AEC"/>
    <w:rsid w:val="00EE61C9"/>
    <w:rsid w:val="00EE6592"/>
    <w:rsid w:val="00EE663A"/>
    <w:rsid w:val="00EE7C6A"/>
    <w:rsid w:val="00EF1DB0"/>
    <w:rsid w:val="00EF3D16"/>
    <w:rsid w:val="00EF3DC6"/>
    <w:rsid w:val="00EF4D89"/>
    <w:rsid w:val="00EF4EBE"/>
    <w:rsid w:val="00EF5A4E"/>
    <w:rsid w:val="00EF6AF7"/>
    <w:rsid w:val="00EF6E64"/>
    <w:rsid w:val="00F009AA"/>
    <w:rsid w:val="00F00BE3"/>
    <w:rsid w:val="00F028E5"/>
    <w:rsid w:val="00F02FCF"/>
    <w:rsid w:val="00F038D6"/>
    <w:rsid w:val="00F039CB"/>
    <w:rsid w:val="00F04D76"/>
    <w:rsid w:val="00F07A89"/>
    <w:rsid w:val="00F10881"/>
    <w:rsid w:val="00F124BA"/>
    <w:rsid w:val="00F13A1F"/>
    <w:rsid w:val="00F13C4D"/>
    <w:rsid w:val="00F14381"/>
    <w:rsid w:val="00F14DE2"/>
    <w:rsid w:val="00F160EB"/>
    <w:rsid w:val="00F214A2"/>
    <w:rsid w:val="00F2190A"/>
    <w:rsid w:val="00F22A92"/>
    <w:rsid w:val="00F24F34"/>
    <w:rsid w:val="00F252AD"/>
    <w:rsid w:val="00F258E4"/>
    <w:rsid w:val="00F264C9"/>
    <w:rsid w:val="00F31393"/>
    <w:rsid w:val="00F313CB"/>
    <w:rsid w:val="00F31466"/>
    <w:rsid w:val="00F315DF"/>
    <w:rsid w:val="00F31B01"/>
    <w:rsid w:val="00F31FBC"/>
    <w:rsid w:val="00F33A46"/>
    <w:rsid w:val="00F33A65"/>
    <w:rsid w:val="00F35E62"/>
    <w:rsid w:val="00F36A4C"/>
    <w:rsid w:val="00F36E33"/>
    <w:rsid w:val="00F415FD"/>
    <w:rsid w:val="00F419AE"/>
    <w:rsid w:val="00F42620"/>
    <w:rsid w:val="00F439E4"/>
    <w:rsid w:val="00F43CA4"/>
    <w:rsid w:val="00F44581"/>
    <w:rsid w:val="00F445AB"/>
    <w:rsid w:val="00F44805"/>
    <w:rsid w:val="00F44971"/>
    <w:rsid w:val="00F472D6"/>
    <w:rsid w:val="00F47466"/>
    <w:rsid w:val="00F47819"/>
    <w:rsid w:val="00F5063C"/>
    <w:rsid w:val="00F51A6C"/>
    <w:rsid w:val="00F526E4"/>
    <w:rsid w:val="00F53278"/>
    <w:rsid w:val="00F53A1F"/>
    <w:rsid w:val="00F54795"/>
    <w:rsid w:val="00F54CC0"/>
    <w:rsid w:val="00F5584B"/>
    <w:rsid w:val="00F57192"/>
    <w:rsid w:val="00F57503"/>
    <w:rsid w:val="00F57DC6"/>
    <w:rsid w:val="00F62045"/>
    <w:rsid w:val="00F6241C"/>
    <w:rsid w:val="00F64432"/>
    <w:rsid w:val="00F64D82"/>
    <w:rsid w:val="00F66B6F"/>
    <w:rsid w:val="00F67899"/>
    <w:rsid w:val="00F70B4D"/>
    <w:rsid w:val="00F712CE"/>
    <w:rsid w:val="00F721FA"/>
    <w:rsid w:val="00F7265B"/>
    <w:rsid w:val="00F72F16"/>
    <w:rsid w:val="00F735BD"/>
    <w:rsid w:val="00F747E5"/>
    <w:rsid w:val="00F74A89"/>
    <w:rsid w:val="00F76EC8"/>
    <w:rsid w:val="00F77038"/>
    <w:rsid w:val="00F80742"/>
    <w:rsid w:val="00F81174"/>
    <w:rsid w:val="00F81403"/>
    <w:rsid w:val="00F8161F"/>
    <w:rsid w:val="00F82039"/>
    <w:rsid w:val="00F82E74"/>
    <w:rsid w:val="00F83732"/>
    <w:rsid w:val="00F842AE"/>
    <w:rsid w:val="00F867CC"/>
    <w:rsid w:val="00F86BEE"/>
    <w:rsid w:val="00F86E2E"/>
    <w:rsid w:val="00F87321"/>
    <w:rsid w:val="00F87814"/>
    <w:rsid w:val="00F87A65"/>
    <w:rsid w:val="00F87FD0"/>
    <w:rsid w:val="00F9203B"/>
    <w:rsid w:val="00F92742"/>
    <w:rsid w:val="00F94509"/>
    <w:rsid w:val="00F94EFA"/>
    <w:rsid w:val="00F9549E"/>
    <w:rsid w:val="00F95DD6"/>
    <w:rsid w:val="00F9663C"/>
    <w:rsid w:val="00F96CCB"/>
    <w:rsid w:val="00F97F45"/>
    <w:rsid w:val="00FA06E7"/>
    <w:rsid w:val="00FA201E"/>
    <w:rsid w:val="00FA2DB2"/>
    <w:rsid w:val="00FA41A2"/>
    <w:rsid w:val="00FA484A"/>
    <w:rsid w:val="00FA4AEB"/>
    <w:rsid w:val="00FA4C59"/>
    <w:rsid w:val="00FA50B4"/>
    <w:rsid w:val="00FA763E"/>
    <w:rsid w:val="00FB04CE"/>
    <w:rsid w:val="00FB0F91"/>
    <w:rsid w:val="00FB3D88"/>
    <w:rsid w:val="00FB5EE9"/>
    <w:rsid w:val="00FB6FB4"/>
    <w:rsid w:val="00FB70E3"/>
    <w:rsid w:val="00FB7D67"/>
    <w:rsid w:val="00FB7F2E"/>
    <w:rsid w:val="00FC035E"/>
    <w:rsid w:val="00FC0739"/>
    <w:rsid w:val="00FC1F1D"/>
    <w:rsid w:val="00FC238B"/>
    <w:rsid w:val="00FC4E27"/>
    <w:rsid w:val="00FC5195"/>
    <w:rsid w:val="00FC7797"/>
    <w:rsid w:val="00FC7A33"/>
    <w:rsid w:val="00FD0F2C"/>
    <w:rsid w:val="00FD1E72"/>
    <w:rsid w:val="00FD4E53"/>
    <w:rsid w:val="00FD5C3C"/>
    <w:rsid w:val="00FD6C83"/>
    <w:rsid w:val="00FD7E4F"/>
    <w:rsid w:val="00FE0E27"/>
    <w:rsid w:val="00FE37A2"/>
    <w:rsid w:val="00FE56FB"/>
    <w:rsid w:val="00FE5DFC"/>
    <w:rsid w:val="00FF0B96"/>
    <w:rsid w:val="00FF2E5D"/>
    <w:rsid w:val="00FF3010"/>
    <w:rsid w:val="00FF324F"/>
    <w:rsid w:val="00FF32B3"/>
    <w:rsid w:val="00FF3E04"/>
    <w:rsid w:val="00FF3E66"/>
    <w:rsid w:val="00FF46A1"/>
    <w:rsid w:val="00FF4FC6"/>
    <w:rsid w:val="00FF66C4"/>
    <w:rsid w:val="00FF6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03002879"/>
  <w15:chartTrackingRefBased/>
  <w15:docId w15:val="{37C19A89-652E-43AB-8B45-BE50C2C01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rPr>
      <w:rFonts w:ascii="Times New Roman" w:hAnsi="Times New Roman"/>
      <w:sz w:val="24"/>
      <w:szCs w:val="24"/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FE8637"/>
      <w:sz w:val="26"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FE8637"/>
      <w:lang w:val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FE8637"/>
      <w:lang w:val="x-none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x-none"/>
    </w:rPr>
  </w:style>
  <w:style w:type="character" w:customStyle="1" w:styleId="PlainTextChar">
    <w:name w:val="Plain Text Char"/>
    <w:aliases w:val=" Char Char,Char Char1,Char Char Char1,Char Char Char Char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link w:val="Heading4"/>
    <w:uiPriority w:val="9"/>
    <w:semiHidden/>
    <w:rsid w:val="00A1473C"/>
    <w:rPr>
      <w:rFonts w:ascii="Cambria" w:eastAsia="Times New Roman" w:hAnsi="Cambria" w:cs="Times New Roman"/>
      <w:b/>
      <w:bCs/>
      <w:i/>
      <w:iCs/>
      <w:color w:val="FE8637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link w:val="Heading3"/>
    <w:uiPriority w:val="9"/>
    <w:semiHidden/>
    <w:rsid w:val="00973849"/>
    <w:rPr>
      <w:rFonts w:ascii="Cambria" w:eastAsia="Times New Roman" w:hAnsi="Cambria" w:cs="Times New Roman"/>
      <w:b/>
      <w:bCs/>
      <w:color w:val="FE8637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link w:val="Heading2"/>
    <w:uiPriority w:val="9"/>
    <w:semiHidden/>
    <w:rsid w:val="00643F75"/>
    <w:rPr>
      <w:rFonts w:ascii="Cambria" w:eastAsia="Times New Roman" w:hAnsi="Cambria" w:cs="Times New Roman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paragraph" w:styleId="ListParagraph">
    <w:name w:val="List Paragraph"/>
    <w:basedOn w:val="Normal"/>
    <w:uiPriority w:val="34"/>
    <w:qFormat/>
    <w:rsid w:val="00C9257F"/>
    <w:pPr>
      <w:ind w:left="720"/>
      <w:contextualSpacing/>
    </w:pPr>
  </w:style>
  <w:style w:type="character" w:customStyle="1" w:styleId="shorttext">
    <w:name w:val="short_text"/>
    <w:basedOn w:val="DefaultParagraphFont"/>
    <w:rsid w:val="004B07E8"/>
  </w:style>
  <w:style w:type="table" w:styleId="TableGrid">
    <w:name w:val="Table Grid"/>
    <w:basedOn w:val="TableNormal"/>
    <w:uiPriority w:val="59"/>
    <w:rsid w:val="00BC33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DC2AA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CommentReference">
    <w:name w:val="annotation reference"/>
    <w:uiPriority w:val="99"/>
    <w:semiHidden/>
    <w:unhideWhenUsed/>
    <w:rsid w:val="00431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87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1874"/>
    <w:rPr>
      <w:rFonts w:ascii="Times New Roman" w:hAnsi="Times New Roman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8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1874"/>
    <w:rPr>
      <w:rFonts w:ascii="Times New Roman" w:hAnsi="Times New Roman"/>
      <w:b/>
      <w:bCs/>
      <w:lang w:val="id-ID"/>
    </w:rPr>
  </w:style>
  <w:style w:type="character" w:styleId="Hyperlink">
    <w:name w:val="Hyperlink"/>
    <w:basedOn w:val="DefaultParagraphFont"/>
    <w:uiPriority w:val="99"/>
    <w:unhideWhenUsed/>
    <w:rsid w:val="000E617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61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4E4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175C2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500F14"/>
    <w:pPr>
      <w:spacing w:after="200"/>
    </w:pPr>
    <w:rPr>
      <w:i/>
      <w:iCs/>
      <w:color w:val="44546A" w:themeColor="text2"/>
      <w:sz w:val="18"/>
      <w:szCs w:val="18"/>
    </w:rPr>
  </w:style>
  <w:style w:type="table" w:styleId="ListTable3">
    <w:name w:val="List Table 3"/>
    <w:basedOn w:val="TableNormal"/>
    <w:uiPriority w:val="48"/>
    <w:rsid w:val="00D24D3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0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oleObject" Target="embeddings/oleObject2.bin"/><Relationship Id="rId25" Type="http://schemas.openxmlformats.org/officeDocument/2006/relationships/image" Target="media/image11.png"/><Relationship Id="rId33" Type="http://schemas.openxmlformats.org/officeDocument/2006/relationships/oleObject" Target="embeddings/oleObject6.bin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oleObject" Target="embeddings/oleObject5.bin"/><Relationship Id="rId41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image" Target="media/image10.png"/><Relationship Id="rId32" Type="http://schemas.openxmlformats.org/officeDocument/2006/relationships/image" Target="media/image16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18.png"/><Relationship Id="rId10" Type="http://schemas.microsoft.com/office/2011/relationships/commentsExtended" Target="commentsExtended.xml"/><Relationship Id="rId19" Type="http://schemas.openxmlformats.org/officeDocument/2006/relationships/oleObject" Target="embeddings/oleObject3.bin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oleObject" Target="embeddings/oleObject4.bin"/><Relationship Id="rId30" Type="http://schemas.openxmlformats.org/officeDocument/2006/relationships/image" Target="media/image14.png"/><Relationship Id="rId35" Type="http://schemas.openxmlformats.org/officeDocument/2006/relationships/oleObject" Target="embeddings/oleObject7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22A59-D503-42DE-A8E3-03780F5A6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7</TotalTime>
  <Pages>11</Pages>
  <Words>862</Words>
  <Characters>49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beric aptatio</cp:lastModifiedBy>
  <cp:revision>1415</cp:revision>
  <cp:lastPrinted>2019-01-30T07:23:00Z</cp:lastPrinted>
  <dcterms:created xsi:type="dcterms:W3CDTF">2019-01-22T10:33:00Z</dcterms:created>
  <dcterms:modified xsi:type="dcterms:W3CDTF">2020-11-16T14:00:00Z</dcterms:modified>
</cp:coreProperties>
</file>